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0D88F6" w:rsidR="00346535" w:rsidRPr="00797F5B" w:rsidRDefault="00926980" w:rsidP="00A07BBF">
      <w:pPr>
        <w:pStyle w:val="Title"/>
        <w:spacing w:after="100" w:line="360" w:lineRule="auto"/>
        <w:jc w:val="center"/>
        <w:rPr>
          <w:sz w:val="20"/>
          <w:szCs w:val="20"/>
        </w:rPr>
      </w:pPr>
      <w:r w:rsidRPr="00797F5B">
        <w:rPr>
          <w:sz w:val="20"/>
          <w:szCs w:val="20"/>
        </w:rPr>
        <w:t>Communicating in Business English</w:t>
      </w:r>
      <w:r w:rsidR="007F4493">
        <w:rPr>
          <w:rFonts w:hint="eastAsia"/>
          <w:sz w:val="20"/>
          <w:szCs w:val="20"/>
        </w:rPr>
        <w:t xml:space="preserve"> 2/e</w:t>
      </w:r>
      <w:r w:rsidRPr="00797F5B">
        <w:rPr>
          <w:sz w:val="20"/>
          <w:szCs w:val="20"/>
        </w:rPr>
        <w:t xml:space="preserve"> 1 </w:t>
      </w:r>
    </w:p>
    <w:p w14:paraId="00000002" w14:textId="77777777" w:rsidR="00346535" w:rsidRPr="00797F5B" w:rsidRDefault="00926980" w:rsidP="00A07BBF">
      <w:pPr>
        <w:pStyle w:val="Subtitle"/>
        <w:wordWrap/>
        <w:spacing w:after="100" w:line="360" w:lineRule="auto"/>
        <w:jc w:val="center"/>
        <w:rPr>
          <w:sz w:val="20"/>
          <w:szCs w:val="20"/>
        </w:rPr>
      </w:pPr>
      <w:bookmarkStart w:id="0" w:name="_heading=h.gjdgxs" w:colFirst="0" w:colLast="0"/>
      <w:bookmarkEnd w:id="0"/>
      <w:r w:rsidRPr="00797F5B">
        <w:rPr>
          <w:sz w:val="20"/>
          <w:szCs w:val="20"/>
        </w:rPr>
        <w:t>Transcripts</w:t>
      </w:r>
    </w:p>
    <w:p w14:paraId="00000003"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00-00] </w:t>
      </w:r>
    </w:p>
    <w:p w14:paraId="00000004" w14:textId="6328F2E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Communicating in Business English, Second Edition, Book 1. Copyright 2020, Compass Publishing. All rights reserved.</w:t>
      </w:r>
    </w:p>
    <w:p w14:paraId="00000005" w14:textId="77777777" w:rsidR="00346535" w:rsidRPr="00797F5B" w:rsidRDefault="00346535" w:rsidP="00A07BBF">
      <w:pPr>
        <w:wordWrap/>
        <w:spacing w:after="100" w:line="360" w:lineRule="auto"/>
        <w:rPr>
          <w:rFonts w:ascii="Arial" w:eastAsia="Arial" w:hAnsi="Arial" w:cs="Arial"/>
        </w:rPr>
      </w:pPr>
    </w:p>
    <w:p w14:paraId="00000006"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Chapter 1]</w:t>
      </w:r>
    </w:p>
    <w:p w14:paraId="00000007" w14:textId="41303C63"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1-01] </w:t>
      </w:r>
    </w:p>
    <w:p w14:paraId="470C4CDA" w14:textId="4B0347A9" w:rsidR="00926980"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Are we prepared and ready to go for the conference call this afternoon with the new customer from Mexico?  </w:t>
      </w:r>
    </w:p>
    <w:p w14:paraId="00000008" w14:textId="2D6BC3E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 we</w:t>
      </w:r>
      <w:r w:rsidR="009A78D3" w:rsidRPr="00797F5B">
        <w:rPr>
          <w:rFonts w:ascii="Arial" w:eastAsiaTheme="minorEastAsia" w:hAnsi="Arial" w:cs="Arial"/>
        </w:rPr>
        <w:t>’</w:t>
      </w:r>
      <w:r w:rsidR="009A78D3" w:rsidRPr="00797F5B">
        <w:rPr>
          <w:rFonts w:ascii="Arial" w:eastAsiaTheme="minorEastAsia" w:hAnsi="Arial" w:cs="Arial" w:hint="eastAsia"/>
        </w:rPr>
        <w:t xml:space="preserve">re </w:t>
      </w:r>
      <w:r w:rsidR="00926980" w:rsidRPr="00797F5B">
        <w:rPr>
          <w:rFonts w:ascii="Arial" w:eastAsia="Arial" w:hAnsi="Arial" w:cs="Arial"/>
        </w:rPr>
        <w:t>all ready.</w:t>
      </w:r>
    </w:p>
    <w:p w14:paraId="00000009" w14:textId="57E1078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Did you check the settings on the </w:t>
      </w:r>
      <w:r w:rsidR="00926980" w:rsidRPr="00797F5B">
        <w:rPr>
          <w:rFonts w:ascii="Arial" w:eastAsia="Arial" w:hAnsi="Arial" w:cs="Arial"/>
          <w:b/>
        </w:rPr>
        <w:t>device</w:t>
      </w:r>
      <w:r w:rsidR="00926980" w:rsidRPr="00797F5B">
        <w:rPr>
          <w:rFonts w:ascii="Arial" w:eastAsia="Arial" w:hAnsi="Arial" w:cs="Arial"/>
        </w:rPr>
        <w:t xml:space="preserve"> in the conference room?</w:t>
      </w:r>
    </w:p>
    <w:p w14:paraId="0000000A" w14:textId="57BA823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 I checked it out. I did a test call to my friend over in HR just to make sure it’s working well. Everything is set up over in conference room B</w:t>
      </w:r>
      <w:r w:rsidR="00385811" w:rsidRPr="00797F5B">
        <w:rPr>
          <w:rFonts w:ascii="Arial" w:eastAsia="Arial" w:hAnsi="Arial" w:cs="Arial"/>
        </w:rPr>
        <w:t>,</w:t>
      </w:r>
      <w:r w:rsidR="00926980" w:rsidRPr="00797F5B">
        <w:rPr>
          <w:rFonts w:ascii="Arial" w:eastAsia="Arial" w:hAnsi="Arial" w:cs="Arial"/>
        </w:rPr>
        <w:t xml:space="preserve"> which has the best </w:t>
      </w:r>
      <w:r w:rsidR="00926980" w:rsidRPr="00797F5B">
        <w:rPr>
          <w:rFonts w:ascii="Arial" w:eastAsia="Arial" w:hAnsi="Arial" w:cs="Arial"/>
          <w:b/>
        </w:rPr>
        <w:t>connection</w:t>
      </w:r>
      <w:r w:rsidR="00926980" w:rsidRPr="00797F5B">
        <w:rPr>
          <w:rFonts w:ascii="Arial" w:eastAsia="Arial" w:hAnsi="Arial" w:cs="Arial"/>
        </w:rPr>
        <w:t xml:space="preserve"> in the office.</w:t>
      </w:r>
    </w:p>
    <w:p w14:paraId="0000000B" w14:textId="60F2E53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Great! Thank you. We need a good </w:t>
      </w:r>
      <w:r w:rsidR="00926980" w:rsidRPr="00797F5B">
        <w:rPr>
          <w:rFonts w:ascii="Arial" w:eastAsia="Arial" w:hAnsi="Arial" w:cs="Arial"/>
          <w:b/>
        </w:rPr>
        <w:t>result</w:t>
      </w:r>
      <w:r w:rsidR="00926980" w:rsidRPr="00797F5B">
        <w:rPr>
          <w:rFonts w:ascii="Arial" w:eastAsia="Arial" w:hAnsi="Arial" w:cs="Arial"/>
        </w:rPr>
        <w:t xml:space="preserve"> from this call</w:t>
      </w:r>
      <w:r w:rsidR="00ED5596" w:rsidRPr="00797F5B">
        <w:rPr>
          <w:rFonts w:ascii="Arial" w:eastAsiaTheme="minorEastAsia" w:hAnsi="Arial" w:cs="Arial" w:hint="eastAsia"/>
        </w:rPr>
        <w:t>.</w:t>
      </w:r>
      <w:r w:rsidR="00E33778" w:rsidRPr="00797F5B">
        <w:rPr>
          <w:rFonts w:ascii="Arial" w:eastAsiaTheme="minorEastAsia" w:hAnsi="Arial" w:cs="Arial" w:hint="eastAsia"/>
        </w:rPr>
        <w:t xml:space="preserve"> </w:t>
      </w:r>
      <w:r w:rsidR="00ED5596" w:rsidRPr="00797F5B">
        <w:rPr>
          <w:rFonts w:ascii="Arial" w:eastAsiaTheme="minorEastAsia" w:hAnsi="Arial" w:cs="Arial" w:hint="eastAsia"/>
        </w:rPr>
        <w:t>A</w:t>
      </w:r>
      <w:r w:rsidR="00926980" w:rsidRPr="00797F5B">
        <w:rPr>
          <w:rFonts w:ascii="Arial" w:eastAsia="Arial" w:hAnsi="Arial" w:cs="Arial"/>
        </w:rPr>
        <w:t>nd this is a new client, so let’s try to keep the discussion a bit more formal.</w:t>
      </w:r>
    </w:p>
    <w:p w14:paraId="0000000C" w14:textId="2402FE7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OK. I’ll do my best to </w:t>
      </w:r>
      <w:r w:rsidR="005F590C" w:rsidRPr="00797F5B">
        <w:rPr>
          <w:rFonts w:ascii="Arial" w:eastAsiaTheme="minorEastAsia" w:hAnsi="Arial" w:cs="Arial" w:hint="eastAsia"/>
        </w:rPr>
        <w:t>create</w:t>
      </w:r>
      <w:r w:rsidR="005F590C" w:rsidRPr="00797F5B">
        <w:rPr>
          <w:rFonts w:ascii="Arial" w:eastAsia="Arial" w:hAnsi="Arial" w:cs="Arial"/>
        </w:rPr>
        <w:t xml:space="preserve"> </w:t>
      </w:r>
      <w:r w:rsidR="00926980" w:rsidRPr="00797F5B">
        <w:rPr>
          <w:rFonts w:ascii="Arial" w:eastAsia="Arial" w:hAnsi="Arial" w:cs="Arial"/>
        </w:rPr>
        <w:t xml:space="preserve">a </w:t>
      </w:r>
      <w:r w:rsidR="00926980" w:rsidRPr="00797F5B">
        <w:rPr>
          <w:rFonts w:ascii="Arial" w:eastAsia="Arial" w:hAnsi="Arial" w:cs="Arial"/>
          <w:b/>
        </w:rPr>
        <w:t>positive</w:t>
      </w:r>
      <w:r w:rsidR="00926980" w:rsidRPr="00797F5B">
        <w:rPr>
          <w:rFonts w:ascii="Arial" w:eastAsia="Arial" w:hAnsi="Arial" w:cs="Arial"/>
        </w:rPr>
        <w:t xml:space="preserve"> atmosphere.</w:t>
      </w:r>
    </w:p>
    <w:p w14:paraId="0000000D" w14:textId="2D9C21A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Great. Make sure you also take short notes during the call.</w:t>
      </w:r>
    </w:p>
    <w:p w14:paraId="0000000E" w14:textId="7C90B8F0"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Right! We don’t want to forget anything after it’s finished.</w:t>
      </w:r>
    </w:p>
    <w:p w14:paraId="0000000F" w14:textId="59C4DE36" w:rsidR="00346535" w:rsidRPr="00797F5B" w:rsidRDefault="00D06593" w:rsidP="00A07BBF">
      <w:pPr>
        <w:wordWrap/>
        <w:spacing w:after="100" w:line="360" w:lineRule="auto"/>
        <w:rPr>
          <w:rFonts w:ascii="Arial" w:eastAsia="Arial" w:hAnsi="Arial" w:cs="Arial"/>
          <w:b/>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Exactly. OK. I think </w:t>
      </w:r>
      <w:r w:rsidR="009A78D3" w:rsidRPr="00797F5B">
        <w:rPr>
          <w:rFonts w:ascii="Arial" w:eastAsiaTheme="minorEastAsia" w:hAnsi="Arial" w:cs="Arial" w:hint="eastAsia"/>
        </w:rPr>
        <w:t>we</w:t>
      </w:r>
      <w:r w:rsidR="009A78D3" w:rsidRPr="00797F5B">
        <w:rPr>
          <w:rFonts w:ascii="Arial" w:eastAsiaTheme="minorEastAsia" w:hAnsi="Arial" w:cs="Arial"/>
        </w:rPr>
        <w:t>’</w:t>
      </w:r>
      <w:r w:rsidR="009A78D3" w:rsidRPr="00797F5B">
        <w:rPr>
          <w:rFonts w:ascii="Arial" w:eastAsiaTheme="minorEastAsia" w:hAnsi="Arial" w:cs="Arial" w:hint="eastAsia"/>
        </w:rPr>
        <w:t>re</w:t>
      </w:r>
      <w:r w:rsidR="00926980" w:rsidRPr="00797F5B">
        <w:rPr>
          <w:rFonts w:ascii="Arial" w:eastAsia="Arial" w:hAnsi="Arial" w:cs="Arial"/>
        </w:rPr>
        <w:t xml:space="preserve"> ready. Thank you for preparing everything. </w:t>
      </w:r>
    </w:p>
    <w:p w14:paraId="00000010" w14:textId="77777777" w:rsidR="00346535" w:rsidRPr="00797F5B" w:rsidRDefault="00346535" w:rsidP="00A07BBF">
      <w:pPr>
        <w:wordWrap/>
        <w:spacing w:after="100" w:line="360" w:lineRule="auto"/>
        <w:rPr>
          <w:rFonts w:ascii="Arial" w:eastAsia="Arial" w:hAnsi="Arial" w:cs="Arial"/>
        </w:rPr>
      </w:pPr>
    </w:p>
    <w:p w14:paraId="00000011" w14:textId="7289865E"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1-02] </w:t>
      </w:r>
    </w:p>
    <w:p w14:paraId="00000012" w14:textId="623FC3D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Hello, this is Greg in Human Resources. Who is calling, please?</w:t>
      </w:r>
    </w:p>
    <w:p w14:paraId="00000013" w14:textId="708D9AD3"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Hi</w:t>
      </w:r>
      <w:r w:rsidR="0013715D" w:rsidRPr="00797F5B">
        <w:rPr>
          <w:rFonts w:ascii="Arial" w:eastAsia="Arial" w:hAnsi="Arial" w:cs="Arial"/>
        </w:rPr>
        <w:t>,</w:t>
      </w:r>
      <w:r w:rsidR="00926980" w:rsidRPr="00797F5B">
        <w:rPr>
          <w:rFonts w:ascii="Arial" w:eastAsia="Arial" w:hAnsi="Arial" w:cs="Arial"/>
        </w:rPr>
        <w:t xml:space="preserve"> Greg, this is Linda from the Management team. Were you able to create that Zoom </w:t>
      </w:r>
      <w:r w:rsidR="00926980" w:rsidRPr="00797F5B">
        <w:rPr>
          <w:rFonts w:ascii="Arial" w:eastAsia="Arial" w:hAnsi="Arial" w:cs="Arial"/>
          <w:b/>
        </w:rPr>
        <w:t>account</w:t>
      </w:r>
      <w:r w:rsidR="00926980" w:rsidRPr="00797F5B">
        <w:rPr>
          <w:rFonts w:ascii="Arial" w:eastAsia="Arial" w:hAnsi="Arial" w:cs="Arial"/>
        </w:rPr>
        <w:t>?</w:t>
      </w:r>
    </w:p>
    <w:p w14:paraId="00000014" w14:textId="4348FC8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Oh, hi</w:t>
      </w:r>
      <w:r w:rsidR="0013715D" w:rsidRPr="00797F5B">
        <w:rPr>
          <w:rFonts w:ascii="Arial" w:eastAsia="Arial" w:hAnsi="Arial" w:cs="Arial"/>
        </w:rPr>
        <w:t>,</w:t>
      </w:r>
      <w:r w:rsidR="00926980" w:rsidRPr="00797F5B">
        <w:rPr>
          <w:rFonts w:ascii="Arial" w:eastAsia="Arial" w:hAnsi="Arial" w:cs="Arial"/>
        </w:rPr>
        <w:t xml:space="preserve"> Linda. Yes, I activated it yesterday.</w:t>
      </w:r>
    </w:p>
    <w:p w14:paraId="00000015" w14:textId="03798F5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Great. Thank you. Did you have a chance to use it and get familiar with the </w:t>
      </w:r>
      <w:r w:rsidR="00926980" w:rsidRPr="00797F5B">
        <w:rPr>
          <w:rFonts w:ascii="Arial" w:eastAsia="Arial" w:hAnsi="Arial" w:cs="Arial"/>
          <w:b/>
        </w:rPr>
        <w:t>tools</w:t>
      </w:r>
      <w:r w:rsidR="00926980" w:rsidRPr="00797F5B">
        <w:rPr>
          <w:rFonts w:ascii="Arial" w:eastAsia="Arial" w:hAnsi="Arial" w:cs="Arial"/>
        </w:rPr>
        <w:t xml:space="preserve"> in the program?</w:t>
      </w:r>
    </w:p>
    <w:p w14:paraId="00000016" w14:textId="620B9BD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Yes, I checked it out a little bit</w:t>
      </w:r>
      <w:r w:rsidR="009A78D3" w:rsidRPr="00797F5B">
        <w:rPr>
          <w:rFonts w:ascii="Arial" w:eastAsiaTheme="minorEastAsia" w:hAnsi="Arial" w:cs="Arial" w:hint="eastAsia"/>
        </w:rPr>
        <w:t xml:space="preserve">, </w:t>
      </w:r>
      <w:r w:rsidR="00926980" w:rsidRPr="00797F5B">
        <w:rPr>
          <w:rFonts w:ascii="Arial" w:eastAsia="Arial" w:hAnsi="Arial" w:cs="Arial"/>
        </w:rPr>
        <w:t xml:space="preserve">and I think it is </w:t>
      </w:r>
      <w:proofErr w:type="gramStart"/>
      <w:r w:rsidR="00926980" w:rsidRPr="00797F5B">
        <w:rPr>
          <w:rFonts w:ascii="Arial" w:eastAsia="Arial" w:hAnsi="Arial" w:cs="Arial"/>
        </w:rPr>
        <w:t>fairly easy</w:t>
      </w:r>
      <w:proofErr w:type="gramEnd"/>
      <w:r w:rsidR="00926980" w:rsidRPr="00797F5B">
        <w:rPr>
          <w:rFonts w:ascii="Arial" w:eastAsia="Arial" w:hAnsi="Arial" w:cs="Arial"/>
        </w:rPr>
        <w:t xml:space="preserve"> to use.</w:t>
      </w:r>
    </w:p>
    <w:p w14:paraId="00000017" w14:textId="697D75E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Wonderful. Actually, we need to schedule a call for next week with our HQ in San Diego. I would like to do it </w:t>
      </w:r>
      <w:r w:rsidR="00926980" w:rsidRPr="00797F5B">
        <w:rPr>
          <w:rFonts w:ascii="Arial" w:eastAsia="Arial" w:hAnsi="Arial" w:cs="Arial"/>
          <w:b/>
        </w:rPr>
        <w:t xml:space="preserve">via </w:t>
      </w:r>
      <w:r w:rsidR="009A78D3" w:rsidRPr="00797F5B">
        <w:rPr>
          <w:rFonts w:ascii="Arial" w:eastAsia="Arial" w:hAnsi="Arial" w:cs="Arial"/>
        </w:rPr>
        <w:t>Zoom</w:t>
      </w:r>
      <w:r w:rsidR="00926980" w:rsidRPr="00797F5B">
        <w:rPr>
          <w:rFonts w:ascii="Arial" w:eastAsia="Arial" w:hAnsi="Arial" w:cs="Arial"/>
        </w:rPr>
        <w:t xml:space="preserve"> if possible.</w:t>
      </w:r>
    </w:p>
    <w:p w14:paraId="00000018" w14:textId="77BE407C"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926980" w:rsidRPr="00797F5B">
        <w:rPr>
          <w:rFonts w:ascii="Arial" w:eastAsia="Arial" w:hAnsi="Arial" w:cs="Arial"/>
        </w:rPr>
        <w:t xml:space="preserve">OK. Sure. I can do that. Can you send me a list of contacts who will participate in the call via email? I need to check the availability of the </w:t>
      </w:r>
      <w:r w:rsidR="00926980" w:rsidRPr="00797F5B">
        <w:rPr>
          <w:rFonts w:ascii="Arial" w:eastAsia="Arial" w:hAnsi="Arial" w:cs="Arial"/>
          <w:b/>
        </w:rPr>
        <w:t xml:space="preserve">participants </w:t>
      </w:r>
      <w:r w:rsidR="00926980" w:rsidRPr="00797F5B">
        <w:rPr>
          <w:rFonts w:ascii="Arial" w:eastAsia="Arial" w:hAnsi="Arial" w:cs="Arial"/>
        </w:rPr>
        <w:t>in advance.</w:t>
      </w:r>
    </w:p>
    <w:p w14:paraId="00000019" w14:textId="0D2091E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No problem. I can send that to you after lunch.</w:t>
      </w:r>
    </w:p>
    <w:p w14:paraId="0000001A" w14:textId="7266125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Perfect! After I have confirmed everyone’s availability, I will create a link and share it on the company message board.</w:t>
      </w:r>
    </w:p>
    <w:p w14:paraId="0000001B" w14:textId="77777777" w:rsidR="00346535" w:rsidRPr="00797F5B" w:rsidRDefault="00346535" w:rsidP="00A07BBF">
      <w:pPr>
        <w:wordWrap/>
        <w:spacing w:after="100" w:line="360" w:lineRule="auto"/>
        <w:rPr>
          <w:rFonts w:ascii="Arial" w:eastAsia="Arial" w:hAnsi="Arial" w:cs="Arial"/>
        </w:rPr>
      </w:pPr>
    </w:p>
    <w:p w14:paraId="0000001C" w14:textId="20F4AD46"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1-03] </w:t>
      </w:r>
    </w:p>
    <w:p w14:paraId="0000001D" w14:textId="47AAE92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b/>
        </w:rPr>
        <w:t xml:space="preserve"> </w:t>
      </w:r>
      <w:r w:rsidR="00926980" w:rsidRPr="00797F5B">
        <w:rPr>
          <w:rFonts w:ascii="Arial" w:eastAsia="Arial" w:hAnsi="Arial" w:cs="Arial"/>
        </w:rPr>
        <w:t xml:space="preserve">Good morning. Lake Technology. I’m a customer service </w:t>
      </w:r>
      <w:r w:rsidR="00926980" w:rsidRPr="00797F5B">
        <w:rPr>
          <w:rFonts w:ascii="Arial" w:eastAsia="Arial" w:hAnsi="Arial" w:cs="Arial"/>
          <w:b/>
        </w:rPr>
        <w:t>representative</w:t>
      </w:r>
      <w:r w:rsidR="009A78D3" w:rsidRPr="00797F5B">
        <w:rPr>
          <w:rFonts w:ascii="Arial" w:eastAsiaTheme="minorEastAsia" w:hAnsi="Arial" w:cs="Arial" w:hint="eastAsia"/>
          <w:b/>
        </w:rPr>
        <w:t>,</w:t>
      </w:r>
      <w:r w:rsidR="00926980" w:rsidRPr="00797F5B">
        <w:rPr>
          <w:rFonts w:ascii="Arial" w:eastAsia="Arial" w:hAnsi="Arial" w:cs="Arial"/>
        </w:rPr>
        <w:t xml:space="preserve"> and my name is Jessica. How may I </w:t>
      </w:r>
      <w:r w:rsidR="00926980" w:rsidRPr="00797F5B">
        <w:rPr>
          <w:rFonts w:ascii="Arial" w:eastAsia="Arial" w:hAnsi="Arial" w:cs="Arial"/>
        </w:rPr>
        <w:lastRenderedPageBreak/>
        <w:t>assist you today?</w:t>
      </w:r>
    </w:p>
    <w:p w14:paraId="0000001E" w14:textId="4A4E2C5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Hello, Jessica. My name is Calvin. I’m calling on </w:t>
      </w:r>
      <w:r w:rsidR="00926980" w:rsidRPr="00797F5B">
        <w:rPr>
          <w:rFonts w:ascii="Arial" w:eastAsia="Arial" w:hAnsi="Arial" w:cs="Arial"/>
          <w:b/>
        </w:rPr>
        <w:t>behalf</w:t>
      </w:r>
      <w:r w:rsidR="00926980" w:rsidRPr="00797F5B">
        <w:rPr>
          <w:rFonts w:ascii="Arial" w:eastAsia="Arial" w:hAnsi="Arial" w:cs="Arial"/>
        </w:rPr>
        <w:t xml:space="preserve"> of Future Capital. Our company is looking to set up a new software security system.</w:t>
      </w:r>
    </w:p>
    <w:p w14:paraId="0000001F" w14:textId="56BA85B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Hello, Calvin. We can certainly help you with that. I’ll need to transfer you to Mr. Barratt</w:t>
      </w:r>
      <w:r w:rsidR="006008AB" w:rsidRPr="00797F5B">
        <w:rPr>
          <w:rFonts w:ascii="Arial" w:eastAsia="Arial" w:hAnsi="Arial" w:cs="Arial"/>
        </w:rPr>
        <w:t>,</w:t>
      </w:r>
      <w:r w:rsidR="00926980" w:rsidRPr="00797F5B">
        <w:rPr>
          <w:rFonts w:ascii="Arial" w:eastAsia="Arial" w:hAnsi="Arial" w:cs="Arial"/>
        </w:rPr>
        <w:t xml:space="preserve"> who is in charge of B2B sales. He can further </w:t>
      </w:r>
      <w:r w:rsidR="00926980" w:rsidRPr="00797F5B">
        <w:rPr>
          <w:rFonts w:ascii="Arial" w:eastAsia="Arial" w:hAnsi="Arial" w:cs="Arial"/>
          <w:b/>
        </w:rPr>
        <w:t>assist</w:t>
      </w:r>
      <w:r w:rsidR="00926980" w:rsidRPr="00797F5B">
        <w:rPr>
          <w:rFonts w:ascii="Arial" w:eastAsia="Arial" w:hAnsi="Arial" w:cs="Arial"/>
        </w:rPr>
        <w:t xml:space="preserve"> you with your needs. Could you hold while I see if he is available?</w:t>
      </w:r>
    </w:p>
    <w:p w14:paraId="00000020" w14:textId="469F63D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w:t>
      </w:r>
      <w:proofErr w:type="gramStart"/>
      <w:r w:rsidRPr="00797F5B">
        <w:rPr>
          <w:rFonts w:ascii="Arial" w:eastAsia="Arial" w:hAnsi="Arial" w:cs="Arial"/>
        </w:rPr>
        <w:t>2:</w:t>
      </w:r>
      <w:r w:rsidR="00926980" w:rsidRPr="00797F5B">
        <w:rPr>
          <w:rFonts w:ascii="Arial" w:eastAsia="Arial" w:hAnsi="Arial" w:cs="Arial"/>
        </w:rPr>
        <w:t>Yes</w:t>
      </w:r>
      <w:proofErr w:type="gramEnd"/>
      <w:r w:rsidR="00926980" w:rsidRPr="00797F5B">
        <w:rPr>
          <w:rFonts w:ascii="Arial" w:eastAsia="Arial" w:hAnsi="Arial" w:cs="Arial"/>
        </w:rPr>
        <w:t>.</w:t>
      </w:r>
    </w:p>
    <w:p w14:paraId="00000021" w14:textId="77C872B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Thank you. One moment</w:t>
      </w:r>
      <w:r w:rsidR="006008AB" w:rsidRPr="00797F5B">
        <w:rPr>
          <w:rFonts w:ascii="Arial" w:eastAsia="Arial" w:hAnsi="Arial" w:cs="Arial"/>
        </w:rPr>
        <w:t>,</w:t>
      </w:r>
      <w:r w:rsidR="00926980" w:rsidRPr="00797F5B">
        <w:rPr>
          <w:rFonts w:ascii="Arial" w:eastAsia="Arial" w:hAnsi="Arial" w:cs="Arial"/>
        </w:rPr>
        <w:t xml:space="preserve"> please. Hello, Calvin. I do apologize</w:t>
      </w:r>
      <w:r w:rsidR="006008AB" w:rsidRPr="00797F5B">
        <w:rPr>
          <w:rFonts w:ascii="Arial" w:eastAsia="Arial" w:hAnsi="Arial" w:cs="Arial"/>
        </w:rPr>
        <w:t>,</w:t>
      </w:r>
      <w:r w:rsidR="00926980" w:rsidRPr="00797F5B">
        <w:rPr>
          <w:rFonts w:ascii="Arial" w:eastAsia="Arial" w:hAnsi="Arial" w:cs="Arial"/>
        </w:rPr>
        <w:t xml:space="preserve"> but it seems that Mr. Barratt is out on vacation until next week. Could we </w:t>
      </w:r>
      <w:r w:rsidR="00926980" w:rsidRPr="00797F5B">
        <w:rPr>
          <w:rFonts w:ascii="Arial" w:eastAsia="Arial" w:hAnsi="Arial" w:cs="Arial"/>
          <w:b/>
        </w:rPr>
        <w:t>take down</w:t>
      </w:r>
      <w:r w:rsidR="00926980" w:rsidRPr="00797F5B">
        <w:rPr>
          <w:rFonts w:ascii="Arial" w:eastAsia="Arial" w:hAnsi="Arial" w:cs="Arial"/>
        </w:rPr>
        <w:t xml:space="preserve"> your contact information and deliver a message for Mr. Barratt to contact you as soon as he returns?</w:t>
      </w:r>
    </w:p>
    <w:p w14:paraId="00000022" w14:textId="50DA9D3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Sure. That would be great!</w:t>
      </w:r>
    </w:p>
    <w:p w14:paraId="00000023" w14:textId="2774FD7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Thank you. We have an automated system for that. I will transfer you</w:t>
      </w:r>
      <w:r w:rsidR="009A78D3" w:rsidRPr="00797F5B">
        <w:rPr>
          <w:rFonts w:ascii="Arial" w:eastAsiaTheme="minorEastAsia" w:hAnsi="Arial" w:cs="Arial" w:hint="eastAsia"/>
        </w:rPr>
        <w:t>,</w:t>
      </w:r>
      <w:r w:rsidR="00926980" w:rsidRPr="00797F5B">
        <w:rPr>
          <w:rFonts w:ascii="Arial" w:eastAsia="Arial" w:hAnsi="Arial" w:cs="Arial"/>
        </w:rPr>
        <w:t xml:space="preserve"> and you can use the menu to leave a message and enter your contact information for Mr. Barratt.</w:t>
      </w:r>
    </w:p>
    <w:p w14:paraId="00000024" w14:textId="6DCF6DA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Thank you!</w:t>
      </w:r>
    </w:p>
    <w:p w14:paraId="00000025" w14:textId="77777777" w:rsidR="00346535" w:rsidRPr="00797F5B" w:rsidRDefault="00346535" w:rsidP="00A07BBF">
      <w:pPr>
        <w:wordWrap/>
        <w:spacing w:after="100" w:line="360" w:lineRule="auto"/>
        <w:rPr>
          <w:rFonts w:ascii="Arial" w:eastAsia="Arial" w:hAnsi="Arial" w:cs="Arial"/>
        </w:rPr>
      </w:pPr>
    </w:p>
    <w:p w14:paraId="00000026" w14:textId="65A82A46"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1-04] </w:t>
      </w:r>
    </w:p>
    <w:p w14:paraId="00000027" w14:textId="2DC8C3E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How are things on your end?</w:t>
      </w:r>
    </w:p>
    <w:p w14:paraId="00000028" w14:textId="6F772B50"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Yeah, can’t complain. By the way, did you receive the message I sent to you yesterday evening in preparation for this call? </w:t>
      </w:r>
    </w:p>
    <w:p w14:paraId="00000029" w14:textId="48B9EDF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 I did. Thank you for the </w:t>
      </w:r>
      <w:r w:rsidR="00926980" w:rsidRPr="00797F5B">
        <w:rPr>
          <w:rFonts w:ascii="Arial" w:eastAsia="Arial" w:hAnsi="Arial" w:cs="Arial"/>
          <w:b/>
        </w:rPr>
        <w:t>advance</w:t>
      </w:r>
      <w:r w:rsidR="00926980" w:rsidRPr="00797F5B">
        <w:rPr>
          <w:rFonts w:ascii="Arial" w:eastAsia="Arial" w:hAnsi="Arial" w:cs="Arial"/>
        </w:rPr>
        <w:t xml:space="preserve"> notice of the new billing process. It was really helpful to support our staff’s understanding of the new system. </w:t>
      </w:r>
    </w:p>
    <w:p w14:paraId="0000002A" w14:textId="49C580F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Absolutely! The new process is supposed to </w:t>
      </w:r>
      <w:r w:rsidR="00926980" w:rsidRPr="00797F5B">
        <w:rPr>
          <w:rFonts w:ascii="Arial" w:eastAsia="Arial" w:hAnsi="Arial" w:cs="Arial"/>
          <w:b/>
        </w:rPr>
        <w:t>simplify</w:t>
      </w:r>
      <w:r w:rsidR="00926980" w:rsidRPr="00797F5B">
        <w:rPr>
          <w:rFonts w:ascii="Arial" w:eastAsia="Arial" w:hAnsi="Arial" w:cs="Arial"/>
        </w:rPr>
        <w:t xml:space="preserve"> things a bit, but in my opinion, it still seems to be a little complicated.</w:t>
      </w:r>
    </w:p>
    <w:p w14:paraId="0000002B" w14:textId="2ECF7C03"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ah, now that you mention it, some of my staff sent me a few </w:t>
      </w:r>
      <w:r w:rsidR="00926980" w:rsidRPr="00797F5B">
        <w:rPr>
          <w:rFonts w:ascii="Arial" w:eastAsia="Arial" w:hAnsi="Arial" w:cs="Arial"/>
          <w:b/>
        </w:rPr>
        <w:t>inquiries</w:t>
      </w:r>
      <w:r w:rsidR="00926980" w:rsidRPr="00797F5B">
        <w:rPr>
          <w:rFonts w:ascii="Arial" w:eastAsia="Arial" w:hAnsi="Arial" w:cs="Arial"/>
        </w:rPr>
        <w:t>. In particular, for international invoices over $500, who is meant to pay the wire transfer fee?</w:t>
      </w:r>
    </w:p>
    <w:p w14:paraId="0000002C" w14:textId="38F25D86"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I’ll send you a doc with all of that information because it actually depends on the country. I’ll text that over right now. Just a moment. OK, did you get it?</w:t>
      </w:r>
    </w:p>
    <w:p w14:paraId="0000002D" w14:textId="594BF07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 I got it</w:t>
      </w:r>
      <w:r w:rsidR="00E57377" w:rsidRPr="00797F5B">
        <w:rPr>
          <w:rFonts w:ascii="Arial" w:eastAsia="Arial" w:hAnsi="Arial" w:cs="Arial"/>
        </w:rPr>
        <w:t>.</w:t>
      </w:r>
      <w:r w:rsidR="00926980" w:rsidRPr="00797F5B">
        <w:rPr>
          <w:rFonts w:ascii="Arial" w:eastAsia="Arial" w:hAnsi="Arial" w:cs="Arial"/>
        </w:rPr>
        <w:t xml:space="preserve"> </w:t>
      </w:r>
      <w:r w:rsidR="00E57377" w:rsidRPr="00797F5B">
        <w:rPr>
          <w:rFonts w:ascii="Arial" w:eastAsia="Arial" w:hAnsi="Arial" w:cs="Arial"/>
        </w:rPr>
        <w:t>T</w:t>
      </w:r>
      <w:r w:rsidR="00926980" w:rsidRPr="00797F5B">
        <w:rPr>
          <w:rFonts w:ascii="Arial" w:eastAsia="Arial" w:hAnsi="Arial" w:cs="Arial"/>
        </w:rPr>
        <w:t xml:space="preserve">hank you. By the way, just </w:t>
      </w:r>
      <w:r w:rsidR="00926980" w:rsidRPr="00797F5B">
        <w:rPr>
          <w:rFonts w:ascii="Arial" w:eastAsia="Arial" w:hAnsi="Arial" w:cs="Arial"/>
          <w:b/>
        </w:rPr>
        <w:t>FYI</w:t>
      </w:r>
      <w:r w:rsidR="00926980" w:rsidRPr="00797F5B">
        <w:rPr>
          <w:rFonts w:ascii="Arial" w:eastAsia="Arial" w:hAnsi="Arial" w:cs="Arial"/>
        </w:rPr>
        <w:t xml:space="preserve">, I’ll be out of the office tomorrow, so I’ll message you </w:t>
      </w:r>
      <w:r w:rsidR="00E57377" w:rsidRPr="00797F5B">
        <w:rPr>
          <w:rFonts w:ascii="Arial" w:eastAsia="Arial" w:hAnsi="Arial" w:cs="Arial"/>
        </w:rPr>
        <w:t xml:space="preserve">the </w:t>
      </w:r>
      <w:r w:rsidR="00926980" w:rsidRPr="00797F5B">
        <w:rPr>
          <w:rFonts w:ascii="Arial" w:eastAsia="Arial" w:hAnsi="Arial" w:cs="Arial"/>
        </w:rPr>
        <w:t>other questions tonight on my way home from the office.</w:t>
      </w:r>
    </w:p>
    <w:p w14:paraId="0000002E" w14:textId="44FAC1E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4C3D7E" w:rsidRPr="00797F5B">
        <w:rPr>
          <w:rFonts w:ascii="Arial" w:eastAsiaTheme="minorEastAsia" w:hAnsi="Arial" w:cs="Arial" w:hint="eastAsia"/>
        </w:rPr>
        <w:t xml:space="preserve"> </w:t>
      </w:r>
      <w:r w:rsidR="00926980" w:rsidRPr="00797F5B">
        <w:rPr>
          <w:rFonts w:ascii="Arial" w:eastAsia="Arial" w:hAnsi="Arial" w:cs="Arial"/>
        </w:rPr>
        <w:t xml:space="preserve">Great. I’ll watch out for those and get back to you </w:t>
      </w:r>
      <w:r w:rsidR="00E57377" w:rsidRPr="00797F5B">
        <w:rPr>
          <w:rFonts w:ascii="Arial" w:eastAsia="Arial" w:hAnsi="Arial" w:cs="Arial"/>
        </w:rPr>
        <w:t>ASAP</w:t>
      </w:r>
      <w:r w:rsidR="00926980" w:rsidRPr="00797F5B">
        <w:rPr>
          <w:rFonts w:ascii="Arial" w:eastAsia="Arial" w:hAnsi="Arial" w:cs="Arial"/>
        </w:rPr>
        <w:t xml:space="preserve">. </w:t>
      </w:r>
    </w:p>
    <w:p w14:paraId="0000002F" w14:textId="77777777" w:rsidR="00346535" w:rsidRPr="00797F5B" w:rsidRDefault="00346535" w:rsidP="00A07BBF">
      <w:pPr>
        <w:wordWrap/>
        <w:spacing w:after="100" w:line="360" w:lineRule="auto"/>
        <w:rPr>
          <w:rFonts w:ascii="Arial" w:eastAsia="Arial" w:hAnsi="Arial" w:cs="Arial"/>
          <w:b/>
        </w:rPr>
      </w:pPr>
    </w:p>
    <w:p w14:paraId="00000030" w14:textId="1FBAD243"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05]</w:t>
      </w:r>
    </w:p>
    <w:p w14:paraId="00000031" w14:textId="49AE6B7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Lori is out on vacation at the moment. Could I take a message for you?</w:t>
      </w:r>
    </w:p>
    <w:p w14:paraId="00000032" w14:textId="2741A69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My name is Sharon. I’m supposed to have a lunch meeting with Lori next week, but I need to </w:t>
      </w:r>
      <w:r w:rsidR="00926980" w:rsidRPr="00797F5B">
        <w:rPr>
          <w:rFonts w:ascii="Arial" w:eastAsia="Arial" w:hAnsi="Arial" w:cs="Arial"/>
          <w:b/>
        </w:rPr>
        <w:t>reschedule</w:t>
      </w:r>
      <w:r w:rsidR="00926980" w:rsidRPr="00797F5B">
        <w:rPr>
          <w:rFonts w:ascii="Arial" w:eastAsia="Arial" w:hAnsi="Arial" w:cs="Arial"/>
        </w:rPr>
        <w:t xml:space="preserve">. </w:t>
      </w:r>
    </w:p>
    <w:p w14:paraId="00000033" w14:textId="435EBA1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I see. One moment</w:t>
      </w:r>
      <w:r w:rsidR="00521ED8" w:rsidRPr="00797F5B">
        <w:rPr>
          <w:rFonts w:ascii="Arial" w:eastAsia="Arial" w:hAnsi="Arial" w:cs="Arial"/>
        </w:rPr>
        <w:t>,</w:t>
      </w:r>
      <w:r w:rsidR="00926980" w:rsidRPr="00797F5B">
        <w:rPr>
          <w:rFonts w:ascii="Arial" w:eastAsia="Arial" w:hAnsi="Arial" w:cs="Arial"/>
        </w:rPr>
        <w:t xml:space="preserve"> please</w:t>
      </w:r>
      <w:r w:rsidR="00521ED8" w:rsidRPr="00797F5B">
        <w:rPr>
          <w:rFonts w:ascii="Arial" w:eastAsia="Arial" w:hAnsi="Arial" w:cs="Arial"/>
        </w:rPr>
        <w:t>.</w:t>
      </w:r>
      <w:r w:rsidR="00926980" w:rsidRPr="00797F5B">
        <w:rPr>
          <w:rFonts w:ascii="Arial" w:eastAsia="Arial" w:hAnsi="Arial" w:cs="Arial"/>
        </w:rPr>
        <w:t xml:space="preserve"> </w:t>
      </w:r>
      <w:r w:rsidR="00521ED8" w:rsidRPr="00797F5B">
        <w:rPr>
          <w:rFonts w:ascii="Arial" w:eastAsia="Arial" w:hAnsi="Arial" w:cs="Arial"/>
        </w:rPr>
        <w:t>L</w:t>
      </w:r>
      <w:r w:rsidR="00926980" w:rsidRPr="00797F5B">
        <w:rPr>
          <w:rFonts w:ascii="Arial" w:eastAsia="Arial" w:hAnsi="Arial" w:cs="Arial"/>
        </w:rPr>
        <w:t>et me take down your information and a message. OK</w:t>
      </w:r>
      <w:r w:rsidR="00521ED8" w:rsidRPr="00797F5B">
        <w:rPr>
          <w:rFonts w:ascii="Arial" w:eastAsia="Arial" w:hAnsi="Arial" w:cs="Arial"/>
        </w:rPr>
        <w:t>,</w:t>
      </w:r>
      <w:r w:rsidR="00926980" w:rsidRPr="00797F5B">
        <w:rPr>
          <w:rFonts w:ascii="Arial" w:eastAsia="Arial" w:hAnsi="Arial" w:cs="Arial"/>
        </w:rPr>
        <w:t xml:space="preserve"> and do you spell your name S-H-A-R-E-N?</w:t>
      </w:r>
    </w:p>
    <w:p w14:paraId="00000034" w14:textId="6A07AA2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s, that’s correct except for the “E.” It’s actually an </w:t>
      </w:r>
      <w:r w:rsidR="00926980" w:rsidRPr="00797F5B">
        <w:rPr>
          <w:rFonts w:ascii="Arial" w:eastAsia="Arial" w:hAnsi="Arial" w:cs="Arial"/>
          <w:b/>
        </w:rPr>
        <w:t>O as in ox</w:t>
      </w:r>
      <w:r w:rsidR="00926980" w:rsidRPr="00797F5B">
        <w:rPr>
          <w:rFonts w:ascii="Arial" w:eastAsia="Arial" w:hAnsi="Arial" w:cs="Arial"/>
        </w:rPr>
        <w:t>. S-H-A-R-O-N.</w:t>
      </w:r>
    </w:p>
    <w:p w14:paraId="00000035" w14:textId="7592868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Thank you. And you want </w:t>
      </w:r>
      <w:r w:rsidR="009A78D3" w:rsidRPr="00797F5B">
        <w:rPr>
          <w:rFonts w:ascii="Arial" w:eastAsia="Arial" w:hAnsi="Arial" w:cs="Arial"/>
        </w:rPr>
        <w:t>to</w:t>
      </w:r>
      <w:r w:rsidR="009A78D3" w:rsidRPr="00797F5B">
        <w:rPr>
          <w:rFonts w:ascii="Arial" w:eastAsiaTheme="minorEastAsia" w:hAnsi="Arial" w:cs="Arial" w:hint="eastAsia"/>
        </w:rPr>
        <w:t xml:space="preserve"> </w:t>
      </w:r>
      <w:r w:rsidR="00926980" w:rsidRPr="00797F5B">
        <w:rPr>
          <w:rFonts w:ascii="Arial" w:eastAsia="Arial" w:hAnsi="Arial" w:cs="Arial"/>
        </w:rPr>
        <w:t>reschedule your lunch meeting to which date?</w:t>
      </w:r>
    </w:p>
    <w:p w14:paraId="00000036" w14:textId="22FEF9BC"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lastRenderedPageBreak/>
        <w:t>W2:</w:t>
      </w:r>
      <w:r w:rsidR="00926980" w:rsidRPr="00797F5B">
        <w:rPr>
          <w:rFonts w:ascii="Arial" w:eastAsia="Arial" w:hAnsi="Arial" w:cs="Arial"/>
        </w:rPr>
        <w:t xml:space="preserve"> I’d like to move it to the 30th of this month. I want to </w:t>
      </w:r>
      <w:r w:rsidR="005D071A" w:rsidRPr="00797F5B">
        <w:rPr>
          <w:rFonts w:ascii="Arial" w:eastAsiaTheme="minorEastAsia" w:hAnsi="Arial" w:cs="Arial" w:hint="eastAsia"/>
        </w:rPr>
        <w:t>confirm</w:t>
      </w:r>
      <w:r w:rsidR="00926980" w:rsidRPr="00797F5B">
        <w:rPr>
          <w:rFonts w:ascii="Arial" w:eastAsia="Arial" w:hAnsi="Arial" w:cs="Arial"/>
        </w:rPr>
        <w:t xml:space="preserve"> if that works for Lori.</w:t>
      </w:r>
    </w:p>
    <w:p w14:paraId="00000037" w14:textId="62B7990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Alright. I will </w:t>
      </w:r>
      <w:r w:rsidR="00926980" w:rsidRPr="00797F5B">
        <w:rPr>
          <w:rFonts w:ascii="Arial" w:eastAsia="Arial" w:hAnsi="Arial" w:cs="Arial"/>
          <w:b/>
        </w:rPr>
        <w:t>inform</w:t>
      </w:r>
      <w:r w:rsidR="005D071A" w:rsidRPr="00797F5B">
        <w:rPr>
          <w:rFonts w:ascii="Arial" w:eastAsiaTheme="minorEastAsia" w:hAnsi="Arial" w:cs="Arial" w:hint="eastAsia"/>
          <w:b/>
        </w:rPr>
        <w:t xml:space="preserve"> </w:t>
      </w:r>
      <w:r w:rsidR="00926980" w:rsidRPr="00797F5B">
        <w:rPr>
          <w:rFonts w:ascii="Arial" w:eastAsia="Arial" w:hAnsi="Arial" w:cs="Arial"/>
        </w:rPr>
        <w:t>her about that and ask her to return your call. Could you provide your contact details, please?</w:t>
      </w:r>
    </w:p>
    <w:p w14:paraId="00000038" w14:textId="0C0F5FF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s, please ask her to call me back on my </w:t>
      </w:r>
      <w:r w:rsidR="00926980" w:rsidRPr="00797F5B">
        <w:rPr>
          <w:rFonts w:ascii="Arial" w:eastAsia="Arial" w:hAnsi="Arial" w:cs="Arial"/>
          <w:b/>
        </w:rPr>
        <w:t>corporate</w:t>
      </w:r>
      <w:r w:rsidR="00926980" w:rsidRPr="00797F5B">
        <w:rPr>
          <w:rFonts w:ascii="Arial" w:eastAsia="Arial" w:hAnsi="Arial" w:cs="Arial"/>
        </w:rPr>
        <w:t xml:space="preserve"> phone. The number is 412-0730.</w:t>
      </w:r>
    </w:p>
    <w:p w14:paraId="00000039" w14:textId="1117E702"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Alright</w:t>
      </w:r>
      <w:r w:rsidR="00076167" w:rsidRPr="00797F5B">
        <w:rPr>
          <w:rFonts w:ascii="Arial" w:eastAsia="Arial" w:hAnsi="Arial" w:cs="Arial"/>
        </w:rPr>
        <w:t>.</w:t>
      </w:r>
      <w:r w:rsidR="00926980" w:rsidRPr="00797F5B">
        <w:rPr>
          <w:rFonts w:ascii="Arial" w:eastAsia="Arial" w:hAnsi="Arial" w:cs="Arial"/>
        </w:rPr>
        <w:t xml:space="preserve"> </w:t>
      </w:r>
      <w:r w:rsidR="00076167" w:rsidRPr="00797F5B">
        <w:rPr>
          <w:rFonts w:ascii="Arial" w:eastAsia="Arial" w:hAnsi="Arial" w:cs="Arial"/>
        </w:rPr>
        <w:t>A</w:t>
      </w:r>
      <w:r w:rsidR="00926980" w:rsidRPr="00797F5B">
        <w:rPr>
          <w:rFonts w:ascii="Arial" w:eastAsia="Arial" w:hAnsi="Arial" w:cs="Arial"/>
        </w:rPr>
        <w:t>nd just to make sure, the area code is 318, right?</w:t>
      </w:r>
    </w:p>
    <w:p w14:paraId="0000003A" w14:textId="26D8083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s, that is correct.</w:t>
      </w:r>
    </w:p>
    <w:p w14:paraId="0000003B" w14:textId="4622E6D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Thank you very much. I’ll tell Lori to return your call as soon as possible.</w:t>
      </w:r>
    </w:p>
    <w:p w14:paraId="0000003C" w14:textId="77777777" w:rsidR="00346535" w:rsidRPr="00797F5B" w:rsidRDefault="00346535" w:rsidP="00A07BBF">
      <w:pPr>
        <w:wordWrap/>
        <w:spacing w:after="100" w:line="360" w:lineRule="auto"/>
        <w:rPr>
          <w:rFonts w:ascii="Arial" w:eastAsia="Arial" w:hAnsi="Arial" w:cs="Arial"/>
        </w:rPr>
      </w:pPr>
    </w:p>
    <w:p w14:paraId="0000003D" w14:textId="1802B87E"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06]</w:t>
      </w:r>
    </w:p>
    <w:p w14:paraId="0000003E" w14:textId="5781456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 xml:space="preserve">I’m calling to confirm that we received your order. However, we need to </w:t>
      </w:r>
      <w:r w:rsidR="00926980" w:rsidRPr="00797F5B">
        <w:rPr>
          <w:rFonts w:ascii="Arial" w:eastAsia="Arial" w:hAnsi="Arial" w:cs="Arial"/>
          <w:b/>
        </w:rPr>
        <w:t>arrange</w:t>
      </w:r>
      <w:r w:rsidR="00926980" w:rsidRPr="00797F5B">
        <w:rPr>
          <w:rFonts w:ascii="Arial" w:eastAsia="Arial" w:hAnsi="Arial" w:cs="Arial"/>
        </w:rPr>
        <w:t xml:space="preserve"> a billing schedule for </w:t>
      </w:r>
      <w:r w:rsidR="00B11B2E" w:rsidRPr="00797F5B">
        <w:rPr>
          <w:rFonts w:ascii="Arial" w:eastAsiaTheme="minorEastAsia" w:hAnsi="Arial" w:cs="Arial" w:hint="eastAsia"/>
        </w:rPr>
        <w:t xml:space="preserve">that. </w:t>
      </w:r>
      <w:r w:rsidR="00926980" w:rsidRPr="00797F5B">
        <w:rPr>
          <w:rFonts w:ascii="Arial" w:eastAsia="Arial" w:hAnsi="Arial" w:cs="Arial"/>
        </w:rPr>
        <w:t xml:space="preserve"> </w:t>
      </w:r>
    </w:p>
    <w:p w14:paraId="0000003F" w14:textId="31B34BD8"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Would it be alright if we </w:t>
      </w:r>
      <w:r w:rsidR="00926980" w:rsidRPr="00797F5B">
        <w:rPr>
          <w:rFonts w:ascii="Arial" w:eastAsia="Arial" w:hAnsi="Arial" w:cs="Arial"/>
          <w:b/>
        </w:rPr>
        <w:t>put a pin in that</w:t>
      </w:r>
      <w:r w:rsidR="00926980" w:rsidRPr="00797F5B">
        <w:rPr>
          <w:rFonts w:ascii="Arial" w:eastAsia="Arial" w:hAnsi="Arial" w:cs="Arial"/>
        </w:rPr>
        <w:t xml:space="preserve"> until the manager of our accounting team returns from vacation? I don’t usually deal with payment schedules. </w:t>
      </w:r>
    </w:p>
    <w:p w14:paraId="00000040" w14:textId="154F95A6"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Alright, no problem. Should I call back at a later date or leave a message?</w:t>
      </w:r>
    </w:p>
    <w:p w14:paraId="00000041" w14:textId="0876D4D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The accounting team manager will be back on the 18th. I have your contact details and I know what this is regarding, so I think you can </w:t>
      </w:r>
      <w:r w:rsidR="00926980" w:rsidRPr="00797F5B">
        <w:rPr>
          <w:rFonts w:ascii="Arial" w:eastAsia="Arial" w:hAnsi="Arial" w:cs="Arial"/>
          <w:b/>
        </w:rPr>
        <w:t>leave it to</w:t>
      </w:r>
      <w:r w:rsidR="00926980" w:rsidRPr="00797F5B">
        <w:rPr>
          <w:rFonts w:ascii="Arial" w:eastAsia="Arial" w:hAnsi="Arial" w:cs="Arial"/>
        </w:rPr>
        <w:t xml:space="preserve"> me to inform her about it.</w:t>
      </w:r>
    </w:p>
    <w:p w14:paraId="00000042" w14:textId="7199E36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Great! Thank you. Then I will let you handle it.</w:t>
      </w:r>
    </w:p>
    <w:p w14:paraId="00000043" w14:textId="2878FCC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Alright</w:t>
      </w:r>
      <w:r w:rsidR="003C46D6" w:rsidRPr="00797F5B">
        <w:rPr>
          <w:rFonts w:ascii="Arial" w:eastAsia="Arial" w:hAnsi="Arial" w:cs="Arial"/>
        </w:rPr>
        <w:t>.</w:t>
      </w:r>
      <w:r w:rsidR="00926980" w:rsidRPr="00797F5B">
        <w:rPr>
          <w:rFonts w:ascii="Arial" w:eastAsia="Arial" w:hAnsi="Arial" w:cs="Arial"/>
        </w:rPr>
        <w:t xml:space="preserve"> </w:t>
      </w:r>
      <w:r w:rsidR="003C46D6" w:rsidRPr="00797F5B">
        <w:rPr>
          <w:rFonts w:ascii="Arial" w:eastAsia="Arial" w:hAnsi="Arial" w:cs="Arial"/>
        </w:rPr>
        <w:t>I</w:t>
      </w:r>
      <w:r w:rsidR="00926980" w:rsidRPr="00797F5B">
        <w:rPr>
          <w:rFonts w:ascii="Arial" w:eastAsia="Arial" w:hAnsi="Arial" w:cs="Arial"/>
        </w:rPr>
        <w:t>s there anything else you wanted to discuss?</w:t>
      </w:r>
    </w:p>
    <w:p w14:paraId="00000044" w14:textId="37B57C99"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 xml:space="preserve">Not really. But could you </w:t>
      </w:r>
      <w:r w:rsidR="00926980" w:rsidRPr="00797F5B">
        <w:rPr>
          <w:rFonts w:ascii="Arial" w:eastAsia="Arial" w:hAnsi="Arial" w:cs="Arial"/>
          <w:b/>
        </w:rPr>
        <w:t>follow up</w:t>
      </w:r>
      <w:r w:rsidR="00926980" w:rsidRPr="00797F5B">
        <w:rPr>
          <w:rFonts w:ascii="Arial" w:eastAsia="Arial" w:hAnsi="Arial" w:cs="Arial"/>
        </w:rPr>
        <w:t xml:space="preserve"> with me about this by the 20th? I need to enter the billing schedule for your order into our system by that date.</w:t>
      </w:r>
    </w:p>
    <w:p w14:paraId="00000045" w14:textId="60CA24C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Understood. We’ll deal with this first thing when she returns.</w:t>
      </w:r>
    </w:p>
    <w:p w14:paraId="00000046" w14:textId="77777777" w:rsidR="00346535" w:rsidRPr="00797F5B" w:rsidRDefault="00346535" w:rsidP="00A07BBF">
      <w:pPr>
        <w:wordWrap/>
        <w:spacing w:after="100" w:line="360" w:lineRule="auto"/>
        <w:rPr>
          <w:rFonts w:ascii="Arial" w:eastAsia="Arial" w:hAnsi="Arial" w:cs="Arial"/>
          <w:b/>
        </w:rPr>
      </w:pPr>
    </w:p>
    <w:p w14:paraId="00000047" w14:textId="62E5F25C"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1-07] </w:t>
      </w:r>
    </w:p>
    <w:p w14:paraId="00000048" w14:textId="4879CA6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Could you give Chris a message for me when he gets in? Are you ready?</w:t>
      </w:r>
    </w:p>
    <w:p w14:paraId="00000049" w14:textId="5E4C274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Uh-huh. Go ahead, please.</w:t>
      </w:r>
    </w:p>
    <w:p w14:paraId="0000004A" w14:textId="0357B76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A VIP named Ms. Yoon is flying in tonight. We need someone to meet her at the airport but I’m going to be on a conference call with an international business partner.</w:t>
      </w:r>
    </w:p>
    <w:p w14:paraId="0000004B" w14:textId="3C18AA1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OK. Could you spell her name for me?</w:t>
      </w:r>
    </w:p>
    <w:p w14:paraId="0000004C" w14:textId="5724A5CA"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 xml:space="preserve">Yes, </w:t>
      </w:r>
      <w:r w:rsidR="009A78D3" w:rsidRPr="00797F5B">
        <w:rPr>
          <w:rFonts w:ascii="Arial" w:eastAsiaTheme="minorEastAsia" w:hAnsi="Arial" w:cs="Arial" w:hint="eastAsia"/>
        </w:rPr>
        <w:t>it</w:t>
      </w:r>
      <w:r w:rsidR="009A78D3" w:rsidRPr="00797F5B">
        <w:rPr>
          <w:rFonts w:ascii="Arial" w:eastAsiaTheme="minorEastAsia" w:hAnsi="Arial" w:cs="Arial"/>
        </w:rPr>
        <w:t>’</w:t>
      </w:r>
      <w:r w:rsidR="009A78D3" w:rsidRPr="00797F5B">
        <w:rPr>
          <w:rFonts w:ascii="Arial" w:eastAsiaTheme="minorEastAsia" w:hAnsi="Arial" w:cs="Arial" w:hint="eastAsia"/>
        </w:rPr>
        <w:t>s</w:t>
      </w:r>
      <w:r w:rsidR="00926980" w:rsidRPr="00797F5B">
        <w:rPr>
          <w:rFonts w:ascii="Arial" w:eastAsia="Arial" w:hAnsi="Arial" w:cs="Arial"/>
        </w:rPr>
        <w:t xml:space="preserve"> Y-O-O-N. She’s arriving on the 7:50 flight from San Francisco.</w:t>
      </w:r>
    </w:p>
    <w:p w14:paraId="0000004D" w14:textId="785D5CE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Sorry? I didn’t quite catch the time. Did you say 7:15?</w:t>
      </w:r>
    </w:p>
    <w:p w14:paraId="0000004E" w14:textId="33F9246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b/>
        </w:rPr>
        <w:t>Pardon</w:t>
      </w:r>
      <w:r w:rsidR="00926980" w:rsidRPr="00797F5B">
        <w:rPr>
          <w:rFonts w:ascii="Arial" w:eastAsia="Arial" w:hAnsi="Arial" w:cs="Arial"/>
        </w:rPr>
        <w:t xml:space="preserve"> me. Not 15, but 50, as in five-zero. It’s critical we don’t keep her waiting at the airport</w:t>
      </w:r>
      <w:r w:rsidR="003C46D6" w:rsidRPr="00797F5B">
        <w:rPr>
          <w:rFonts w:ascii="Arial" w:eastAsia="Arial" w:hAnsi="Arial" w:cs="Arial"/>
        </w:rPr>
        <w:t>,</w:t>
      </w:r>
      <w:r w:rsidR="00926980" w:rsidRPr="00797F5B">
        <w:rPr>
          <w:rFonts w:ascii="Arial" w:eastAsia="Arial" w:hAnsi="Arial" w:cs="Arial"/>
        </w:rPr>
        <w:t xml:space="preserve"> so ask Chris to be there promptly.</w:t>
      </w:r>
    </w:p>
    <w:p w14:paraId="0000004F" w14:textId="4CE968A3"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Right. And just to make sure there’s no </w:t>
      </w:r>
      <w:r w:rsidR="00926980" w:rsidRPr="00797F5B">
        <w:rPr>
          <w:rFonts w:ascii="Arial" w:eastAsia="Arial" w:hAnsi="Arial" w:cs="Arial"/>
          <w:b/>
        </w:rPr>
        <w:t>miscommunication</w:t>
      </w:r>
      <w:r w:rsidR="005163AD" w:rsidRPr="00797F5B">
        <w:rPr>
          <w:rFonts w:ascii="Arial" w:eastAsia="Arial" w:hAnsi="Arial" w:cs="Arial"/>
          <w:bCs/>
        </w:rPr>
        <w:t>,</w:t>
      </w:r>
      <w:r w:rsidR="00926980" w:rsidRPr="00797F5B">
        <w:rPr>
          <w:rFonts w:ascii="Arial" w:eastAsia="Arial" w:hAnsi="Arial" w:cs="Arial"/>
          <w:b/>
        </w:rPr>
        <w:t xml:space="preserve"> </w:t>
      </w:r>
      <w:r w:rsidR="00926980" w:rsidRPr="00797F5B">
        <w:rPr>
          <w:rFonts w:ascii="Arial" w:eastAsia="Arial" w:hAnsi="Arial" w:cs="Arial"/>
        </w:rPr>
        <w:t xml:space="preserve">I will </w:t>
      </w:r>
      <w:r w:rsidR="00926980" w:rsidRPr="00797F5B">
        <w:rPr>
          <w:rFonts w:ascii="Arial" w:eastAsia="Arial" w:hAnsi="Arial" w:cs="Arial"/>
          <w:b/>
        </w:rPr>
        <w:t>read this back</w:t>
      </w:r>
      <w:r w:rsidR="00926980" w:rsidRPr="00797F5B">
        <w:rPr>
          <w:rFonts w:ascii="Arial" w:eastAsia="Arial" w:hAnsi="Arial" w:cs="Arial"/>
        </w:rPr>
        <w:t xml:space="preserve"> to you. Chris should be at the airport to pick up a VIP flying in from San Francisco. Her name is Ms. Yoon, that’s Y-O-O-N, and he needs to be there before 7:50. Did I get all that?</w:t>
      </w:r>
    </w:p>
    <w:p w14:paraId="00000050" w14:textId="77F56996" w:rsidR="00346535" w:rsidRPr="00797F5B" w:rsidRDefault="00D06593" w:rsidP="00A07BBF">
      <w:pPr>
        <w:wordWrap/>
        <w:spacing w:after="100" w:line="360" w:lineRule="auto"/>
        <w:jc w:val="left"/>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 xml:space="preserve">Yes, </w:t>
      </w:r>
      <w:r w:rsidR="00926980" w:rsidRPr="00797F5B">
        <w:rPr>
          <w:rFonts w:ascii="Arial" w:eastAsia="Arial" w:hAnsi="Arial" w:cs="Arial"/>
          <w:b/>
        </w:rPr>
        <w:t>exactly</w:t>
      </w:r>
      <w:r w:rsidR="00926980" w:rsidRPr="00797F5B">
        <w:rPr>
          <w:rFonts w:ascii="Arial" w:eastAsia="Arial" w:hAnsi="Arial" w:cs="Arial"/>
        </w:rPr>
        <w:t>. Thank you</w:t>
      </w:r>
    </w:p>
    <w:p w14:paraId="00000051" w14:textId="77777777" w:rsidR="00346535" w:rsidRPr="00797F5B" w:rsidRDefault="00346535" w:rsidP="00A07BBF">
      <w:pPr>
        <w:wordWrap/>
        <w:spacing w:after="100" w:line="360" w:lineRule="auto"/>
        <w:rPr>
          <w:rFonts w:ascii="Arial" w:eastAsia="Arial" w:hAnsi="Arial" w:cs="Arial"/>
          <w:b/>
        </w:rPr>
      </w:pPr>
    </w:p>
    <w:p w14:paraId="00000052" w14:textId="77777777" w:rsidR="00346535" w:rsidRPr="00797F5B" w:rsidRDefault="00346535" w:rsidP="00A07BBF">
      <w:pPr>
        <w:wordWrap/>
        <w:spacing w:after="100" w:line="360" w:lineRule="auto"/>
        <w:rPr>
          <w:rFonts w:ascii="Arial" w:eastAsia="Arial" w:hAnsi="Arial" w:cs="Arial"/>
          <w:b/>
        </w:rPr>
      </w:pPr>
    </w:p>
    <w:p w14:paraId="00000053"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lastRenderedPageBreak/>
        <w:t>[Track 1-08]</w:t>
      </w:r>
    </w:p>
    <w:p w14:paraId="00000054" w14:textId="6AC70AD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Hi, Tammy? I’ve been trying to get a hold of you all morning, but there’s been no answer.</w:t>
      </w:r>
    </w:p>
    <w:p w14:paraId="00000055" w14:textId="5F2ECBF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Hello? Can you speak up? I can </w:t>
      </w:r>
      <w:r w:rsidR="00926980" w:rsidRPr="00797F5B">
        <w:rPr>
          <w:rFonts w:ascii="Arial" w:eastAsia="Arial" w:hAnsi="Arial" w:cs="Arial"/>
          <w:b/>
        </w:rPr>
        <w:t>hardly</w:t>
      </w:r>
      <w:r w:rsidR="00926980" w:rsidRPr="00797F5B">
        <w:rPr>
          <w:rFonts w:ascii="Arial" w:eastAsia="Arial" w:hAnsi="Arial" w:cs="Arial"/>
        </w:rPr>
        <w:t xml:space="preserve"> hear you. Who is calling, please?</w:t>
      </w:r>
    </w:p>
    <w:p w14:paraId="00000056" w14:textId="153C7CE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It’s James! Can you </w:t>
      </w:r>
      <w:r w:rsidR="00926980" w:rsidRPr="00797F5B">
        <w:rPr>
          <w:rFonts w:ascii="Arial" w:eastAsia="Arial" w:hAnsi="Arial" w:cs="Arial"/>
          <w:b/>
        </w:rPr>
        <w:t>hear me now</w:t>
      </w:r>
      <w:r w:rsidR="00926980" w:rsidRPr="00797F5B">
        <w:rPr>
          <w:rFonts w:ascii="Arial" w:eastAsia="Arial" w:hAnsi="Arial" w:cs="Arial"/>
        </w:rPr>
        <w:t>?</w:t>
      </w:r>
    </w:p>
    <w:p w14:paraId="00000057" w14:textId="3BB6DBA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Hi, James. What’s wrong? You keep cutting out. Is your </w:t>
      </w:r>
      <w:r w:rsidR="00926980" w:rsidRPr="00797F5B">
        <w:rPr>
          <w:rFonts w:ascii="Arial" w:eastAsia="Arial" w:hAnsi="Arial" w:cs="Arial"/>
          <w:b/>
        </w:rPr>
        <w:t>battery</w:t>
      </w:r>
      <w:r w:rsidR="00926980" w:rsidRPr="00797F5B">
        <w:rPr>
          <w:rFonts w:ascii="Arial" w:eastAsia="Arial" w:hAnsi="Arial" w:cs="Arial"/>
        </w:rPr>
        <w:t xml:space="preserve"> dying, or something?</w:t>
      </w:r>
    </w:p>
    <w:p w14:paraId="00000058" w14:textId="4C9093D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It’s not my phone. This signal is terrible. Let me call you right back.</w:t>
      </w:r>
    </w:p>
    <w:p w14:paraId="00000059" w14:textId="621DF4F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Hello?</w:t>
      </w:r>
    </w:p>
    <w:p w14:paraId="5FE66DD0" w14:textId="77777777" w:rsidR="00797F5B" w:rsidRDefault="00797F5B" w:rsidP="00A07BBF">
      <w:pPr>
        <w:wordWrap/>
        <w:spacing w:after="100" w:line="360" w:lineRule="auto"/>
        <w:rPr>
          <w:rFonts w:ascii="Arial" w:eastAsiaTheme="minorEastAsia" w:hAnsi="Arial" w:cs="Arial"/>
          <w:shd w:val="clear" w:color="auto" w:fill="CCCCCC"/>
        </w:rPr>
      </w:pPr>
    </w:p>
    <w:p w14:paraId="0000005B" w14:textId="61857F5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Hi, Tammy. It’s me, James, again. The signal seems better. Can you hear me OK?</w:t>
      </w:r>
    </w:p>
    <w:p w14:paraId="0000005C" w14:textId="60AA47B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There’s no Tammy here. I think you have the </w:t>
      </w:r>
      <w:r w:rsidR="00926980" w:rsidRPr="00797F5B">
        <w:rPr>
          <w:rFonts w:ascii="Arial" w:eastAsia="Arial" w:hAnsi="Arial" w:cs="Arial"/>
          <w:b/>
        </w:rPr>
        <w:t>wrong</w:t>
      </w:r>
      <w:r w:rsidR="00926980" w:rsidRPr="00797F5B">
        <w:rPr>
          <w:rFonts w:ascii="Arial" w:eastAsia="Arial" w:hAnsi="Arial" w:cs="Arial"/>
        </w:rPr>
        <w:t xml:space="preserve"> number.</w:t>
      </w:r>
    </w:p>
    <w:p w14:paraId="0000005D" w14:textId="77777777" w:rsidR="00346535" w:rsidRPr="00797F5B" w:rsidRDefault="00346535" w:rsidP="00A07BBF">
      <w:pPr>
        <w:wordWrap/>
        <w:spacing w:after="100" w:line="360" w:lineRule="auto"/>
        <w:rPr>
          <w:rFonts w:ascii="Arial" w:eastAsia="Arial" w:hAnsi="Arial" w:cs="Arial"/>
        </w:rPr>
      </w:pPr>
    </w:p>
    <w:p w14:paraId="0000005E"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09]</w:t>
      </w:r>
    </w:p>
    <w:p w14:paraId="0000005F" w14:textId="4E28728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b/>
        </w:rPr>
        <w:t xml:space="preserve"> </w:t>
      </w:r>
      <w:r w:rsidR="00926980" w:rsidRPr="00797F5B">
        <w:rPr>
          <w:rFonts w:ascii="Arial" w:eastAsia="Arial" w:hAnsi="Arial" w:cs="Arial"/>
        </w:rPr>
        <w:t xml:space="preserve">Hi, Marie? This is Seth. I got a message from my </w:t>
      </w:r>
      <w:r w:rsidR="00926980" w:rsidRPr="00797F5B">
        <w:rPr>
          <w:rFonts w:ascii="Arial" w:eastAsia="Arial" w:hAnsi="Arial" w:cs="Arial"/>
          <w:b/>
        </w:rPr>
        <w:t>assistant</w:t>
      </w:r>
      <w:r w:rsidR="00926980" w:rsidRPr="00797F5B">
        <w:rPr>
          <w:rFonts w:ascii="Arial" w:eastAsia="Arial" w:hAnsi="Arial" w:cs="Arial"/>
        </w:rPr>
        <w:t xml:space="preserve"> that you called, so I’m returning your call. </w:t>
      </w:r>
    </w:p>
    <w:p w14:paraId="00000060" w14:textId="671DC60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Right</w:t>
      </w:r>
      <w:r w:rsidR="005163AD" w:rsidRPr="00797F5B">
        <w:rPr>
          <w:rFonts w:ascii="Arial" w:eastAsia="Arial" w:hAnsi="Arial" w:cs="Arial"/>
        </w:rPr>
        <w:t>.</w:t>
      </w:r>
      <w:r w:rsidR="00926980" w:rsidRPr="00797F5B">
        <w:rPr>
          <w:rFonts w:ascii="Arial" w:eastAsia="Arial" w:hAnsi="Arial" w:cs="Arial"/>
        </w:rPr>
        <w:t xml:space="preserve"> </w:t>
      </w:r>
      <w:r w:rsidR="005163AD" w:rsidRPr="00797F5B">
        <w:rPr>
          <w:rFonts w:ascii="Arial" w:eastAsia="Arial" w:hAnsi="Arial" w:cs="Arial"/>
        </w:rPr>
        <w:t>H</w:t>
      </w:r>
      <w:r w:rsidR="00926980" w:rsidRPr="00797F5B">
        <w:rPr>
          <w:rFonts w:ascii="Arial" w:eastAsia="Arial" w:hAnsi="Arial" w:cs="Arial"/>
        </w:rPr>
        <w:t>i, Seth. Yes, that’s right</w:t>
      </w:r>
      <w:r w:rsidR="005163AD" w:rsidRPr="00797F5B">
        <w:rPr>
          <w:rFonts w:ascii="Arial" w:eastAsia="Arial" w:hAnsi="Arial" w:cs="Arial"/>
        </w:rPr>
        <w:t>.</w:t>
      </w:r>
      <w:r w:rsidR="00926980" w:rsidRPr="00797F5B">
        <w:rPr>
          <w:rFonts w:ascii="Arial" w:eastAsia="Arial" w:hAnsi="Arial" w:cs="Arial"/>
        </w:rPr>
        <w:t xml:space="preserve"> I called yesterday. Thanks for returning my call. </w:t>
      </w:r>
      <w:proofErr w:type="gramStart"/>
      <w:r w:rsidR="00926980" w:rsidRPr="00797F5B">
        <w:rPr>
          <w:rFonts w:ascii="Arial" w:eastAsia="Arial" w:hAnsi="Arial" w:cs="Arial"/>
        </w:rPr>
        <w:t>I</w:t>
      </w:r>
      <w:r w:rsidR="004A2F3C" w:rsidRPr="00797F5B">
        <w:rPr>
          <w:rFonts w:ascii="Arial" w:eastAsiaTheme="minorEastAsia" w:hAnsi="Arial" w:cs="Arial"/>
        </w:rPr>
        <w:t>’</w:t>
      </w:r>
      <w:r w:rsidR="004A2F3C" w:rsidRPr="00797F5B">
        <w:rPr>
          <w:rFonts w:ascii="Arial" w:eastAsiaTheme="minorEastAsia" w:hAnsi="Arial" w:cs="Arial" w:hint="eastAsia"/>
        </w:rPr>
        <w:t>m</w:t>
      </w:r>
      <w:proofErr w:type="gramEnd"/>
      <w:r w:rsidR="00926980" w:rsidRPr="00797F5B">
        <w:rPr>
          <w:rFonts w:ascii="Arial" w:eastAsia="Arial" w:hAnsi="Arial" w:cs="Arial"/>
        </w:rPr>
        <w:t xml:space="preserve"> </w:t>
      </w:r>
      <w:r w:rsidR="00926980" w:rsidRPr="00797F5B">
        <w:rPr>
          <w:rFonts w:ascii="Arial" w:eastAsia="Arial" w:hAnsi="Arial" w:cs="Arial"/>
          <w:b/>
        </w:rPr>
        <w:t>actually</w:t>
      </w:r>
      <w:r w:rsidR="00926980" w:rsidRPr="00797F5B">
        <w:rPr>
          <w:rFonts w:ascii="Arial" w:eastAsia="Arial" w:hAnsi="Arial" w:cs="Arial"/>
        </w:rPr>
        <w:t xml:space="preserve"> at the airport right now</w:t>
      </w:r>
      <w:r w:rsidR="00AE3C88">
        <w:rPr>
          <w:rFonts w:ascii="Arial" w:eastAsia="Arial" w:hAnsi="Arial" w:cs="Arial"/>
        </w:rPr>
        <w:t>,</w:t>
      </w:r>
      <w:r w:rsidR="005D071A" w:rsidRPr="00797F5B">
        <w:rPr>
          <w:rFonts w:ascii="Arial" w:eastAsiaTheme="minorEastAsia" w:hAnsi="Arial" w:cs="Arial" w:hint="eastAsia"/>
        </w:rPr>
        <w:t xml:space="preserve"> </w:t>
      </w:r>
      <w:r w:rsidR="00926980" w:rsidRPr="00797F5B">
        <w:rPr>
          <w:rFonts w:ascii="Arial" w:eastAsia="Arial" w:hAnsi="Arial" w:cs="Arial"/>
        </w:rPr>
        <w:t>though. I</w:t>
      </w:r>
      <w:r w:rsidR="004A2F3C" w:rsidRPr="00797F5B">
        <w:rPr>
          <w:rFonts w:ascii="Arial" w:eastAsiaTheme="minorEastAsia" w:hAnsi="Arial" w:cs="Arial"/>
        </w:rPr>
        <w:t>’</w:t>
      </w:r>
      <w:r w:rsidR="004A2F3C" w:rsidRPr="00797F5B">
        <w:rPr>
          <w:rFonts w:ascii="Arial" w:eastAsiaTheme="minorEastAsia" w:hAnsi="Arial" w:cs="Arial" w:hint="eastAsia"/>
        </w:rPr>
        <w:t>m</w:t>
      </w:r>
      <w:r w:rsidR="00926980" w:rsidRPr="00797F5B">
        <w:rPr>
          <w:rFonts w:ascii="Arial" w:eastAsia="Arial" w:hAnsi="Arial" w:cs="Arial"/>
        </w:rPr>
        <w:t xml:space="preserve"> about to get on a long flight to London. We have a three-day</w:t>
      </w:r>
      <w:r w:rsidR="00F965A5" w:rsidRPr="00797F5B">
        <w:rPr>
          <w:rFonts w:ascii="Arial" w:eastAsia="Arial" w:hAnsi="Arial" w:cs="Arial"/>
        </w:rPr>
        <w:t>-</w:t>
      </w:r>
      <w:r w:rsidR="00926980" w:rsidRPr="00797F5B">
        <w:rPr>
          <w:rFonts w:ascii="Arial" w:eastAsia="Arial" w:hAnsi="Arial" w:cs="Arial"/>
        </w:rPr>
        <w:t>long exhibition this weekend.</w:t>
      </w:r>
    </w:p>
    <w:p w14:paraId="00000061" w14:textId="0849B88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see. Would </w:t>
      </w:r>
      <w:r w:rsidR="00926980" w:rsidRPr="00797F5B">
        <w:rPr>
          <w:rFonts w:ascii="Arial" w:eastAsia="Arial" w:hAnsi="Arial" w:cs="Arial"/>
          <w:b/>
        </w:rPr>
        <w:t>another time</w:t>
      </w:r>
      <w:r w:rsidR="00926980" w:rsidRPr="00797F5B">
        <w:rPr>
          <w:rFonts w:ascii="Arial" w:eastAsia="Arial" w:hAnsi="Arial" w:cs="Arial"/>
        </w:rPr>
        <w:t xml:space="preserve"> be better?</w:t>
      </w:r>
    </w:p>
    <w:p w14:paraId="00000062" w14:textId="70E25B4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Yes, can I call you back after I arrive at the expo and get set up?</w:t>
      </w:r>
    </w:p>
    <w:p w14:paraId="00000063" w14:textId="029CF55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Sure. When would be an agreeable time and date?</w:t>
      </w:r>
    </w:p>
    <w:p w14:paraId="00000064" w14:textId="1A2F068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926980" w:rsidRPr="00797F5B">
        <w:rPr>
          <w:rFonts w:ascii="Arial" w:eastAsia="Arial" w:hAnsi="Arial" w:cs="Arial"/>
        </w:rPr>
        <w:t>Let’s say Friday evening. How about 6</w:t>
      </w:r>
      <w:r w:rsidR="00F965A5" w:rsidRPr="00797F5B">
        <w:rPr>
          <w:rFonts w:ascii="Arial" w:eastAsia="Arial" w:hAnsi="Arial" w:cs="Arial"/>
        </w:rPr>
        <w:t xml:space="preserve"> </w:t>
      </w:r>
      <w:r w:rsidR="00926980" w:rsidRPr="00797F5B">
        <w:rPr>
          <w:rFonts w:ascii="Arial" w:eastAsia="Arial" w:hAnsi="Arial" w:cs="Arial"/>
        </w:rPr>
        <w:t>p</w:t>
      </w:r>
      <w:r w:rsidR="00F965A5" w:rsidRPr="00797F5B">
        <w:rPr>
          <w:rFonts w:ascii="Arial" w:eastAsia="Arial" w:hAnsi="Arial" w:cs="Arial"/>
        </w:rPr>
        <w:t>.</w:t>
      </w:r>
      <w:r w:rsidR="00926980" w:rsidRPr="00797F5B">
        <w:rPr>
          <w:rFonts w:ascii="Arial" w:eastAsia="Arial" w:hAnsi="Arial" w:cs="Arial"/>
        </w:rPr>
        <w:t>m</w:t>
      </w:r>
      <w:r w:rsidR="00F965A5" w:rsidRPr="00797F5B">
        <w:rPr>
          <w:rFonts w:ascii="Arial" w:eastAsia="Arial" w:hAnsi="Arial" w:cs="Arial"/>
        </w:rPr>
        <w:t>.</w:t>
      </w:r>
      <w:r w:rsidR="00926980" w:rsidRPr="00797F5B">
        <w:rPr>
          <w:rFonts w:ascii="Arial" w:eastAsia="Arial" w:hAnsi="Arial" w:cs="Arial"/>
        </w:rPr>
        <w:t xml:space="preserve"> Pacific Time?</w:t>
      </w:r>
    </w:p>
    <w:p w14:paraId="00000065" w14:textId="7202FE1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Alright, that works for me. Talk to you then. Have a safe</w:t>
      </w:r>
      <w:r w:rsidR="00926980" w:rsidRPr="00797F5B">
        <w:rPr>
          <w:rFonts w:ascii="Arial" w:eastAsia="Arial" w:hAnsi="Arial" w:cs="Arial"/>
          <w:b/>
        </w:rPr>
        <w:t xml:space="preserve"> journey</w:t>
      </w:r>
      <w:r w:rsidR="00926980" w:rsidRPr="00797F5B">
        <w:rPr>
          <w:rFonts w:ascii="Arial" w:eastAsia="Arial" w:hAnsi="Arial" w:cs="Arial"/>
        </w:rPr>
        <w:t>!</w:t>
      </w:r>
    </w:p>
    <w:p w14:paraId="00000066" w14:textId="36D3CA7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Thanks, Seth. Talk to you soon. Bye.</w:t>
      </w:r>
    </w:p>
    <w:p w14:paraId="00000067" w14:textId="77777777" w:rsidR="00346535" w:rsidRPr="00797F5B" w:rsidRDefault="00346535" w:rsidP="00A07BBF">
      <w:pPr>
        <w:wordWrap/>
        <w:spacing w:after="100" w:line="360" w:lineRule="auto"/>
        <w:rPr>
          <w:rFonts w:ascii="Arial" w:eastAsia="Arial" w:hAnsi="Arial" w:cs="Arial"/>
          <w:b/>
        </w:rPr>
      </w:pPr>
    </w:p>
    <w:p w14:paraId="00000068"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10]</w:t>
      </w:r>
    </w:p>
    <w:p w14:paraId="00000069" w14:textId="597328A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I do apologize</w:t>
      </w:r>
      <w:r w:rsidR="00F965A5" w:rsidRPr="00797F5B">
        <w:rPr>
          <w:rFonts w:ascii="Arial" w:eastAsia="Arial" w:hAnsi="Arial" w:cs="Arial"/>
        </w:rPr>
        <w:t>,</w:t>
      </w:r>
      <w:r w:rsidR="00926980" w:rsidRPr="00797F5B">
        <w:rPr>
          <w:rFonts w:ascii="Arial" w:eastAsia="Arial" w:hAnsi="Arial" w:cs="Arial"/>
        </w:rPr>
        <w:t xml:space="preserve"> but something urgent has </w:t>
      </w:r>
      <w:r w:rsidR="00926980" w:rsidRPr="00797F5B">
        <w:rPr>
          <w:rFonts w:ascii="Arial" w:eastAsia="Arial" w:hAnsi="Arial" w:cs="Arial"/>
          <w:b/>
        </w:rPr>
        <w:t>come up</w:t>
      </w:r>
      <w:r w:rsidRPr="00797F5B">
        <w:rPr>
          <w:rFonts w:ascii="Arial" w:eastAsiaTheme="minorEastAsia" w:hAnsi="Arial" w:cs="Arial" w:hint="eastAsia"/>
          <w:b/>
        </w:rPr>
        <w:t>,</w:t>
      </w:r>
      <w:r w:rsidR="00926980" w:rsidRPr="00797F5B">
        <w:rPr>
          <w:rFonts w:ascii="Arial" w:eastAsia="Arial" w:hAnsi="Arial" w:cs="Arial"/>
        </w:rPr>
        <w:t xml:space="preserve"> and we’re going to need to push our lunch appointment until later in the day.</w:t>
      </w:r>
    </w:p>
    <w:p w14:paraId="0000006A" w14:textId="0DA4A76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see. My schedule for the rest of the day is full until the evening, so I’m not free again until after 5</w:t>
      </w:r>
      <w:r w:rsidR="007A0621" w:rsidRPr="00797F5B">
        <w:rPr>
          <w:rFonts w:ascii="Arial" w:eastAsiaTheme="minorEastAsia" w:hAnsi="Arial" w:cs="Arial" w:hint="eastAsia"/>
        </w:rPr>
        <w:t xml:space="preserve"> </w:t>
      </w:r>
      <w:r w:rsidR="00926980" w:rsidRPr="00797F5B">
        <w:rPr>
          <w:rFonts w:ascii="Arial" w:eastAsia="Arial" w:hAnsi="Arial" w:cs="Arial"/>
        </w:rPr>
        <w:t>p</w:t>
      </w:r>
      <w:r w:rsidR="007A0621" w:rsidRPr="00797F5B">
        <w:rPr>
          <w:rFonts w:ascii="Arial" w:eastAsiaTheme="minorEastAsia" w:hAnsi="Arial" w:cs="Arial" w:hint="eastAsia"/>
        </w:rPr>
        <w:t>.</w:t>
      </w:r>
      <w:r w:rsidR="00926980" w:rsidRPr="00797F5B">
        <w:rPr>
          <w:rFonts w:ascii="Arial" w:eastAsia="Arial" w:hAnsi="Arial" w:cs="Arial"/>
        </w:rPr>
        <w:t>m.</w:t>
      </w:r>
    </w:p>
    <w:p w14:paraId="0000006B" w14:textId="2415946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Oh</w:t>
      </w:r>
      <w:r w:rsidR="00F965A5" w:rsidRPr="00797F5B">
        <w:rPr>
          <w:rFonts w:ascii="Arial" w:eastAsia="Arial" w:hAnsi="Arial" w:cs="Arial"/>
        </w:rPr>
        <w:t>.</w:t>
      </w:r>
      <w:r w:rsidR="00926980" w:rsidRPr="00797F5B">
        <w:rPr>
          <w:rFonts w:ascii="Arial" w:eastAsia="Arial" w:hAnsi="Arial" w:cs="Arial"/>
        </w:rPr>
        <w:t xml:space="preserve"> </w:t>
      </w:r>
      <w:r w:rsidR="00F965A5" w:rsidRPr="00797F5B">
        <w:rPr>
          <w:rFonts w:ascii="Arial" w:eastAsia="Arial" w:hAnsi="Arial" w:cs="Arial"/>
        </w:rPr>
        <w:t>W</w:t>
      </w:r>
      <w:r w:rsidR="00926980" w:rsidRPr="00797F5B">
        <w:rPr>
          <w:rFonts w:ascii="Arial" w:eastAsia="Arial" w:hAnsi="Arial" w:cs="Arial"/>
        </w:rPr>
        <w:t>ell</w:t>
      </w:r>
      <w:r w:rsidR="00F965A5" w:rsidRPr="00797F5B">
        <w:rPr>
          <w:rFonts w:ascii="Arial" w:eastAsia="Arial" w:hAnsi="Arial" w:cs="Arial"/>
        </w:rPr>
        <w:t>,</w:t>
      </w:r>
      <w:r w:rsidR="00926980" w:rsidRPr="00797F5B">
        <w:rPr>
          <w:rFonts w:ascii="Arial" w:eastAsia="Arial" w:hAnsi="Arial" w:cs="Arial"/>
        </w:rPr>
        <w:t xml:space="preserve"> would you like me to just change the lunch </w:t>
      </w:r>
      <w:r w:rsidR="00926980" w:rsidRPr="00797F5B">
        <w:rPr>
          <w:rFonts w:ascii="Arial" w:eastAsia="Arial" w:hAnsi="Arial" w:cs="Arial"/>
          <w:b/>
        </w:rPr>
        <w:t>reservation</w:t>
      </w:r>
      <w:r w:rsidR="00926980" w:rsidRPr="00797F5B">
        <w:rPr>
          <w:rFonts w:ascii="Arial" w:eastAsia="Arial" w:hAnsi="Arial" w:cs="Arial"/>
        </w:rPr>
        <w:t xml:space="preserve"> to dinner at the same location, then?</w:t>
      </w:r>
    </w:p>
    <w:p w14:paraId="0000006C" w14:textId="5D64AAB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 I think that’s probably the most </w:t>
      </w:r>
      <w:r w:rsidR="00926980" w:rsidRPr="00797F5B">
        <w:rPr>
          <w:rFonts w:ascii="Arial" w:eastAsia="Arial" w:hAnsi="Arial" w:cs="Arial"/>
          <w:b/>
        </w:rPr>
        <w:t>ideal</w:t>
      </w:r>
      <w:r w:rsidR="00926980" w:rsidRPr="00797F5B">
        <w:rPr>
          <w:rFonts w:ascii="Arial" w:eastAsia="Arial" w:hAnsi="Arial" w:cs="Arial"/>
        </w:rPr>
        <w:t xml:space="preserve"> time for me.</w:t>
      </w:r>
    </w:p>
    <w:p w14:paraId="0000006D" w14:textId="6AEA953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Alright. Then I will call the restaurant to change the reservation time. Can we meet </w:t>
      </w:r>
      <w:r w:rsidR="00F965A5" w:rsidRPr="00797F5B">
        <w:rPr>
          <w:rFonts w:ascii="Arial" w:eastAsia="Arial" w:hAnsi="Arial" w:cs="Arial"/>
        </w:rPr>
        <w:t xml:space="preserve">in </w:t>
      </w:r>
      <w:r w:rsidR="00926980" w:rsidRPr="00797F5B">
        <w:rPr>
          <w:rFonts w:ascii="Arial" w:eastAsia="Arial" w:hAnsi="Arial" w:cs="Arial"/>
        </w:rPr>
        <w:t>the hotel lobby around 6</w:t>
      </w:r>
      <w:r w:rsidR="00F965A5" w:rsidRPr="00797F5B">
        <w:rPr>
          <w:rFonts w:ascii="Arial" w:eastAsia="Arial" w:hAnsi="Arial" w:cs="Arial"/>
        </w:rPr>
        <w:t xml:space="preserve"> </w:t>
      </w:r>
      <w:r w:rsidR="00926980" w:rsidRPr="00797F5B">
        <w:rPr>
          <w:rFonts w:ascii="Arial" w:eastAsia="Arial" w:hAnsi="Arial" w:cs="Arial"/>
        </w:rPr>
        <w:t>p</w:t>
      </w:r>
      <w:r w:rsidR="00F965A5" w:rsidRPr="00797F5B">
        <w:rPr>
          <w:rFonts w:ascii="Arial" w:eastAsia="Arial" w:hAnsi="Arial" w:cs="Arial"/>
        </w:rPr>
        <w:t>.</w:t>
      </w:r>
      <w:r w:rsidR="00926980" w:rsidRPr="00797F5B">
        <w:rPr>
          <w:rFonts w:ascii="Arial" w:eastAsia="Arial" w:hAnsi="Arial" w:cs="Arial"/>
        </w:rPr>
        <w:t>m</w:t>
      </w:r>
      <w:r w:rsidR="00F965A5" w:rsidRPr="00797F5B">
        <w:rPr>
          <w:rFonts w:ascii="Arial" w:eastAsia="Arial" w:hAnsi="Arial" w:cs="Arial"/>
        </w:rPr>
        <w:t>.</w:t>
      </w:r>
      <w:r w:rsidR="00926980" w:rsidRPr="00797F5B">
        <w:rPr>
          <w:rFonts w:ascii="Arial" w:eastAsia="Arial" w:hAnsi="Arial" w:cs="Arial"/>
        </w:rPr>
        <w:t>?</w:t>
      </w:r>
    </w:p>
    <w:p w14:paraId="0000006E" w14:textId="5F03033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w:t>
      </w:r>
    </w:p>
    <w:p w14:paraId="0000006F" w14:textId="446B7DD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OK. I will text you after confirming the reservation with the restaurant.</w:t>
      </w:r>
    </w:p>
    <w:p w14:paraId="00000070" w14:textId="149CE3B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5D071A" w:rsidRPr="00797F5B">
        <w:rPr>
          <w:rFonts w:ascii="Arial" w:eastAsia="Arial" w:hAnsi="Arial" w:cs="Arial"/>
        </w:rPr>
        <w:t xml:space="preserve"> Thank you. Then</w:t>
      </w:r>
      <w:r w:rsidR="00926980" w:rsidRPr="00797F5B">
        <w:rPr>
          <w:rFonts w:ascii="Arial" w:eastAsia="Arial" w:hAnsi="Arial" w:cs="Arial"/>
        </w:rPr>
        <w:t xml:space="preserve"> I’ll see you </w:t>
      </w:r>
      <w:r w:rsidR="00926980" w:rsidRPr="00797F5B">
        <w:rPr>
          <w:rFonts w:ascii="Arial" w:eastAsia="Arial" w:hAnsi="Arial" w:cs="Arial"/>
          <w:b/>
        </w:rPr>
        <w:t>in a few</w:t>
      </w:r>
      <w:r w:rsidR="00926980" w:rsidRPr="00797F5B">
        <w:rPr>
          <w:rFonts w:ascii="Arial" w:eastAsia="Arial" w:hAnsi="Arial" w:cs="Arial"/>
        </w:rPr>
        <w:t xml:space="preserve"> hours. Bye.</w:t>
      </w:r>
    </w:p>
    <w:p w14:paraId="00000071" w14:textId="77777777" w:rsidR="00346535" w:rsidRPr="00797F5B" w:rsidRDefault="00346535" w:rsidP="00A07BBF">
      <w:pPr>
        <w:wordWrap/>
        <w:spacing w:after="100" w:line="360" w:lineRule="auto"/>
        <w:rPr>
          <w:rFonts w:ascii="Arial" w:eastAsia="Arial" w:hAnsi="Arial" w:cs="Arial"/>
          <w:b/>
        </w:rPr>
      </w:pPr>
    </w:p>
    <w:p w14:paraId="00000072"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11]</w:t>
      </w:r>
    </w:p>
    <w:p w14:paraId="00000073" w14:textId="74FE66E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Hello, this is </w:t>
      </w:r>
      <w:proofErr w:type="spellStart"/>
      <w:r w:rsidR="00926980" w:rsidRPr="00797F5B">
        <w:rPr>
          <w:rFonts w:ascii="Arial" w:eastAsia="Arial" w:hAnsi="Arial" w:cs="Arial"/>
        </w:rPr>
        <w:t>Fely</w:t>
      </w:r>
      <w:proofErr w:type="spellEnd"/>
      <w:r w:rsidR="00926980" w:rsidRPr="00797F5B">
        <w:rPr>
          <w:rFonts w:ascii="Arial" w:eastAsia="Arial" w:hAnsi="Arial" w:cs="Arial"/>
        </w:rPr>
        <w:t xml:space="preserve"> with MBY </w:t>
      </w:r>
      <w:r w:rsidR="00F965A5" w:rsidRPr="00797F5B">
        <w:rPr>
          <w:rFonts w:ascii="Arial" w:eastAsia="Arial" w:hAnsi="Arial" w:cs="Arial"/>
        </w:rPr>
        <w:t>I</w:t>
      </w:r>
      <w:r w:rsidR="00926980" w:rsidRPr="00797F5B">
        <w:rPr>
          <w:rFonts w:ascii="Arial" w:eastAsia="Arial" w:hAnsi="Arial" w:cs="Arial"/>
        </w:rPr>
        <w:t xml:space="preserve">ncorporated. I’m calling to make a complaint. I believe a mistake </w:t>
      </w:r>
      <w:r w:rsidR="00926980" w:rsidRPr="00797F5B">
        <w:rPr>
          <w:rFonts w:ascii="Arial" w:eastAsia="Arial" w:hAnsi="Arial" w:cs="Arial"/>
          <w:b/>
        </w:rPr>
        <w:t>was made</w:t>
      </w:r>
      <w:r w:rsidR="00926980" w:rsidRPr="00797F5B">
        <w:rPr>
          <w:rFonts w:ascii="Arial" w:eastAsia="Arial" w:hAnsi="Arial" w:cs="Arial"/>
        </w:rPr>
        <w:t xml:space="preserve"> with an </w:t>
      </w:r>
      <w:r w:rsidR="00926980" w:rsidRPr="00797F5B">
        <w:rPr>
          <w:rFonts w:ascii="Arial" w:eastAsia="Arial" w:hAnsi="Arial" w:cs="Arial"/>
        </w:rPr>
        <w:lastRenderedPageBreak/>
        <w:t>order we made.</w:t>
      </w:r>
    </w:p>
    <w:p w14:paraId="00000074" w14:textId="379E14C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Pr="00797F5B">
        <w:rPr>
          <w:rFonts w:ascii="Arial" w:eastAsia="Arial" w:hAnsi="Arial" w:cs="Arial"/>
        </w:rPr>
        <w:t>OK.</w:t>
      </w:r>
      <w:r w:rsidRPr="00797F5B">
        <w:rPr>
          <w:rFonts w:ascii="Arial" w:eastAsiaTheme="minorEastAsia" w:hAnsi="Arial" w:cs="Arial" w:hint="eastAsia"/>
        </w:rPr>
        <w:t xml:space="preserve"> </w:t>
      </w:r>
      <w:r w:rsidR="00926980" w:rsidRPr="00797F5B">
        <w:rPr>
          <w:rFonts w:ascii="Arial" w:eastAsia="Arial" w:hAnsi="Arial" w:cs="Arial"/>
        </w:rPr>
        <w:t>Could you explain exactly what the problem is, please?</w:t>
      </w:r>
    </w:p>
    <w:p w14:paraId="00000075" w14:textId="52CD2E1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m calling because we ordered a shipment of steel over two months ago, but we still haven’t received it. We called once before and made a </w:t>
      </w:r>
      <w:r w:rsidR="00926980" w:rsidRPr="00797F5B">
        <w:rPr>
          <w:rFonts w:ascii="Arial" w:eastAsia="Arial" w:hAnsi="Arial" w:cs="Arial"/>
          <w:b/>
        </w:rPr>
        <w:t>complaint</w:t>
      </w:r>
      <w:r w:rsidR="00926980" w:rsidRPr="00797F5B">
        <w:rPr>
          <w:rFonts w:ascii="Arial" w:eastAsia="Arial" w:hAnsi="Arial" w:cs="Arial"/>
        </w:rPr>
        <w:t>. We were told that the shipment would be delivered in two weeks</w:t>
      </w:r>
      <w:r w:rsidR="00F965A5" w:rsidRPr="00797F5B">
        <w:rPr>
          <w:rFonts w:ascii="Arial" w:eastAsia="Arial" w:hAnsi="Arial" w:cs="Arial"/>
        </w:rPr>
        <w:t>,</w:t>
      </w:r>
      <w:r w:rsidR="00926980" w:rsidRPr="00797F5B">
        <w:rPr>
          <w:rFonts w:ascii="Arial" w:eastAsia="Arial" w:hAnsi="Arial" w:cs="Arial"/>
        </w:rPr>
        <w:t xml:space="preserve"> but </w:t>
      </w:r>
      <w:proofErr w:type="gramStart"/>
      <w:r w:rsidR="00926980" w:rsidRPr="00797F5B">
        <w:rPr>
          <w:rFonts w:ascii="Arial" w:eastAsia="Arial" w:hAnsi="Arial" w:cs="Arial"/>
        </w:rPr>
        <w:t>it’s</w:t>
      </w:r>
      <w:proofErr w:type="gramEnd"/>
      <w:r w:rsidR="00926980" w:rsidRPr="00797F5B">
        <w:rPr>
          <w:rFonts w:ascii="Arial" w:eastAsia="Arial" w:hAnsi="Arial" w:cs="Arial"/>
        </w:rPr>
        <w:t xml:space="preserve"> now been four weeks</w:t>
      </w:r>
      <w:r w:rsidR="00AE3C88">
        <w:rPr>
          <w:rFonts w:ascii="Arial" w:eastAsia="Arial" w:hAnsi="Arial" w:cs="Arial"/>
        </w:rPr>
        <w:t>,</w:t>
      </w:r>
      <w:r w:rsidR="00926980" w:rsidRPr="00797F5B">
        <w:rPr>
          <w:rFonts w:ascii="Arial" w:eastAsia="Arial" w:hAnsi="Arial" w:cs="Arial"/>
        </w:rPr>
        <w:t xml:space="preserve"> and we still haven’t received anything. </w:t>
      </w:r>
    </w:p>
    <w:p w14:paraId="00000076" w14:textId="61A7CE6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I do apologize for that. You should have an order number on your invoice. Could I please have that number?</w:t>
      </w:r>
    </w:p>
    <w:p w14:paraId="00000077" w14:textId="534DECA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Sure, it’s J83L85RS20.</w:t>
      </w:r>
    </w:p>
    <w:p w14:paraId="00000078" w14:textId="324B67A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Thank you for that. OK, let me see what happened. It seems there has been a </w:t>
      </w:r>
      <w:r w:rsidR="00926980" w:rsidRPr="00797F5B">
        <w:rPr>
          <w:rFonts w:ascii="Arial" w:eastAsia="Arial" w:hAnsi="Arial" w:cs="Arial"/>
          <w:b/>
        </w:rPr>
        <w:t>clerical</w:t>
      </w:r>
      <w:r w:rsidR="00926980" w:rsidRPr="00797F5B">
        <w:rPr>
          <w:rFonts w:ascii="Arial" w:eastAsia="Arial" w:hAnsi="Arial" w:cs="Arial"/>
        </w:rPr>
        <w:t xml:space="preserve"> error. I am sorry for the inconvenience. We will get this fixed </w:t>
      </w:r>
      <w:r w:rsidR="00926980" w:rsidRPr="00797F5B">
        <w:rPr>
          <w:rFonts w:ascii="Arial" w:eastAsia="Arial" w:hAnsi="Arial" w:cs="Arial"/>
          <w:b/>
        </w:rPr>
        <w:t>as soon as possible</w:t>
      </w:r>
      <w:r w:rsidR="00926980" w:rsidRPr="00797F5B">
        <w:rPr>
          <w:rFonts w:ascii="Arial" w:eastAsia="Arial" w:hAnsi="Arial" w:cs="Arial"/>
        </w:rPr>
        <w:t>, and I can assure you that this kind of mistake won’t happen again.</w:t>
      </w:r>
    </w:p>
    <w:p w14:paraId="00000079" w14:textId="77777777" w:rsidR="00346535" w:rsidRPr="00797F5B" w:rsidRDefault="00346535" w:rsidP="00A07BBF">
      <w:pPr>
        <w:wordWrap/>
        <w:spacing w:after="100" w:line="360" w:lineRule="auto"/>
        <w:rPr>
          <w:rFonts w:ascii="Arial" w:eastAsia="Arial" w:hAnsi="Arial" w:cs="Arial"/>
          <w:b/>
        </w:rPr>
      </w:pPr>
    </w:p>
    <w:p w14:paraId="0000007A"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12]</w:t>
      </w:r>
    </w:p>
    <w:p w14:paraId="0000007B" w14:textId="2376430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Let me quickly just </w:t>
      </w:r>
      <w:r w:rsidR="00926980" w:rsidRPr="00797F5B">
        <w:rPr>
          <w:rFonts w:ascii="Arial" w:eastAsia="Arial" w:hAnsi="Arial" w:cs="Arial"/>
          <w:b/>
        </w:rPr>
        <w:t>run through</w:t>
      </w:r>
      <w:r w:rsidR="00926980" w:rsidRPr="00797F5B">
        <w:rPr>
          <w:rFonts w:ascii="Arial" w:eastAsia="Arial" w:hAnsi="Arial" w:cs="Arial"/>
        </w:rPr>
        <w:t xml:space="preserve"> our schedule again. The Thursday morning meeting has been postponed until Monday afternoon at 3 o’clock. Is that right?</w:t>
      </w:r>
    </w:p>
    <w:p w14:paraId="0000007C" w14:textId="14F2996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That’s right. I’ll send you an email by this Friday to confirm that time again.</w:t>
      </w:r>
    </w:p>
    <w:p w14:paraId="0000007D" w14:textId="22EE68C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OK. Thank you. I’ll be on the lookout for that. </w:t>
      </w:r>
      <w:r w:rsidR="00926980" w:rsidRPr="00797F5B">
        <w:rPr>
          <w:rFonts w:ascii="Arial" w:eastAsia="Arial" w:hAnsi="Arial" w:cs="Arial"/>
          <w:b/>
        </w:rPr>
        <w:t>Alternatively</w:t>
      </w:r>
      <w:r w:rsidR="00926980" w:rsidRPr="00797F5B">
        <w:rPr>
          <w:rFonts w:ascii="Arial" w:eastAsia="Arial" w:hAnsi="Arial" w:cs="Arial"/>
        </w:rPr>
        <w:t xml:space="preserve">, you can just text me if </w:t>
      </w:r>
      <w:proofErr w:type="gramStart"/>
      <w:r w:rsidR="00926980" w:rsidRPr="00797F5B">
        <w:rPr>
          <w:rFonts w:ascii="Arial" w:eastAsia="Arial" w:hAnsi="Arial" w:cs="Arial"/>
        </w:rPr>
        <w:t>that’s</w:t>
      </w:r>
      <w:proofErr w:type="gramEnd"/>
      <w:r w:rsidR="00926980" w:rsidRPr="00797F5B">
        <w:rPr>
          <w:rFonts w:ascii="Arial" w:eastAsia="Arial" w:hAnsi="Arial" w:cs="Arial"/>
        </w:rPr>
        <w:t xml:space="preserve"> easier.</w:t>
      </w:r>
    </w:p>
    <w:p w14:paraId="0000007E" w14:textId="074A64D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Alright. I’m sorry about having to change our schedule. Thanks for your </w:t>
      </w:r>
      <w:r w:rsidR="00926980" w:rsidRPr="00797F5B">
        <w:rPr>
          <w:rFonts w:ascii="Arial" w:eastAsia="Arial" w:hAnsi="Arial" w:cs="Arial"/>
          <w:b/>
        </w:rPr>
        <w:t>cooperation</w:t>
      </w:r>
      <w:r w:rsidR="00926980" w:rsidRPr="00797F5B">
        <w:rPr>
          <w:rFonts w:ascii="Arial" w:eastAsia="Arial" w:hAnsi="Arial" w:cs="Arial"/>
        </w:rPr>
        <w:t>.</w:t>
      </w:r>
    </w:p>
    <w:p w14:paraId="0000007F" w14:textId="7F8DE64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It’s no problem. </w:t>
      </w:r>
      <w:r w:rsidR="00926980" w:rsidRPr="00797F5B">
        <w:rPr>
          <w:rFonts w:ascii="Arial" w:eastAsia="Arial" w:hAnsi="Arial" w:cs="Arial"/>
          <w:b/>
        </w:rPr>
        <w:t>Alright</w:t>
      </w:r>
      <w:r w:rsidR="00926980" w:rsidRPr="00797F5B">
        <w:rPr>
          <w:rFonts w:ascii="Arial" w:eastAsia="Arial" w:hAnsi="Arial" w:cs="Arial"/>
        </w:rPr>
        <w:t>, I have to run to an appointment. I look forward to seeing you Monday.</w:t>
      </w:r>
    </w:p>
    <w:p w14:paraId="00000080" w14:textId="5CFC373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OK. Thanks again for your patience. See you on Monday.</w:t>
      </w:r>
    </w:p>
    <w:p w14:paraId="00000081" w14:textId="0AF5CDD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Absolutely. Goodbye.</w:t>
      </w:r>
    </w:p>
    <w:p w14:paraId="00000082" w14:textId="77777777" w:rsidR="00346535" w:rsidRPr="00797F5B" w:rsidRDefault="00346535" w:rsidP="00A07BBF">
      <w:pPr>
        <w:wordWrap/>
        <w:spacing w:after="100" w:line="360" w:lineRule="auto"/>
        <w:rPr>
          <w:rFonts w:ascii="Arial" w:eastAsia="Arial" w:hAnsi="Arial" w:cs="Arial"/>
          <w:b/>
        </w:rPr>
      </w:pPr>
    </w:p>
    <w:p w14:paraId="00000083"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13]</w:t>
      </w:r>
    </w:p>
    <w:p w14:paraId="00000084" w14:textId="12E5A1D8"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I’m a little worried about calling Mr. Sanchez in Mexico. I don’t know anything about Mexican culture. Do you have any suggestions?</w:t>
      </w:r>
    </w:p>
    <w:p w14:paraId="00000085" w14:textId="2A8E9500"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Well, </w:t>
      </w:r>
      <w:proofErr w:type="gramStart"/>
      <w:r w:rsidR="00926980" w:rsidRPr="00797F5B">
        <w:rPr>
          <w:rFonts w:ascii="Arial" w:eastAsia="Arial" w:hAnsi="Arial" w:cs="Arial"/>
        </w:rPr>
        <w:t>I’ve</w:t>
      </w:r>
      <w:proofErr w:type="gramEnd"/>
      <w:r w:rsidR="00926980" w:rsidRPr="00797F5B">
        <w:rPr>
          <w:rFonts w:ascii="Arial" w:eastAsia="Arial" w:hAnsi="Arial" w:cs="Arial"/>
        </w:rPr>
        <w:t xml:space="preserve"> heard it’s good to start with small talk before you get down to business. Many Americans </w:t>
      </w:r>
      <w:r w:rsidR="00926980" w:rsidRPr="00797F5B">
        <w:rPr>
          <w:rFonts w:ascii="Arial" w:eastAsia="Arial" w:hAnsi="Arial" w:cs="Arial"/>
          <w:b/>
        </w:rPr>
        <w:t>respect</w:t>
      </w:r>
      <w:r w:rsidR="00926980" w:rsidRPr="00797F5B">
        <w:rPr>
          <w:rFonts w:ascii="Arial" w:eastAsia="Arial" w:hAnsi="Arial" w:cs="Arial"/>
        </w:rPr>
        <w:t xml:space="preserve"> directness, but other cultures may not.</w:t>
      </w:r>
    </w:p>
    <w:p w14:paraId="00000086" w14:textId="0E7EA9E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Is it appropriate for me to call him “</w:t>
      </w:r>
      <w:r w:rsidR="00926980" w:rsidRPr="00797F5B">
        <w:rPr>
          <w:rFonts w:ascii="Arial" w:eastAsia="Arial" w:hAnsi="Arial" w:cs="Arial"/>
          <w:b/>
        </w:rPr>
        <w:t>Mr.</w:t>
      </w:r>
      <w:r w:rsidR="00926980" w:rsidRPr="00797F5B">
        <w:rPr>
          <w:rFonts w:ascii="Arial" w:eastAsia="Arial" w:hAnsi="Arial" w:cs="Arial"/>
        </w:rPr>
        <w:t>” or should I use “</w:t>
      </w:r>
      <w:proofErr w:type="spellStart"/>
      <w:r w:rsidR="00926980" w:rsidRPr="00797F5B">
        <w:rPr>
          <w:rFonts w:ascii="Arial" w:eastAsia="Arial" w:hAnsi="Arial" w:cs="Arial"/>
        </w:rPr>
        <w:t>se</w:t>
      </w:r>
      <w:r w:rsidR="001A51F5" w:rsidRPr="00797F5B">
        <w:rPr>
          <w:rFonts w:ascii="Arial" w:eastAsia="Arial" w:hAnsi="Arial" w:cs="Arial"/>
        </w:rPr>
        <w:t>ñ</w:t>
      </w:r>
      <w:r w:rsidR="00926980" w:rsidRPr="00797F5B">
        <w:rPr>
          <w:rFonts w:ascii="Arial" w:eastAsia="Arial" w:hAnsi="Arial" w:cs="Arial"/>
        </w:rPr>
        <w:t>or</w:t>
      </w:r>
      <w:proofErr w:type="spellEnd"/>
      <w:r w:rsidR="00926980" w:rsidRPr="00797F5B">
        <w:rPr>
          <w:rFonts w:ascii="Arial" w:eastAsia="Arial" w:hAnsi="Arial" w:cs="Arial"/>
        </w:rPr>
        <w:t>”?</w:t>
      </w:r>
    </w:p>
    <w:p w14:paraId="00000087" w14:textId="2F21A5D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think Mr. is the </w:t>
      </w:r>
      <w:r w:rsidR="00926980" w:rsidRPr="00797F5B">
        <w:rPr>
          <w:rFonts w:ascii="Arial" w:eastAsia="Arial" w:hAnsi="Arial" w:cs="Arial"/>
          <w:b/>
        </w:rPr>
        <w:t>safer</w:t>
      </w:r>
      <w:r w:rsidR="00926980" w:rsidRPr="00797F5B">
        <w:rPr>
          <w:rFonts w:ascii="Arial" w:eastAsia="Arial" w:hAnsi="Arial" w:cs="Arial"/>
        </w:rPr>
        <w:t xml:space="preserve"> title to use.</w:t>
      </w:r>
    </w:p>
    <w:p w14:paraId="00000088" w14:textId="1B3BD57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I’m also worried I might not understand his accent.</w:t>
      </w:r>
    </w:p>
    <w:p w14:paraId="00000089" w14:textId="51C3ADB9" w:rsidR="00346535" w:rsidRPr="00797F5B" w:rsidRDefault="00D06593" w:rsidP="00A07BBF">
      <w:pPr>
        <w:wordWrap/>
        <w:spacing w:after="100" w:line="360" w:lineRule="auto"/>
        <w:rPr>
          <w:rFonts w:ascii="Arial" w:eastAsia="Arial" w:hAnsi="Arial" w:cs="Arial"/>
          <w:b/>
        </w:rPr>
      </w:pPr>
      <w:r w:rsidRPr="00797F5B">
        <w:rPr>
          <w:rFonts w:ascii="Arial" w:eastAsia="Arial" w:hAnsi="Arial" w:cs="Arial"/>
        </w:rPr>
        <w:t>M1:</w:t>
      </w:r>
      <w:r w:rsidR="00926980" w:rsidRPr="00797F5B">
        <w:rPr>
          <w:rFonts w:ascii="Arial" w:eastAsia="Arial" w:hAnsi="Arial" w:cs="Arial"/>
        </w:rPr>
        <w:t xml:space="preserve"> I </w:t>
      </w:r>
      <w:r w:rsidR="00926980" w:rsidRPr="00797F5B">
        <w:rPr>
          <w:rFonts w:ascii="Arial" w:eastAsia="Arial" w:hAnsi="Arial" w:cs="Arial"/>
          <w:b/>
        </w:rPr>
        <w:t>guarantee</w:t>
      </w:r>
      <w:r w:rsidR="00926980" w:rsidRPr="00797F5B">
        <w:rPr>
          <w:rFonts w:ascii="Arial" w:eastAsia="Arial" w:hAnsi="Arial" w:cs="Arial"/>
        </w:rPr>
        <w:t xml:space="preserve"> you won’t understand everything. But don’t worry. Just ask him to repeat or clarify and</w:t>
      </w:r>
      <w:r w:rsidR="004A2F3C" w:rsidRPr="00797F5B">
        <w:rPr>
          <w:rFonts w:ascii="Arial" w:eastAsiaTheme="minorEastAsia" w:hAnsi="Arial" w:cs="Arial" w:hint="eastAsia"/>
        </w:rPr>
        <w:t xml:space="preserve"> then</w:t>
      </w:r>
      <w:r w:rsidR="00926980" w:rsidRPr="00797F5B">
        <w:rPr>
          <w:rFonts w:ascii="Arial" w:eastAsia="Arial" w:hAnsi="Arial" w:cs="Arial"/>
        </w:rPr>
        <w:t xml:space="preserve"> concisely summarize your notes before you hang up. This will enable him to notify you if any details are missing or if there has</w:t>
      </w:r>
      <w:r w:rsidR="00AE3C88">
        <w:rPr>
          <w:rFonts w:ascii="Arial" w:eastAsia="Arial" w:hAnsi="Arial" w:cs="Arial"/>
        </w:rPr>
        <w:t xml:space="preserve"> </w:t>
      </w:r>
      <w:r w:rsidR="00926980" w:rsidRPr="00797F5B">
        <w:rPr>
          <w:rFonts w:ascii="Arial" w:eastAsia="Arial" w:hAnsi="Arial" w:cs="Arial"/>
        </w:rPr>
        <w:t xml:space="preserve">been any misunderstanding. </w:t>
      </w:r>
      <w:r w:rsidR="00926980" w:rsidRPr="00797F5B">
        <w:rPr>
          <w:rFonts w:ascii="Arial" w:eastAsia="Arial" w:hAnsi="Arial" w:cs="Arial"/>
          <w:b/>
        </w:rPr>
        <w:t xml:space="preserve"> </w:t>
      </w:r>
    </w:p>
    <w:p w14:paraId="0000008A" w14:textId="77777777" w:rsidR="00346535" w:rsidRPr="00797F5B" w:rsidRDefault="00346535" w:rsidP="00A07BBF">
      <w:pPr>
        <w:wordWrap/>
        <w:spacing w:after="100" w:line="360" w:lineRule="auto"/>
        <w:rPr>
          <w:rFonts w:ascii="Arial" w:eastAsia="Arial" w:hAnsi="Arial" w:cs="Arial"/>
          <w:b/>
        </w:rPr>
      </w:pPr>
    </w:p>
    <w:p w14:paraId="0000008B"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1-14]</w:t>
      </w:r>
    </w:p>
    <w:p w14:paraId="0000008C" w14:textId="11D3FC7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Are we ready to go for the conference call </w:t>
      </w:r>
      <w:r w:rsidR="00926980" w:rsidRPr="00797F5B">
        <w:rPr>
          <w:rFonts w:ascii="Arial" w:eastAsia="Arial" w:hAnsi="Arial" w:cs="Arial"/>
          <w:b/>
        </w:rPr>
        <w:t xml:space="preserve">via </w:t>
      </w:r>
      <w:r w:rsidR="00926980" w:rsidRPr="00797F5B">
        <w:rPr>
          <w:rFonts w:ascii="Arial" w:eastAsia="Arial" w:hAnsi="Arial" w:cs="Arial"/>
        </w:rPr>
        <w:t>Skype tomorrow morning with the new customers from Japan?</w:t>
      </w:r>
    </w:p>
    <w:p w14:paraId="0000008D" w14:textId="7F4D545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s, we’re ready.</w:t>
      </w:r>
    </w:p>
    <w:p w14:paraId="0000008E" w14:textId="0C88F45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Did you check the device in the meeting room?</w:t>
      </w:r>
    </w:p>
    <w:p w14:paraId="0000008F" w14:textId="0D9A0BE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lastRenderedPageBreak/>
        <w:t>W2:</w:t>
      </w:r>
      <w:r w:rsidR="00926980" w:rsidRPr="00797F5B">
        <w:rPr>
          <w:rFonts w:ascii="Arial" w:eastAsia="Arial" w:hAnsi="Arial" w:cs="Arial"/>
        </w:rPr>
        <w:t xml:space="preserve"> Yes, I checked it out. I did a test call to make sure it’s working well. I also tested out the hosting tools since I will be the </w:t>
      </w:r>
      <w:r w:rsidR="00926980" w:rsidRPr="00797F5B">
        <w:rPr>
          <w:rFonts w:ascii="Arial" w:eastAsia="Arial" w:hAnsi="Arial" w:cs="Arial"/>
          <w:b/>
        </w:rPr>
        <w:t>host</w:t>
      </w:r>
      <w:r w:rsidR="00926980" w:rsidRPr="00797F5B">
        <w:rPr>
          <w:rFonts w:ascii="Arial" w:eastAsia="Arial" w:hAnsi="Arial" w:cs="Arial"/>
        </w:rPr>
        <w:t xml:space="preserve"> of this meeting.</w:t>
      </w:r>
    </w:p>
    <w:p w14:paraId="00000090" w14:textId="7D126D4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That sounds good. We need a good result from this call</w:t>
      </w:r>
      <w:r w:rsidR="0090043B" w:rsidRPr="00797F5B">
        <w:rPr>
          <w:rFonts w:ascii="Arial" w:eastAsiaTheme="minorEastAsia" w:hAnsi="Arial" w:cs="Arial" w:hint="eastAsia"/>
        </w:rPr>
        <w:t>,</w:t>
      </w:r>
      <w:r w:rsidR="00926980" w:rsidRPr="00797F5B">
        <w:rPr>
          <w:rFonts w:ascii="Arial" w:eastAsia="Arial" w:hAnsi="Arial" w:cs="Arial"/>
        </w:rPr>
        <w:t xml:space="preserve"> and this is a new customer, so let’s try to keep the discussion a bit more formal and culturally appropriate.</w:t>
      </w:r>
    </w:p>
    <w:p w14:paraId="00000091" w14:textId="3EF6ED3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Right. I </w:t>
      </w:r>
      <w:r w:rsidR="00926980" w:rsidRPr="00797F5B">
        <w:rPr>
          <w:rFonts w:ascii="Arial" w:eastAsia="Arial" w:hAnsi="Arial" w:cs="Arial"/>
          <w:b/>
        </w:rPr>
        <w:t>assure</w:t>
      </w:r>
      <w:r w:rsidR="00926980" w:rsidRPr="00797F5B">
        <w:rPr>
          <w:rFonts w:ascii="Arial" w:eastAsia="Arial" w:hAnsi="Arial" w:cs="Arial"/>
        </w:rPr>
        <w:t xml:space="preserve"> you that I’ll do my best to </w:t>
      </w:r>
      <w:r w:rsidR="00E92958" w:rsidRPr="00797F5B">
        <w:rPr>
          <w:rFonts w:ascii="Arial" w:eastAsiaTheme="minorEastAsia" w:hAnsi="Arial" w:cs="Arial" w:hint="eastAsia"/>
        </w:rPr>
        <w:t>create</w:t>
      </w:r>
      <w:r w:rsidR="00E92958" w:rsidRPr="00797F5B">
        <w:rPr>
          <w:rFonts w:ascii="Arial" w:eastAsia="Arial" w:hAnsi="Arial" w:cs="Arial"/>
        </w:rPr>
        <w:t xml:space="preserve"> </w:t>
      </w:r>
      <w:r w:rsidR="00926980" w:rsidRPr="00797F5B">
        <w:rPr>
          <w:rFonts w:ascii="Arial" w:eastAsia="Arial" w:hAnsi="Arial" w:cs="Arial"/>
        </w:rPr>
        <w:t>a positive atmosphere for all the participants.</w:t>
      </w:r>
    </w:p>
    <w:p w14:paraId="00000092" w14:textId="46F7BF3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Great. I think we should also take down brief notes during the call so we can refer to them after.</w:t>
      </w:r>
    </w:p>
    <w:p w14:paraId="00000093" w14:textId="7CE891C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Right! Then we can </w:t>
      </w:r>
      <w:r w:rsidR="00926980" w:rsidRPr="00797F5B">
        <w:rPr>
          <w:rFonts w:ascii="Arial" w:eastAsia="Arial" w:hAnsi="Arial" w:cs="Arial"/>
          <w:b/>
        </w:rPr>
        <w:t>follow up</w:t>
      </w:r>
      <w:r w:rsidR="00926980" w:rsidRPr="00797F5B">
        <w:rPr>
          <w:rFonts w:ascii="Arial" w:eastAsia="Arial" w:hAnsi="Arial" w:cs="Arial"/>
        </w:rPr>
        <w:t xml:space="preserve"> with them after the call if needed. </w:t>
      </w:r>
    </w:p>
    <w:p w14:paraId="00000094" w14:textId="296FB39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Exactly. OK. I think we are ready. Thank you for preparing everything.</w:t>
      </w:r>
    </w:p>
    <w:p w14:paraId="00000095" w14:textId="77777777" w:rsidR="00346535" w:rsidRPr="00797F5B" w:rsidRDefault="00346535" w:rsidP="00A07BBF">
      <w:pPr>
        <w:wordWrap/>
        <w:spacing w:after="100" w:line="360" w:lineRule="auto"/>
        <w:rPr>
          <w:rFonts w:ascii="Arial" w:eastAsia="Arial" w:hAnsi="Arial" w:cs="Arial"/>
        </w:rPr>
      </w:pPr>
    </w:p>
    <w:p w14:paraId="00000096"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Chapter 2]</w:t>
      </w:r>
    </w:p>
    <w:p w14:paraId="00000097" w14:textId="5223D4E0"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2-01] </w:t>
      </w:r>
    </w:p>
    <w:p w14:paraId="00000098" w14:textId="6179C193"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Did you see the message posted on the company’s online bulletin board this morning?</w:t>
      </w:r>
    </w:p>
    <w:p w14:paraId="00000099" w14:textId="5A31AF58"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saw something there this morning, but I didn’t understand it. It was too long</w:t>
      </w:r>
      <w:r w:rsidR="00E33778" w:rsidRPr="00797F5B">
        <w:rPr>
          <w:rFonts w:ascii="Arial" w:eastAsiaTheme="minorEastAsia" w:hAnsi="Arial" w:cs="Arial" w:hint="eastAsia"/>
        </w:rPr>
        <w:t>,</w:t>
      </w:r>
      <w:r w:rsidR="000D6217" w:rsidRPr="00797F5B">
        <w:rPr>
          <w:rFonts w:ascii="Arial" w:eastAsiaTheme="minorEastAsia" w:hAnsi="Arial" w:cs="Arial" w:hint="eastAsia"/>
        </w:rPr>
        <w:t xml:space="preserve"> and it</w:t>
      </w:r>
      <w:r w:rsidR="00926980" w:rsidRPr="00797F5B">
        <w:rPr>
          <w:rFonts w:ascii="Arial" w:eastAsia="Arial" w:hAnsi="Arial" w:cs="Arial"/>
        </w:rPr>
        <w:t xml:space="preserve"> didn’t look like it was </w:t>
      </w:r>
      <w:r w:rsidR="000D6217" w:rsidRPr="00797F5B">
        <w:rPr>
          <w:rFonts w:ascii="Arial" w:eastAsiaTheme="minorEastAsia" w:hAnsi="Arial" w:cs="Arial" w:hint="eastAsia"/>
        </w:rPr>
        <w:t>related to</w:t>
      </w:r>
      <w:r w:rsidR="00926980" w:rsidRPr="00797F5B">
        <w:rPr>
          <w:rFonts w:ascii="Arial" w:eastAsia="Arial" w:hAnsi="Arial" w:cs="Arial"/>
        </w:rPr>
        <w:t xml:space="preserve"> my department. What was it about?</w:t>
      </w:r>
    </w:p>
    <w:p w14:paraId="0000009A" w14:textId="170401D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Yes, it was long. It had a lot of </w:t>
      </w:r>
      <w:r w:rsidR="00926980" w:rsidRPr="00797F5B">
        <w:rPr>
          <w:rFonts w:ascii="Arial" w:eastAsia="Arial" w:hAnsi="Arial" w:cs="Arial"/>
          <w:b/>
        </w:rPr>
        <w:t>jargon</w:t>
      </w:r>
      <w:r w:rsidR="00926980" w:rsidRPr="00797F5B">
        <w:rPr>
          <w:rFonts w:ascii="Arial" w:eastAsia="Arial" w:hAnsi="Arial" w:cs="Arial"/>
        </w:rPr>
        <w:t xml:space="preserve"> in it, too. The </w:t>
      </w:r>
      <w:r w:rsidR="00926980" w:rsidRPr="00797F5B">
        <w:rPr>
          <w:rFonts w:ascii="Arial" w:eastAsia="Arial" w:hAnsi="Arial" w:cs="Arial"/>
          <w:b/>
        </w:rPr>
        <w:t>long and short of it</w:t>
      </w:r>
      <w:r w:rsidR="00926980" w:rsidRPr="00797F5B">
        <w:rPr>
          <w:rFonts w:ascii="Arial" w:eastAsia="Arial" w:hAnsi="Arial" w:cs="Arial"/>
        </w:rPr>
        <w:t xml:space="preserve"> is that there’s a government inspection of our warehouse next week.</w:t>
      </w:r>
    </w:p>
    <w:p w14:paraId="0000009B" w14:textId="63546A0A"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Well, that’s not really </w:t>
      </w:r>
      <w:r w:rsidR="00926980" w:rsidRPr="00797F5B">
        <w:rPr>
          <w:rFonts w:ascii="Arial" w:eastAsia="Arial" w:hAnsi="Arial" w:cs="Arial"/>
          <w:b/>
        </w:rPr>
        <w:t>relevant</w:t>
      </w:r>
      <w:r w:rsidR="00926980" w:rsidRPr="00797F5B">
        <w:rPr>
          <w:rFonts w:ascii="Arial" w:eastAsia="Arial" w:hAnsi="Arial" w:cs="Arial"/>
        </w:rPr>
        <w:t xml:space="preserve"> for us since we work in the office. I wonder why HR decided to post it on the bulletin board instead of just telling the warehouse workers</w:t>
      </w:r>
      <w:r w:rsidR="005021A4" w:rsidRPr="00797F5B">
        <w:rPr>
          <w:rFonts w:ascii="Arial" w:eastAsia="Arial" w:hAnsi="Arial" w:cs="Arial"/>
        </w:rPr>
        <w:t>?</w:t>
      </w:r>
    </w:p>
    <w:p w14:paraId="0000009C" w14:textId="0FC75BF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Maybe they thought it was just a bit easier to put it in writing for everyone to see.</w:t>
      </w:r>
    </w:p>
    <w:p w14:paraId="0000009D" w14:textId="782B2A9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ah, that’s true. Still, I think they could have just emailed everyone in their department. I don’t want to get sidetracked reading stuff that’s not </w:t>
      </w:r>
      <w:r w:rsidR="00926980" w:rsidRPr="00797F5B">
        <w:rPr>
          <w:rFonts w:ascii="Arial" w:eastAsia="Arial" w:hAnsi="Arial" w:cs="Arial"/>
          <w:b/>
        </w:rPr>
        <w:t xml:space="preserve">specifically </w:t>
      </w:r>
      <w:r w:rsidR="00926980" w:rsidRPr="00797F5B">
        <w:rPr>
          <w:rFonts w:ascii="Arial" w:eastAsia="Arial" w:hAnsi="Arial" w:cs="Arial"/>
        </w:rPr>
        <w:t>about my work.</w:t>
      </w:r>
    </w:p>
    <w:p w14:paraId="0000009E" w14:textId="77777777" w:rsidR="00346535" w:rsidRPr="00797F5B" w:rsidRDefault="00346535" w:rsidP="00A07BBF">
      <w:pPr>
        <w:wordWrap/>
        <w:spacing w:after="100" w:line="360" w:lineRule="auto"/>
        <w:rPr>
          <w:rFonts w:ascii="Arial" w:eastAsia="Arial" w:hAnsi="Arial" w:cs="Arial"/>
        </w:rPr>
      </w:pPr>
    </w:p>
    <w:p w14:paraId="0000009F" w14:textId="7D1A5B68"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2-02] </w:t>
      </w:r>
    </w:p>
    <w:p w14:paraId="000000A0" w14:textId="6265BE1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m trying to write a </w:t>
      </w:r>
      <w:r w:rsidR="00926980" w:rsidRPr="00797F5B">
        <w:rPr>
          <w:rFonts w:ascii="Arial" w:eastAsia="Arial" w:hAnsi="Arial" w:cs="Arial"/>
          <w:b/>
        </w:rPr>
        <w:t>report</w:t>
      </w:r>
      <w:r w:rsidR="00926980" w:rsidRPr="00797F5B">
        <w:rPr>
          <w:rFonts w:ascii="Arial" w:eastAsia="Arial" w:hAnsi="Arial" w:cs="Arial"/>
        </w:rPr>
        <w:t xml:space="preserve"> for the marketing team about some problems with the new promotional contents. I would like to make sure I structured the message clearly enough. Could you have a look at it and let me know what you think?</w:t>
      </w:r>
    </w:p>
    <w:p w14:paraId="000000A1" w14:textId="3D4A79E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Sure. So what is it about, specifically?</w:t>
      </w:r>
    </w:p>
    <w:p w14:paraId="000000A2" w14:textId="25C9CE8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They made some promotional materials that show our customers how to sign up for our new online service. The material shows a </w:t>
      </w:r>
      <w:r w:rsidR="00926980" w:rsidRPr="00797F5B">
        <w:rPr>
          <w:rFonts w:ascii="Arial" w:eastAsia="Arial" w:hAnsi="Arial" w:cs="Arial"/>
          <w:b/>
        </w:rPr>
        <w:t>pyramid</w:t>
      </w:r>
      <w:r w:rsidR="00926980" w:rsidRPr="00797F5B">
        <w:rPr>
          <w:rFonts w:ascii="Arial" w:eastAsia="Arial" w:hAnsi="Arial" w:cs="Arial"/>
        </w:rPr>
        <w:t xml:space="preserve"> that has three parts because there are three stages in the process for signing up for the service. See?</w:t>
      </w:r>
    </w:p>
    <w:p w14:paraId="000000A3" w14:textId="7C0DF34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926980" w:rsidRPr="00797F5B">
        <w:rPr>
          <w:rFonts w:ascii="Arial" w:eastAsia="Arial" w:hAnsi="Arial" w:cs="Arial"/>
        </w:rPr>
        <w:t>Uh-huh, that sounds clear enough</w:t>
      </w:r>
      <w:r w:rsidR="005021A4" w:rsidRPr="00797F5B">
        <w:rPr>
          <w:rFonts w:ascii="Arial" w:eastAsia="Arial" w:hAnsi="Arial" w:cs="Arial"/>
        </w:rPr>
        <w:t>.</w:t>
      </w:r>
      <w:r w:rsidR="00926980" w:rsidRPr="00797F5B">
        <w:rPr>
          <w:rFonts w:ascii="Arial" w:eastAsia="Arial" w:hAnsi="Arial" w:cs="Arial"/>
        </w:rPr>
        <w:t xml:space="preserve"> </w:t>
      </w:r>
      <w:r w:rsidR="005021A4" w:rsidRPr="00797F5B">
        <w:rPr>
          <w:rFonts w:ascii="Arial" w:eastAsia="Arial" w:hAnsi="Arial" w:cs="Arial"/>
        </w:rPr>
        <w:t>S</w:t>
      </w:r>
      <w:r w:rsidR="00926980" w:rsidRPr="00797F5B">
        <w:rPr>
          <w:rFonts w:ascii="Arial" w:eastAsia="Arial" w:hAnsi="Arial" w:cs="Arial"/>
        </w:rPr>
        <w:t>o what’s the problem?</w:t>
      </w:r>
    </w:p>
    <w:p w14:paraId="000000A4" w14:textId="2B1CF66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The problem is that the chronology isn’t clearly labeled. The process starts at the top of the pyramid for step one, step two is in the middle, and step three is at the bottom of the pyramid. See?</w:t>
      </w:r>
    </w:p>
    <w:p w14:paraId="000000A5" w14:textId="6D348EE0"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Oh</w:t>
      </w:r>
      <w:r w:rsidR="005021A4" w:rsidRPr="00797F5B">
        <w:rPr>
          <w:rFonts w:ascii="Arial" w:eastAsia="Arial" w:hAnsi="Arial" w:cs="Arial"/>
        </w:rPr>
        <w:t>,</w:t>
      </w:r>
      <w:r w:rsidR="00926980" w:rsidRPr="00797F5B">
        <w:rPr>
          <w:rFonts w:ascii="Arial" w:eastAsia="Arial" w:hAnsi="Arial" w:cs="Arial"/>
        </w:rPr>
        <w:t xml:space="preserve"> yes, I see the problem now. Some customers must be trying to start at the bottom of the pyramid, with step three, since it’s not concisely labeled.</w:t>
      </w:r>
    </w:p>
    <w:p w14:paraId="000000A6" w14:textId="161CE20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Exactly! Customers are having problems signing up because they are getting confused </w:t>
      </w:r>
      <w:r w:rsidR="00926980" w:rsidRPr="00797F5B">
        <w:rPr>
          <w:rFonts w:ascii="Arial" w:eastAsia="Arial" w:hAnsi="Arial" w:cs="Arial"/>
          <w:b/>
        </w:rPr>
        <w:t>with</w:t>
      </w:r>
      <w:r w:rsidR="00926980" w:rsidRPr="00797F5B">
        <w:rPr>
          <w:rFonts w:ascii="Arial" w:eastAsia="Arial" w:hAnsi="Arial" w:cs="Arial"/>
        </w:rPr>
        <w:t xml:space="preserve"> step one, two, and three.</w:t>
      </w:r>
    </w:p>
    <w:p w14:paraId="000000A7" w14:textId="145A2B6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Well, your email looks good, but I do think you need to suggest a </w:t>
      </w:r>
      <w:r w:rsidR="00926980" w:rsidRPr="00797F5B">
        <w:rPr>
          <w:rFonts w:ascii="Arial" w:eastAsia="Arial" w:hAnsi="Arial" w:cs="Arial"/>
          <w:b/>
        </w:rPr>
        <w:t>practical</w:t>
      </w:r>
      <w:r w:rsidR="00926980" w:rsidRPr="00797F5B">
        <w:rPr>
          <w:rFonts w:ascii="Arial" w:eastAsia="Arial" w:hAnsi="Arial" w:cs="Arial"/>
        </w:rPr>
        <w:t xml:space="preserve"> solution for fixing the problem. So</w:t>
      </w:r>
      <w:r w:rsidR="00835212" w:rsidRPr="00797F5B">
        <w:rPr>
          <w:rFonts w:ascii="Arial" w:eastAsia="Arial" w:hAnsi="Arial" w:cs="Arial"/>
        </w:rPr>
        <w:t>,</w:t>
      </w:r>
      <w:r w:rsidR="00926980" w:rsidRPr="00797F5B">
        <w:rPr>
          <w:rFonts w:ascii="Arial" w:eastAsia="Arial" w:hAnsi="Arial" w:cs="Arial"/>
        </w:rPr>
        <w:t xml:space="preserve"> I would add a part to the conclusion suggesting they label each stage in the signup process with numbers.</w:t>
      </w:r>
    </w:p>
    <w:p w14:paraId="000000A8" w14:textId="77777777" w:rsidR="00346535" w:rsidRPr="00797F5B" w:rsidRDefault="00346535" w:rsidP="00A07BBF">
      <w:pPr>
        <w:wordWrap/>
        <w:spacing w:after="100" w:line="360" w:lineRule="auto"/>
        <w:rPr>
          <w:rFonts w:ascii="Arial" w:eastAsia="Arial" w:hAnsi="Arial" w:cs="Arial"/>
          <w:b/>
        </w:rPr>
      </w:pPr>
    </w:p>
    <w:p w14:paraId="000000A9" w14:textId="321952C1"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b/>
        </w:rPr>
        <w:t xml:space="preserve">[Track 2-03] </w:t>
      </w:r>
      <w:r w:rsidRPr="00797F5B">
        <w:rPr>
          <w:rFonts w:ascii="Arial" w:eastAsia="Arial" w:hAnsi="Arial" w:cs="Arial"/>
          <w:b/>
        </w:rPr>
        <w:br/>
      </w:r>
      <w:r w:rsidR="00D06593" w:rsidRPr="00797F5B">
        <w:rPr>
          <w:rFonts w:ascii="Arial" w:eastAsia="Arial" w:hAnsi="Arial" w:cs="Arial"/>
        </w:rPr>
        <w:t>M1:</w:t>
      </w:r>
      <w:r w:rsidRPr="00797F5B">
        <w:rPr>
          <w:rFonts w:ascii="Arial" w:eastAsia="Arial" w:hAnsi="Arial" w:cs="Arial"/>
        </w:rPr>
        <w:t xml:space="preserve"> Hi</w:t>
      </w:r>
      <w:r w:rsidR="00835212" w:rsidRPr="00797F5B">
        <w:rPr>
          <w:rFonts w:ascii="Arial" w:eastAsia="Arial" w:hAnsi="Arial" w:cs="Arial"/>
        </w:rPr>
        <w:t>,</w:t>
      </w:r>
      <w:r w:rsidRPr="00797F5B">
        <w:rPr>
          <w:rFonts w:ascii="Arial" w:eastAsia="Arial" w:hAnsi="Arial" w:cs="Arial"/>
        </w:rPr>
        <w:t xml:space="preserve"> Susan,</w:t>
      </w:r>
    </w:p>
    <w:p w14:paraId="000000AA" w14:textId="78DD3B11"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I’m glad to hear the report was well</w:t>
      </w:r>
      <w:r w:rsidR="00835212" w:rsidRPr="00797F5B">
        <w:rPr>
          <w:rFonts w:ascii="Arial" w:eastAsia="Arial" w:hAnsi="Arial" w:cs="Arial"/>
        </w:rPr>
        <w:t xml:space="preserve"> </w:t>
      </w:r>
      <w:r w:rsidRPr="00797F5B">
        <w:rPr>
          <w:rFonts w:ascii="Arial" w:eastAsia="Arial" w:hAnsi="Arial" w:cs="Arial"/>
        </w:rPr>
        <w:t xml:space="preserve">received by the team leaders at the weekly meeting. </w:t>
      </w:r>
      <w:r w:rsidRPr="00797F5B">
        <w:rPr>
          <w:rFonts w:ascii="Arial" w:eastAsia="Arial" w:hAnsi="Arial" w:cs="Arial"/>
          <w:b/>
        </w:rPr>
        <w:t>Can</w:t>
      </w:r>
      <w:r w:rsidRPr="00797F5B">
        <w:rPr>
          <w:rFonts w:ascii="Arial" w:eastAsia="Arial" w:hAnsi="Arial" w:cs="Arial"/>
        </w:rPr>
        <w:t xml:space="preserve"> you send me that document as an </w:t>
      </w:r>
      <w:r w:rsidRPr="00797F5B">
        <w:rPr>
          <w:rFonts w:ascii="Arial" w:eastAsia="Arial" w:hAnsi="Arial" w:cs="Arial"/>
          <w:b/>
        </w:rPr>
        <w:t>attachment</w:t>
      </w:r>
      <w:r w:rsidRPr="00797F5B">
        <w:rPr>
          <w:rFonts w:ascii="Arial" w:eastAsia="Arial" w:hAnsi="Arial" w:cs="Arial"/>
        </w:rPr>
        <w:t xml:space="preserve">? I’d like to review the final version of the report. I also want to keep a copy of it in my </w:t>
      </w:r>
      <w:r w:rsidRPr="00797F5B">
        <w:rPr>
          <w:rFonts w:ascii="Arial" w:eastAsia="Arial" w:hAnsi="Arial" w:cs="Arial"/>
          <w:b/>
        </w:rPr>
        <w:t>confidential</w:t>
      </w:r>
      <w:r w:rsidRPr="00797F5B">
        <w:rPr>
          <w:rFonts w:ascii="Arial" w:eastAsia="Arial" w:hAnsi="Arial" w:cs="Arial"/>
        </w:rPr>
        <w:t xml:space="preserve"> files since the information is sensitive. I know the COO wants to have a look, too, so please </w:t>
      </w:r>
      <w:r w:rsidRPr="00797F5B">
        <w:rPr>
          <w:rFonts w:ascii="Arial" w:eastAsia="Arial" w:hAnsi="Arial" w:cs="Arial"/>
          <w:b/>
        </w:rPr>
        <w:t>cc</w:t>
      </w:r>
      <w:r w:rsidRPr="00797F5B">
        <w:rPr>
          <w:rFonts w:ascii="Arial" w:eastAsia="Arial" w:hAnsi="Arial" w:cs="Arial"/>
        </w:rPr>
        <w:t xml:space="preserve"> Stacey when you email me the report.</w:t>
      </w:r>
    </w:p>
    <w:p w14:paraId="000000AB"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Cheers,</w:t>
      </w:r>
    </w:p>
    <w:p w14:paraId="000000AC" w14:textId="77777777" w:rsidR="00346535" w:rsidRPr="00797F5B" w:rsidRDefault="00926980" w:rsidP="00A07BBF">
      <w:pPr>
        <w:wordWrap/>
        <w:spacing w:after="100" w:line="360" w:lineRule="auto"/>
        <w:jc w:val="left"/>
        <w:rPr>
          <w:rFonts w:ascii="Arial" w:eastAsia="Arial" w:hAnsi="Arial" w:cs="Arial"/>
          <w:b/>
        </w:rPr>
      </w:pPr>
      <w:r w:rsidRPr="00797F5B">
        <w:rPr>
          <w:rFonts w:ascii="Arial" w:eastAsia="Arial" w:hAnsi="Arial" w:cs="Arial"/>
        </w:rPr>
        <w:t>Tim</w:t>
      </w:r>
    </w:p>
    <w:p w14:paraId="000000AD" w14:textId="77777777" w:rsidR="00346535" w:rsidRPr="00797F5B" w:rsidRDefault="00346535" w:rsidP="00A07BBF">
      <w:pPr>
        <w:wordWrap/>
        <w:spacing w:after="100" w:line="360" w:lineRule="auto"/>
        <w:rPr>
          <w:rFonts w:ascii="Arial" w:eastAsia="Arial" w:hAnsi="Arial" w:cs="Arial"/>
          <w:b/>
        </w:rPr>
      </w:pPr>
    </w:p>
    <w:p w14:paraId="000000AE" w14:textId="408C5CD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2-04] </w:t>
      </w:r>
    </w:p>
    <w:p w14:paraId="000000AF" w14:textId="4690500A" w:rsidR="00346535" w:rsidRPr="00797F5B" w:rsidRDefault="00952A04" w:rsidP="00A07BBF">
      <w:pPr>
        <w:wordWrap/>
        <w:spacing w:after="100" w:line="360" w:lineRule="auto"/>
        <w:jc w:val="left"/>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Dear Ms. Strait</w:t>
      </w:r>
      <w:r w:rsidR="00835212" w:rsidRPr="00797F5B">
        <w:rPr>
          <w:rFonts w:ascii="Arial" w:eastAsia="Arial" w:hAnsi="Arial" w:cs="Arial"/>
        </w:rPr>
        <w:t>,</w:t>
      </w:r>
    </w:p>
    <w:p w14:paraId="000000B1" w14:textId="659D9232" w:rsidR="00346535" w:rsidRPr="00797F5B" w:rsidRDefault="00926980" w:rsidP="00A07BBF">
      <w:pPr>
        <w:wordWrap/>
        <w:spacing w:after="100" w:line="360" w:lineRule="auto"/>
        <w:jc w:val="left"/>
        <w:rPr>
          <w:rFonts w:ascii="Arial" w:eastAsiaTheme="minorEastAsia" w:hAnsi="Arial" w:cs="Arial"/>
        </w:rPr>
      </w:pPr>
      <w:r w:rsidRPr="00797F5B">
        <w:rPr>
          <w:rFonts w:ascii="Arial" w:eastAsia="Arial" w:hAnsi="Arial" w:cs="Arial"/>
        </w:rPr>
        <w:t xml:space="preserve">We regret the problem you experienced with the Fun Flash 300X. We are </w:t>
      </w:r>
      <w:r w:rsidRPr="00797F5B">
        <w:rPr>
          <w:rFonts w:ascii="Arial" w:eastAsia="Arial" w:hAnsi="Arial" w:cs="Arial"/>
          <w:b/>
        </w:rPr>
        <w:t xml:space="preserve">grateful </w:t>
      </w:r>
      <w:r w:rsidRPr="00797F5B">
        <w:rPr>
          <w:rFonts w:ascii="Arial" w:eastAsia="Arial" w:hAnsi="Arial" w:cs="Arial"/>
        </w:rPr>
        <w:t xml:space="preserve">for your bringing this problem to our attention. The manufacturing problem has been corrected. We apologize for any </w:t>
      </w:r>
      <w:r w:rsidRPr="00797F5B">
        <w:rPr>
          <w:rFonts w:ascii="Arial" w:eastAsia="Arial" w:hAnsi="Arial" w:cs="Arial"/>
          <w:b/>
        </w:rPr>
        <w:t>inconvenience</w:t>
      </w:r>
      <w:r w:rsidRPr="00797F5B">
        <w:rPr>
          <w:rFonts w:ascii="Arial" w:eastAsia="Arial" w:hAnsi="Arial" w:cs="Arial"/>
        </w:rPr>
        <w:t xml:space="preserve"> this has caused you.</w:t>
      </w:r>
    </w:p>
    <w:p w14:paraId="000000B3" w14:textId="68FE7389" w:rsidR="00346535" w:rsidRPr="00797F5B" w:rsidRDefault="00926980" w:rsidP="00A07BBF">
      <w:pPr>
        <w:wordWrap/>
        <w:spacing w:after="100" w:line="360" w:lineRule="auto"/>
        <w:jc w:val="left"/>
        <w:rPr>
          <w:rFonts w:ascii="Arial" w:eastAsiaTheme="minorEastAsia" w:hAnsi="Arial" w:cs="Arial"/>
        </w:rPr>
      </w:pPr>
      <w:r w:rsidRPr="00797F5B">
        <w:rPr>
          <w:rFonts w:ascii="Arial" w:eastAsia="Arial" w:hAnsi="Arial" w:cs="Arial"/>
        </w:rPr>
        <w:t xml:space="preserve">We are </w:t>
      </w:r>
      <w:r w:rsidRPr="00797F5B">
        <w:rPr>
          <w:rFonts w:ascii="Arial" w:eastAsia="Arial" w:hAnsi="Arial" w:cs="Arial"/>
          <w:b/>
        </w:rPr>
        <w:t>delighted</w:t>
      </w:r>
      <w:r w:rsidRPr="00797F5B">
        <w:rPr>
          <w:rFonts w:ascii="Arial" w:eastAsia="Arial" w:hAnsi="Arial" w:cs="Arial"/>
        </w:rPr>
        <w:t xml:space="preserve"> to offer you a full refund and a year of free online Fun Flash 300X storage of up to 300 gigabytes.</w:t>
      </w:r>
    </w:p>
    <w:p w14:paraId="000000B5" w14:textId="04A333C7" w:rsidR="00346535" w:rsidRPr="00797F5B" w:rsidRDefault="00926980" w:rsidP="00A07BBF">
      <w:pPr>
        <w:wordWrap/>
        <w:spacing w:after="100" w:line="360" w:lineRule="auto"/>
        <w:jc w:val="left"/>
        <w:rPr>
          <w:rFonts w:ascii="Arial" w:eastAsiaTheme="minorEastAsia" w:hAnsi="Arial" w:cs="Arial"/>
        </w:rPr>
      </w:pPr>
      <w:r w:rsidRPr="00797F5B">
        <w:rPr>
          <w:rFonts w:ascii="Arial" w:eastAsia="Arial" w:hAnsi="Arial" w:cs="Arial"/>
        </w:rPr>
        <w:t>We hope that you will use this</w:t>
      </w:r>
      <w:r w:rsidR="0090043B" w:rsidRPr="00797F5B">
        <w:rPr>
          <w:rFonts w:ascii="Arial" w:eastAsiaTheme="minorEastAsia" w:hAnsi="Arial" w:cs="Arial" w:hint="eastAsia"/>
        </w:rPr>
        <w:t xml:space="preserve"> offer</w:t>
      </w:r>
      <w:r w:rsidRPr="00797F5B">
        <w:rPr>
          <w:rFonts w:ascii="Arial" w:eastAsia="Arial" w:hAnsi="Arial" w:cs="Arial"/>
        </w:rPr>
        <w:t xml:space="preserve"> and see the true quality of our products and services. Please do not hesitate to contact us if you have any more problems. </w:t>
      </w:r>
      <w:r w:rsidRPr="00797F5B">
        <w:rPr>
          <w:rFonts w:ascii="Arial" w:eastAsia="Arial" w:hAnsi="Arial" w:cs="Arial"/>
          <w:b/>
        </w:rPr>
        <w:t>We look forward to</w:t>
      </w:r>
      <w:r w:rsidRPr="00797F5B">
        <w:rPr>
          <w:rFonts w:ascii="Arial" w:eastAsia="Arial" w:hAnsi="Arial" w:cs="Arial"/>
        </w:rPr>
        <w:t xml:space="preserve"> continuing to serve your needs as a valued customer in the future.</w:t>
      </w:r>
    </w:p>
    <w:p w14:paraId="000000B6"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Sincerely,</w:t>
      </w:r>
    </w:p>
    <w:p w14:paraId="000000B7"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Kevin Stills</w:t>
      </w:r>
    </w:p>
    <w:p w14:paraId="000000B8"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Customer Service Representative</w:t>
      </w:r>
    </w:p>
    <w:p w14:paraId="000000B9"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Fun Flash Cameras</w:t>
      </w:r>
    </w:p>
    <w:p w14:paraId="000000BA"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7750 Beltway St., Carson, OH 44277, USA</w:t>
      </w:r>
    </w:p>
    <w:p w14:paraId="000000BB" w14:textId="77777777" w:rsidR="00346535" w:rsidRPr="00797F5B" w:rsidRDefault="00926980" w:rsidP="00A07BBF">
      <w:pPr>
        <w:wordWrap/>
        <w:spacing w:after="100" w:line="360" w:lineRule="auto"/>
        <w:jc w:val="left"/>
        <w:rPr>
          <w:rFonts w:ascii="Arial" w:eastAsia="Arial" w:hAnsi="Arial" w:cs="Arial"/>
          <w:b/>
        </w:rPr>
      </w:pPr>
      <w:r w:rsidRPr="00797F5B">
        <w:rPr>
          <w:rFonts w:ascii="Arial" w:eastAsia="Arial" w:hAnsi="Arial" w:cs="Arial"/>
        </w:rPr>
        <w:t>phone: (365)972-3350 fax: (365)972-3351</w:t>
      </w:r>
    </w:p>
    <w:p w14:paraId="000000BC" w14:textId="77777777" w:rsidR="00346535" w:rsidRPr="00797F5B" w:rsidRDefault="00346535" w:rsidP="00A07BBF">
      <w:pPr>
        <w:wordWrap/>
        <w:spacing w:after="100" w:line="360" w:lineRule="auto"/>
        <w:rPr>
          <w:rFonts w:ascii="Arial" w:eastAsia="Arial" w:hAnsi="Arial" w:cs="Arial"/>
          <w:b/>
        </w:rPr>
      </w:pPr>
    </w:p>
    <w:p w14:paraId="000000BD" w14:textId="1B705306"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2-05] </w:t>
      </w:r>
    </w:p>
    <w:p w14:paraId="000000BE" w14:textId="760C239B"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Section III. Delivery of Payment</w:t>
      </w:r>
    </w:p>
    <w:p w14:paraId="000000BF"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Clause A:</w:t>
      </w:r>
    </w:p>
    <w:p w14:paraId="000000C0"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 xml:space="preserve">Client </w:t>
      </w:r>
      <w:r w:rsidRPr="00797F5B">
        <w:rPr>
          <w:rFonts w:ascii="Arial" w:eastAsia="Arial" w:hAnsi="Arial" w:cs="Arial"/>
        </w:rPr>
        <w:t>does not pay Supplier any expenses related to taxes, duties, tariffs, or any other costs associated with the shipment, transportation, customs, or other associated fees.</w:t>
      </w:r>
    </w:p>
    <w:p w14:paraId="000000C1"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Client agrees to pay Supplier a total Payment of US $60,000 upon delivery of the Shipment with the following conditions met:</w:t>
      </w:r>
    </w:p>
    <w:p w14:paraId="000000C2" w14:textId="1075A56E"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Condition III. A–1: Client </w:t>
      </w:r>
      <w:r w:rsidRPr="00797F5B">
        <w:rPr>
          <w:rFonts w:ascii="Arial" w:eastAsia="Arial" w:hAnsi="Arial" w:cs="Arial"/>
          <w:b/>
        </w:rPr>
        <w:t>takes custody</w:t>
      </w:r>
      <w:r w:rsidRPr="00797F5B">
        <w:rPr>
          <w:rFonts w:ascii="Arial" w:eastAsia="Arial" w:hAnsi="Arial" w:cs="Arial"/>
        </w:rPr>
        <w:t xml:space="preserve"> of full Shipment</w:t>
      </w:r>
      <w:r w:rsidR="0090043B" w:rsidRPr="00797F5B">
        <w:rPr>
          <w:rFonts w:ascii="Arial" w:eastAsiaTheme="minorEastAsia" w:hAnsi="Arial" w:cs="Arial" w:hint="eastAsia"/>
        </w:rPr>
        <w:t>,</w:t>
      </w:r>
      <w:r w:rsidRPr="00797F5B">
        <w:rPr>
          <w:rFonts w:ascii="Arial" w:eastAsia="Arial" w:hAnsi="Arial" w:cs="Arial"/>
        </w:rPr>
        <w:t xml:space="preserve"> and Shipment meets delivery specifications in Appendix B.</w:t>
      </w:r>
    </w:p>
    <w:p w14:paraId="000000C3" w14:textId="3F2DBF28"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Condition III. A–2: Client receives Shipment no later than </w:t>
      </w:r>
      <w:r w:rsidR="00835212" w:rsidRPr="00797F5B">
        <w:rPr>
          <w:rFonts w:ascii="Arial" w:eastAsia="Arial" w:hAnsi="Arial" w:cs="Arial"/>
        </w:rPr>
        <w:t>one</w:t>
      </w:r>
      <w:r w:rsidRPr="00797F5B">
        <w:rPr>
          <w:rFonts w:ascii="Arial" w:eastAsia="Arial" w:hAnsi="Arial" w:cs="Arial"/>
        </w:rPr>
        <w:t xml:space="preserve"> month as of the execution of this </w:t>
      </w:r>
      <w:r w:rsidRPr="00797F5B">
        <w:rPr>
          <w:rFonts w:ascii="Arial" w:eastAsia="Arial" w:hAnsi="Arial" w:cs="Arial"/>
          <w:b/>
        </w:rPr>
        <w:t>contract</w:t>
      </w:r>
      <w:r w:rsidRPr="00797F5B">
        <w:rPr>
          <w:rFonts w:ascii="Arial" w:eastAsia="Arial" w:hAnsi="Arial" w:cs="Arial"/>
        </w:rPr>
        <w:t>.</w:t>
      </w:r>
    </w:p>
    <w:p w14:paraId="000000C4"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All terms of Section III of this contract are legally binding and final upon the mutual agreement and signatures of both </w:t>
      </w:r>
      <w:r w:rsidRPr="00797F5B">
        <w:rPr>
          <w:rFonts w:ascii="Arial" w:eastAsia="Arial" w:hAnsi="Arial" w:cs="Arial"/>
          <w:b/>
        </w:rPr>
        <w:t>parties</w:t>
      </w:r>
      <w:r w:rsidRPr="00797F5B">
        <w:rPr>
          <w:rFonts w:ascii="Arial" w:eastAsia="Arial" w:hAnsi="Arial" w:cs="Arial"/>
        </w:rPr>
        <w:t>, the Client and the Supplier.</w:t>
      </w:r>
    </w:p>
    <w:p w14:paraId="000000C5"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rPr>
        <w:lastRenderedPageBreak/>
        <w:t>The provisions of this Contract shall be governed by and construed in accordance with the laws of the United States of America, and the Republic of California, whose courts shall be courts of competent jurisdiction.</w:t>
      </w:r>
    </w:p>
    <w:p w14:paraId="000000C6" w14:textId="77777777" w:rsidR="00346535" w:rsidRPr="00797F5B" w:rsidRDefault="00346535" w:rsidP="00A07BBF">
      <w:pPr>
        <w:wordWrap/>
        <w:spacing w:after="100" w:line="360" w:lineRule="auto"/>
        <w:rPr>
          <w:rFonts w:ascii="Arial" w:eastAsia="Arial" w:hAnsi="Arial" w:cs="Arial"/>
          <w:b/>
        </w:rPr>
      </w:pPr>
    </w:p>
    <w:p w14:paraId="000000C7" w14:textId="590B414A"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2-06] </w:t>
      </w:r>
    </w:p>
    <w:p w14:paraId="000000C8" w14:textId="383E8E5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Hello valued </w:t>
      </w:r>
      <w:r w:rsidR="00926980" w:rsidRPr="00797F5B">
        <w:rPr>
          <w:rFonts w:ascii="Arial" w:eastAsia="Arial" w:hAnsi="Arial" w:cs="Arial"/>
          <w:b/>
        </w:rPr>
        <w:t>customers</w:t>
      </w:r>
      <w:r w:rsidR="00926980" w:rsidRPr="00797F5B">
        <w:rPr>
          <w:rFonts w:ascii="Arial" w:eastAsia="Arial" w:hAnsi="Arial" w:cs="Arial"/>
        </w:rPr>
        <w:t xml:space="preserve">, </w:t>
      </w:r>
    </w:p>
    <w:p w14:paraId="000000C9"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We want to thank all of you for tuning into the live stream that we did last week on our video </w:t>
      </w:r>
      <w:r w:rsidRPr="00797F5B">
        <w:rPr>
          <w:rFonts w:ascii="Arial" w:eastAsia="Arial" w:hAnsi="Arial" w:cs="Arial"/>
          <w:b/>
        </w:rPr>
        <w:t>channel</w:t>
      </w:r>
      <w:r w:rsidRPr="00797F5B">
        <w:rPr>
          <w:rFonts w:ascii="Arial" w:eastAsia="Arial" w:hAnsi="Arial" w:cs="Arial"/>
        </w:rPr>
        <w:t xml:space="preserve">. We enjoyed demonstrating our new product lineup of smart home appliance products for you. Many </w:t>
      </w:r>
      <w:r w:rsidRPr="00797F5B">
        <w:rPr>
          <w:rFonts w:ascii="Arial" w:eastAsia="Arial" w:hAnsi="Arial" w:cs="Arial"/>
          <w:b/>
        </w:rPr>
        <w:t>audience</w:t>
      </w:r>
      <w:r w:rsidRPr="00797F5B">
        <w:rPr>
          <w:rFonts w:ascii="Arial" w:eastAsia="Arial" w:hAnsi="Arial" w:cs="Arial"/>
        </w:rPr>
        <w:t xml:space="preserve"> members participated in the live stream and left comments on the video. We got a lot of valuable </w:t>
      </w:r>
      <w:r w:rsidRPr="00797F5B">
        <w:rPr>
          <w:rFonts w:ascii="Arial" w:eastAsia="Arial" w:hAnsi="Arial" w:cs="Arial"/>
          <w:b/>
        </w:rPr>
        <w:t>feedback</w:t>
      </w:r>
      <w:r w:rsidRPr="00797F5B">
        <w:rPr>
          <w:rFonts w:ascii="Arial" w:eastAsia="Arial" w:hAnsi="Arial" w:cs="Arial"/>
        </w:rPr>
        <w:t xml:space="preserve"> from you, and we are planning a series of three more videos based on your requests. Don’t forget to share last week’s video and this week’s blog posts with friends and family. We hope to see you all again next week. Thank you!</w:t>
      </w:r>
    </w:p>
    <w:p w14:paraId="000000CA" w14:textId="77777777" w:rsidR="00346535" w:rsidRPr="00797F5B" w:rsidRDefault="00346535" w:rsidP="00A07BBF">
      <w:pPr>
        <w:wordWrap/>
        <w:spacing w:after="100" w:line="360" w:lineRule="auto"/>
        <w:rPr>
          <w:rFonts w:ascii="Arial" w:eastAsia="Arial" w:hAnsi="Arial" w:cs="Arial"/>
          <w:b/>
        </w:rPr>
      </w:pPr>
    </w:p>
    <w:p w14:paraId="000000CB" w14:textId="1FD492F8"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 xml:space="preserve">[Track 2-07] </w:t>
      </w:r>
    </w:p>
    <w:p w14:paraId="000000CC" w14:textId="60890683" w:rsidR="00346535" w:rsidRPr="00797F5B" w:rsidRDefault="00D06593" w:rsidP="00A07BBF">
      <w:pPr>
        <w:wordWrap/>
        <w:spacing w:after="100" w:line="360" w:lineRule="auto"/>
        <w:jc w:val="left"/>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Executive Summary</w:t>
      </w:r>
    </w:p>
    <w:p w14:paraId="000000CD"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 xml:space="preserve">In response to a recent message posted within the department, an </w:t>
      </w:r>
      <w:r w:rsidRPr="00797F5B">
        <w:rPr>
          <w:rFonts w:ascii="Arial" w:eastAsia="Arial" w:hAnsi="Arial" w:cs="Arial"/>
          <w:b/>
        </w:rPr>
        <w:t xml:space="preserve">investigation </w:t>
      </w:r>
      <w:r w:rsidRPr="00797F5B">
        <w:rPr>
          <w:rFonts w:ascii="Arial" w:eastAsia="Arial" w:hAnsi="Arial" w:cs="Arial"/>
        </w:rPr>
        <w:t xml:space="preserve">of employee attitudes was launched. </w:t>
      </w:r>
    </w:p>
    <w:p w14:paraId="000000CF"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 xml:space="preserve">The investigation was done through a survey in which employees could give </w:t>
      </w:r>
      <w:r w:rsidRPr="00797F5B">
        <w:rPr>
          <w:rFonts w:ascii="Arial" w:eastAsia="Arial" w:hAnsi="Arial" w:cs="Arial"/>
          <w:b/>
        </w:rPr>
        <w:t>recommendations</w:t>
      </w:r>
      <w:r w:rsidRPr="00797F5B">
        <w:rPr>
          <w:rFonts w:ascii="Arial" w:eastAsia="Arial" w:hAnsi="Arial" w:cs="Arial"/>
        </w:rPr>
        <w:t xml:space="preserve"> based on a list of questions with fixed responses. Employees were also asked to provide ideas and opinions for improving accountability. Employee responses are listed in the tables in the appendices. This report discusses the findings of the survey along with the obvious limitations of this study.</w:t>
      </w:r>
    </w:p>
    <w:p w14:paraId="000000D1" w14:textId="77777777"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 xml:space="preserve">There are two major parts of this report, as you will see from the </w:t>
      </w:r>
      <w:r w:rsidRPr="00797F5B">
        <w:rPr>
          <w:rFonts w:ascii="Arial" w:eastAsia="Arial" w:hAnsi="Arial" w:cs="Arial"/>
          <w:b/>
        </w:rPr>
        <w:t>headings</w:t>
      </w:r>
      <w:r w:rsidRPr="00797F5B">
        <w:rPr>
          <w:rFonts w:ascii="Arial" w:eastAsia="Arial" w:hAnsi="Arial" w:cs="Arial"/>
        </w:rPr>
        <w:t xml:space="preserve"> and bullet points below.</w:t>
      </w:r>
    </w:p>
    <w:p w14:paraId="000000D2" w14:textId="71D3CE48"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 xml:space="preserve">First </w:t>
      </w:r>
      <w:r w:rsidR="00B83D8F" w:rsidRPr="00797F5B">
        <w:rPr>
          <w:rFonts w:ascii="Arial" w:eastAsia="Arial" w:hAnsi="Arial" w:cs="Arial"/>
        </w:rPr>
        <w:t xml:space="preserve">are </w:t>
      </w:r>
      <w:r w:rsidRPr="00797F5B">
        <w:rPr>
          <w:rFonts w:ascii="Arial" w:eastAsia="Arial" w:hAnsi="Arial" w:cs="Arial"/>
        </w:rPr>
        <w:t xml:space="preserve">employee attitudes toward their </w:t>
      </w:r>
      <w:r w:rsidRPr="00797F5B">
        <w:rPr>
          <w:rFonts w:ascii="Arial" w:eastAsia="Arial" w:hAnsi="Arial" w:cs="Arial"/>
          <w:b/>
        </w:rPr>
        <w:t>sub</w:t>
      </w:r>
      <w:r w:rsidRPr="00797F5B">
        <w:rPr>
          <w:rFonts w:ascii="Arial" w:eastAsia="Arial" w:hAnsi="Arial" w:cs="Arial"/>
        </w:rPr>
        <w:t>ordinates working below them.</w:t>
      </w:r>
    </w:p>
    <w:p w14:paraId="000000D3" w14:textId="41A15C79"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 xml:space="preserve">Second </w:t>
      </w:r>
      <w:r w:rsidR="00B83D8F" w:rsidRPr="00797F5B">
        <w:rPr>
          <w:rFonts w:ascii="Arial" w:eastAsia="Arial" w:hAnsi="Arial" w:cs="Arial"/>
        </w:rPr>
        <w:t xml:space="preserve">are </w:t>
      </w:r>
      <w:r w:rsidRPr="00797F5B">
        <w:rPr>
          <w:rFonts w:ascii="Arial" w:eastAsia="Arial" w:hAnsi="Arial" w:cs="Arial"/>
        </w:rPr>
        <w:t>employee attitudes toward personal accountability in the company.</w:t>
      </w:r>
    </w:p>
    <w:p w14:paraId="000000D4" w14:textId="77777777" w:rsidR="00346535" w:rsidRPr="00797F5B" w:rsidRDefault="00346535" w:rsidP="00A07BBF">
      <w:pPr>
        <w:wordWrap/>
        <w:spacing w:after="100" w:line="360" w:lineRule="auto"/>
        <w:jc w:val="left"/>
        <w:rPr>
          <w:rFonts w:ascii="Arial" w:eastAsia="Arial" w:hAnsi="Arial" w:cs="Arial"/>
        </w:rPr>
      </w:pPr>
    </w:p>
    <w:p w14:paraId="000000D5" w14:textId="66657668"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08]</w:t>
      </w:r>
    </w:p>
    <w:p w14:paraId="000000D6" w14:textId="6E20CC4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Position: Project Manager</w:t>
      </w:r>
    </w:p>
    <w:p w14:paraId="000000D7"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Employer: WCJ Construction &amp; Engineering</w:t>
      </w:r>
    </w:p>
    <w:p w14:paraId="000000D8"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About the Employer &amp; Employment Opportunity:</w:t>
      </w:r>
    </w:p>
    <w:p w14:paraId="000000D9" w14:textId="449817B9"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WJC </w:t>
      </w:r>
      <w:r w:rsidR="00A80429" w:rsidRPr="00797F5B">
        <w:rPr>
          <w:rFonts w:ascii="Arial" w:eastAsia="Arial" w:hAnsi="Arial" w:cs="Arial"/>
        </w:rPr>
        <w:t>C</w:t>
      </w:r>
      <w:r w:rsidRPr="00797F5B">
        <w:rPr>
          <w:rFonts w:ascii="Arial" w:eastAsia="Arial" w:hAnsi="Arial" w:cs="Arial"/>
        </w:rPr>
        <w:t>&amp;</w:t>
      </w:r>
      <w:r w:rsidR="00A80429" w:rsidRPr="00797F5B">
        <w:rPr>
          <w:rFonts w:ascii="Arial" w:eastAsia="Arial" w:hAnsi="Arial" w:cs="Arial"/>
        </w:rPr>
        <w:t>E</w:t>
      </w:r>
      <w:r w:rsidRPr="00797F5B">
        <w:rPr>
          <w:rFonts w:ascii="Arial" w:eastAsia="Arial" w:hAnsi="Arial" w:cs="Arial"/>
        </w:rPr>
        <w:t xml:space="preserve"> is a South Korea-based global construction and engineering company. Founded in 1985, we have built a wide range of development specialties. With successful infrastructure projects in over 50 countries, we are </w:t>
      </w:r>
      <w:r w:rsidRPr="00797F5B">
        <w:rPr>
          <w:rFonts w:ascii="Arial" w:eastAsia="Arial" w:hAnsi="Arial" w:cs="Arial"/>
          <w:b/>
        </w:rPr>
        <w:t>scaling</w:t>
      </w:r>
      <w:r w:rsidRPr="00797F5B">
        <w:rPr>
          <w:rFonts w:ascii="Arial" w:eastAsia="Arial" w:hAnsi="Arial" w:cs="Arial"/>
        </w:rPr>
        <w:t xml:space="preserve"> up to meet the demand for sustainable energy projects around the world. If you are interested in an exciting career with a stable company that is experiencing rapid </w:t>
      </w:r>
      <w:r w:rsidRPr="00797F5B">
        <w:rPr>
          <w:rFonts w:ascii="Arial" w:eastAsia="Arial" w:hAnsi="Arial" w:cs="Arial"/>
          <w:b/>
        </w:rPr>
        <w:t>growth,</w:t>
      </w:r>
      <w:r w:rsidRPr="00797F5B">
        <w:rPr>
          <w:rFonts w:ascii="Arial" w:eastAsia="Arial" w:hAnsi="Arial" w:cs="Arial"/>
        </w:rPr>
        <w:t xml:space="preserve"> </w:t>
      </w:r>
      <w:r w:rsidR="00553168" w:rsidRPr="00797F5B">
        <w:rPr>
          <w:rFonts w:ascii="Arial" w:eastAsiaTheme="minorEastAsia" w:hAnsi="Arial" w:cs="Arial" w:hint="eastAsia"/>
        </w:rPr>
        <w:t xml:space="preserve">and </w:t>
      </w:r>
      <w:r w:rsidR="007A0621" w:rsidRPr="00797F5B">
        <w:rPr>
          <w:rFonts w:ascii="Arial" w:eastAsiaTheme="minorEastAsia" w:hAnsi="Arial" w:cs="Arial" w:hint="eastAsia"/>
        </w:rPr>
        <w:t>provides</w:t>
      </w:r>
      <w:r w:rsidR="00553168" w:rsidRPr="00797F5B">
        <w:rPr>
          <w:rFonts w:ascii="Arial" w:eastAsiaTheme="minorEastAsia" w:hAnsi="Arial" w:cs="Arial" w:hint="eastAsia"/>
        </w:rPr>
        <w:t xml:space="preserve"> a </w:t>
      </w:r>
      <w:r w:rsidRPr="00797F5B">
        <w:rPr>
          <w:rFonts w:ascii="Arial" w:eastAsia="Arial" w:hAnsi="Arial" w:cs="Arial"/>
          <w:b/>
        </w:rPr>
        <w:t>competitive salary</w:t>
      </w:r>
      <w:r w:rsidR="00E33778" w:rsidRPr="00797F5B">
        <w:rPr>
          <w:rFonts w:ascii="Arial" w:eastAsiaTheme="minorEastAsia" w:hAnsi="Arial" w:cs="Arial" w:hint="eastAsia"/>
          <w:b/>
        </w:rPr>
        <w:t xml:space="preserve"> </w:t>
      </w:r>
      <w:r w:rsidRPr="00797F5B">
        <w:rPr>
          <w:rFonts w:ascii="Arial" w:eastAsia="Arial" w:hAnsi="Arial" w:cs="Arial"/>
        </w:rPr>
        <w:t>and other perks</w:t>
      </w:r>
      <w:r w:rsidR="00A80429" w:rsidRPr="00797F5B">
        <w:rPr>
          <w:rFonts w:ascii="Arial" w:eastAsia="Arial" w:hAnsi="Arial" w:cs="Arial"/>
        </w:rPr>
        <w:t>,</w:t>
      </w:r>
      <w:r w:rsidRPr="00797F5B">
        <w:rPr>
          <w:rFonts w:ascii="Arial" w:eastAsia="Arial" w:hAnsi="Arial" w:cs="Arial"/>
        </w:rPr>
        <w:t xml:space="preserve"> then please follow the link below to our website</w:t>
      </w:r>
      <w:r w:rsidR="00A80429" w:rsidRPr="00797F5B">
        <w:rPr>
          <w:rFonts w:ascii="Arial" w:eastAsia="Arial" w:hAnsi="Arial" w:cs="Arial"/>
        </w:rPr>
        <w:t>,</w:t>
      </w:r>
      <w:r w:rsidRPr="00797F5B">
        <w:rPr>
          <w:rFonts w:ascii="Arial" w:eastAsia="Arial" w:hAnsi="Arial" w:cs="Arial"/>
        </w:rPr>
        <w:t xml:space="preserve"> which has all of the specifics about the position and how to apply. You can also read testimonials from employees who have already been </w:t>
      </w:r>
      <w:r w:rsidRPr="00797F5B">
        <w:rPr>
          <w:rFonts w:ascii="Arial" w:eastAsia="Arial" w:hAnsi="Arial" w:cs="Arial"/>
          <w:b/>
        </w:rPr>
        <w:t>hired</w:t>
      </w:r>
      <w:r w:rsidRPr="00797F5B">
        <w:rPr>
          <w:rFonts w:ascii="Arial" w:eastAsia="Arial" w:hAnsi="Arial" w:cs="Arial"/>
        </w:rPr>
        <w:t>. We hope to hear from qualified applicants soon.</w:t>
      </w:r>
    </w:p>
    <w:p w14:paraId="000000DA" w14:textId="77777777" w:rsidR="00346535" w:rsidRPr="00797F5B" w:rsidRDefault="00346535" w:rsidP="00A07BBF">
      <w:pPr>
        <w:wordWrap/>
        <w:spacing w:after="100" w:line="360" w:lineRule="auto"/>
        <w:rPr>
          <w:rFonts w:ascii="Arial" w:eastAsia="Arial" w:hAnsi="Arial" w:cs="Arial"/>
          <w:b/>
        </w:rPr>
      </w:pPr>
    </w:p>
    <w:p w14:paraId="000000DB" w14:textId="11E52D34"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09]</w:t>
      </w:r>
    </w:p>
    <w:p w14:paraId="000000DC" w14:textId="035069B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 think there are some things you can change to make your résumé better.</w:t>
      </w:r>
    </w:p>
    <w:p w14:paraId="000000DD" w14:textId="295B747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Alright</w:t>
      </w:r>
      <w:r w:rsidR="00A80429" w:rsidRPr="00797F5B">
        <w:rPr>
          <w:rFonts w:ascii="Arial" w:eastAsia="Arial" w:hAnsi="Arial" w:cs="Arial"/>
        </w:rPr>
        <w:t>.</w:t>
      </w:r>
      <w:r w:rsidR="00926980" w:rsidRPr="00797F5B">
        <w:rPr>
          <w:rFonts w:ascii="Arial" w:eastAsia="Arial" w:hAnsi="Arial" w:cs="Arial"/>
        </w:rPr>
        <w:t xml:space="preserve"> </w:t>
      </w:r>
      <w:r w:rsidR="00A80429" w:rsidRPr="00797F5B">
        <w:rPr>
          <w:rFonts w:ascii="Arial" w:eastAsia="Arial" w:hAnsi="Arial" w:cs="Arial"/>
        </w:rPr>
        <w:t>S</w:t>
      </w:r>
      <w:r w:rsidR="00926980" w:rsidRPr="00797F5B">
        <w:rPr>
          <w:rFonts w:ascii="Arial" w:eastAsia="Arial" w:hAnsi="Arial" w:cs="Arial"/>
        </w:rPr>
        <w:t>o</w:t>
      </w:r>
      <w:r w:rsidR="00A80429" w:rsidRPr="00797F5B">
        <w:rPr>
          <w:rFonts w:ascii="Arial" w:eastAsia="Arial" w:hAnsi="Arial" w:cs="Arial"/>
        </w:rPr>
        <w:t>,</w:t>
      </w:r>
      <w:r w:rsidR="00926980" w:rsidRPr="00797F5B">
        <w:rPr>
          <w:rFonts w:ascii="Arial" w:eastAsia="Arial" w:hAnsi="Arial" w:cs="Arial"/>
        </w:rPr>
        <w:t xml:space="preserve"> what do you suggest I change first?</w:t>
      </w:r>
    </w:p>
    <w:p w14:paraId="000000DE" w14:textId="408F886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Well, first of all, I think there’s too much information here. There are some details the employer may feel are </w:t>
      </w:r>
      <w:r w:rsidR="00926980" w:rsidRPr="00797F5B">
        <w:rPr>
          <w:rFonts w:ascii="Arial" w:eastAsia="Arial" w:hAnsi="Arial" w:cs="Arial"/>
          <w:b/>
        </w:rPr>
        <w:t>irrelevant</w:t>
      </w:r>
      <w:r w:rsidR="00926980" w:rsidRPr="00797F5B">
        <w:rPr>
          <w:rFonts w:ascii="Arial" w:eastAsia="Arial" w:hAnsi="Arial" w:cs="Arial"/>
        </w:rPr>
        <w:t>.</w:t>
      </w:r>
    </w:p>
    <w:p w14:paraId="000000DF" w14:textId="3490A59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lastRenderedPageBreak/>
        <w:t>M2:</w:t>
      </w:r>
      <w:r w:rsidRPr="00797F5B">
        <w:rPr>
          <w:rFonts w:ascii="Arial" w:eastAsiaTheme="minorEastAsia" w:hAnsi="Arial" w:cs="Arial" w:hint="eastAsia"/>
        </w:rPr>
        <w:t xml:space="preserve"> </w:t>
      </w:r>
      <w:r w:rsidR="00926980" w:rsidRPr="00797F5B">
        <w:rPr>
          <w:rFonts w:ascii="Arial" w:eastAsia="Arial" w:hAnsi="Arial" w:cs="Arial"/>
        </w:rPr>
        <w:t>Oh, really</w:t>
      </w:r>
      <w:r w:rsidR="00A80429" w:rsidRPr="00797F5B">
        <w:rPr>
          <w:rFonts w:ascii="Arial" w:eastAsia="Arial" w:hAnsi="Arial" w:cs="Arial"/>
        </w:rPr>
        <w:t>?</w:t>
      </w:r>
      <w:r w:rsidR="00926980" w:rsidRPr="00797F5B">
        <w:rPr>
          <w:rFonts w:ascii="Arial" w:eastAsia="Arial" w:hAnsi="Arial" w:cs="Arial"/>
        </w:rPr>
        <w:t xml:space="preserve"> </w:t>
      </w:r>
      <w:r w:rsidR="00A80429" w:rsidRPr="00797F5B">
        <w:rPr>
          <w:rFonts w:ascii="Arial" w:eastAsia="Arial" w:hAnsi="Arial" w:cs="Arial"/>
        </w:rPr>
        <w:t>L</w:t>
      </w:r>
      <w:r w:rsidR="00926980" w:rsidRPr="00797F5B">
        <w:rPr>
          <w:rFonts w:ascii="Arial" w:eastAsia="Arial" w:hAnsi="Arial" w:cs="Arial"/>
        </w:rPr>
        <w:t>ike what?</w:t>
      </w:r>
    </w:p>
    <w:p w14:paraId="000000E0" w14:textId="70A2069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Like your high school education history. For your </w:t>
      </w:r>
      <w:r w:rsidR="00926980" w:rsidRPr="00797F5B">
        <w:rPr>
          <w:rFonts w:ascii="Arial" w:eastAsia="Arial" w:hAnsi="Arial" w:cs="Arial"/>
          <w:b/>
        </w:rPr>
        <w:t>a</w:t>
      </w:r>
      <w:r w:rsidR="007A0621" w:rsidRPr="00797F5B">
        <w:rPr>
          <w:rFonts w:ascii="Arial" w:eastAsia="Arial" w:hAnsi="Arial" w:cs="Arial"/>
          <w:b/>
        </w:rPr>
        <w:t>lma</w:t>
      </w:r>
      <w:r w:rsidR="007A0621" w:rsidRPr="00797F5B">
        <w:rPr>
          <w:rFonts w:ascii="Arial" w:eastAsiaTheme="minorEastAsia" w:hAnsi="Arial" w:cs="Arial" w:hint="eastAsia"/>
          <w:b/>
        </w:rPr>
        <w:t xml:space="preserve"> </w:t>
      </w:r>
      <w:r w:rsidR="00926980" w:rsidRPr="00797F5B">
        <w:rPr>
          <w:rFonts w:ascii="Arial" w:eastAsia="Arial" w:hAnsi="Arial" w:cs="Arial"/>
          <w:b/>
        </w:rPr>
        <w:t>mater</w:t>
      </w:r>
      <w:r w:rsidR="00926980" w:rsidRPr="00797F5B">
        <w:rPr>
          <w:rFonts w:ascii="Arial" w:eastAsia="Arial" w:hAnsi="Arial" w:cs="Arial"/>
        </w:rPr>
        <w:t xml:space="preserve">, most companies just want to know about college level and above. Also, you don’t need to talk about your hobbies. They can use your </w:t>
      </w:r>
      <w:r w:rsidR="00926980" w:rsidRPr="00797F5B">
        <w:rPr>
          <w:rFonts w:ascii="Arial" w:eastAsia="Arial" w:hAnsi="Arial" w:cs="Arial"/>
          <w:b/>
        </w:rPr>
        <w:t xml:space="preserve">references </w:t>
      </w:r>
      <w:r w:rsidR="00926980" w:rsidRPr="00797F5B">
        <w:rPr>
          <w:rFonts w:ascii="Arial" w:eastAsia="Arial" w:hAnsi="Arial" w:cs="Arial"/>
        </w:rPr>
        <w:t>to learn more about you as a person and your professional life.</w:t>
      </w:r>
    </w:p>
    <w:p w14:paraId="000000E1" w14:textId="3993845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I see. Thank you. I guess there </w:t>
      </w:r>
      <w:r w:rsidR="005D071A" w:rsidRPr="00797F5B">
        <w:rPr>
          <w:rFonts w:ascii="Arial" w:eastAsia="Arial" w:hAnsi="Arial" w:cs="Arial"/>
        </w:rPr>
        <w:t>are some changes I should make</w:t>
      </w:r>
      <w:r w:rsidR="005D071A" w:rsidRPr="00797F5B">
        <w:rPr>
          <w:rFonts w:ascii="Arial" w:eastAsiaTheme="minorEastAsia" w:hAnsi="Arial" w:cs="Arial" w:hint="eastAsia"/>
        </w:rPr>
        <w:t xml:space="preserve"> </w:t>
      </w:r>
      <w:r w:rsidR="00926980" w:rsidRPr="00797F5B">
        <w:rPr>
          <w:rFonts w:ascii="Arial" w:eastAsia="Arial" w:hAnsi="Arial" w:cs="Arial"/>
        </w:rPr>
        <w:t>then.</w:t>
      </w:r>
    </w:p>
    <w:p w14:paraId="000000E2" w14:textId="518F7C4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s</w:t>
      </w:r>
      <w:r w:rsidR="00A80429" w:rsidRPr="00797F5B">
        <w:rPr>
          <w:rFonts w:ascii="Arial" w:eastAsia="Arial" w:hAnsi="Arial" w:cs="Arial"/>
        </w:rPr>
        <w:t>.</w:t>
      </w:r>
      <w:r w:rsidR="00926980" w:rsidRPr="00797F5B">
        <w:rPr>
          <w:rFonts w:ascii="Arial" w:eastAsia="Arial" w:hAnsi="Arial" w:cs="Arial"/>
        </w:rPr>
        <w:t xml:space="preserve"> </w:t>
      </w:r>
      <w:r w:rsidR="00A80429" w:rsidRPr="00797F5B">
        <w:rPr>
          <w:rFonts w:ascii="Arial" w:eastAsia="Arial" w:hAnsi="Arial" w:cs="Arial"/>
        </w:rPr>
        <w:t>A</w:t>
      </w:r>
      <w:r w:rsidR="00926980" w:rsidRPr="00797F5B">
        <w:rPr>
          <w:rFonts w:ascii="Arial" w:eastAsia="Arial" w:hAnsi="Arial" w:cs="Arial"/>
        </w:rPr>
        <w:t xml:space="preserve">nd one other thing is using a </w:t>
      </w:r>
      <w:r w:rsidR="00926980" w:rsidRPr="00797F5B">
        <w:rPr>
          <w:rFonts w:ascii="Arial" w:eastAsia="Arial" w:hAnsi="Arial" w:cs="Arial"/>
          <w:b/>
        </w:rPr>
        <w:t>template</w:t>
      </w:r>
      <w:r w:rsidR="00926980" w:rsidRPr="00797F5B">
        <w:rPr>
          <w:rFonts w:ascii="Arial" w:eastAsia="Arial" w:hAnsi="Arial" w:cs="Arial"/>
        </w:rPr>
        <w:t>. If you fill out a LinkedIn profile online, you can use that as sort of a basic template for your offline résumé as well.</w:t>
      </w:r>
    </w:p>
    <w:p w14:paraId="000000E3" w14:textId="2C2E7FC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That is a great idea. That will really help to highlight my accomplishments and competencies.</w:t>
      </w:r>
    </w:p>
    <w:p w14:paraId="000000E4" w14:textId="77777777" w:rsidR="00346535" w:rsidRPr="00797F5B" w:rsidRDefault="00346535" w:rsidP="00A07BBF">
      <w:pPr>
        <w:wordWrap/>
        <w:spacing w:after="100" w:line="360" w:lineRule="auto"/>
        <w:rPr>
          <w:rFonts w:ascii="Arial" w:eastAsia="Arial" w:hAnsi="Arial" w:cs="Arial"/>
        </w:rPr>
      </w:pPr>
    </w:p>
    <w:p w14:paraId="000000E5" w14:textId="6EFE4DB4"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10]</w:t>
      </w:r>
    </w:p>
    <w:p w14:paraId="000000E6" w14:textId="0EE9E0C6" w:rsidR="00346535" w:rsidRPr="00797F5B" w:rsidRDefault="00952A04" w:rsidP="00A07BBF">
      <w:pPr>
        <w:wordWrap/>
        <w:spacing w:after="100" w:line="360" w:lineRule="auto"/>
        <w:rPr>
          <w:rFonts w:ascii="Arial" w:eastAsia="Arial" w:hAnsi="Arial" w:cs="Arial"/>
        </w:rPr>
      </w:pPr>
      <w:r w:rsidRPr="00797F5B">
        <w:rPr>
          <w:rFonts w:ascii="Arial" w:eastAsiaTheme="minorEastAsia" w:hAnsi="Arial" w:cs="Arial" w:hint="eastAsia"/>
        </w:rPr>
        <w:t xml:space="preserve">W1: </w:t>
      </w:r>
      <w:r w:rsidR="00926980" w:rsidRPr="00797F5B">
        <w:rPr>
          <w:rFonts w:ascii="Arial" w:eastAsia="Arial" w:hAnsi="Arial" w:cs="Arial"/>
        </w:rPr>
        <w:t>Sales Track 6G Installation</w:t>
      </w:r>
    </w:p>
    <w:p w14:paraId="000000E7" w14:textId="31318038"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Before installing and </w:t>
      </w:r>
      <w:r w:rsidRPr="00797F5B">
        <w:rPr>
          <w:rFonts w:ascii="Arial" w:eastAsia="Arial" w:hAnsi="Arial" w:cs="Arial"/>
          <w:b/>
        </w:rPr>
        <w:t>operating</w:t>
      </w:r>
      <w:r w:rsidRPr="00797F5B">
        <w:rPr>
          <w:rFonts w:ascii="Arial" w:eastAsia="Arial" w:hAnsi="Arial" w:cs="Arial"/>
        </w:rPr>
        <w:t xml:space="preserve"> the software, you </w:t>
      </w:r>
      <w:r w:rsidRPr="00797F5B">
        <w:rPr>
          <w:rFonts w:ascii="Arial" w:eastAsia="Arial" w:hAnsi="Arial" w:cs="Arial"/>
          <w:b/>
        </w:rPr>
        <w:t xml:space="preserve">should </w:t>
      </w:r>
      <w:r w:rsidRPr="00797F5B">
        <w:rPr>
          <w:rFonts w:ascii="Arial" w:eastAsia="Arial" w:hAnsi="Arial" w:cs="Arial"/>
        </w:rPr>
        <w:t>make sure your computer contains adequate memory space. Check the technical specifications listed on the next page to be sure Sales</w:t>
      </w:r>
      <w:r w:rsidR="00A80429" w:rsidRPr="00797F5B">
        <w:rPr>
          <w:rFonts w:ascii="Arial" w:eastAsia="Arial" w:hAnsi="Arial" w:cs="Arial"/>
        </w:rPr>
        <w:t xml:space="preserve"> </w:t>
      </w:r>
      <w:r w:rsidRPr="00797F5B">
        <w:rPr>
          <w:rFonts w:ascii="Arial" w:eastAsia="Arial" w:hAnsi="Arial" w:cs="Arial"/>
        </w:rPr>
        <w:t>Track</w:t>
      </w:r>
      <w:r w:rsidR="00A80429" w:rsidRPr="00797F5B">
        <w:rPr>
          <w:rFonts w:ascii="Arial" w:eastAsia="Arial" w:hAnsi="Arial" w:cs="Arial"/>
        </w:rPr>
        <w:t xml:space="preserve"> </w:t>
      </w:r>
      <w:r w:rsidRPr="00797F5B">
        <w:rPr>
          <w:rFonts w:ascii="Arial" w:eastAsia="Arial" w:hAnsi="Arial" w:cs="Arial"/>
        </w:rPr>
        <w:t>6G will run on your computer.</w:t>
      </w:r>
    </w:p>
    <w:p w14:paraId="000000E8" w14:textId="7C2ABCCF"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To </w:t>
      </w:r>
      <w:r w:rsidRPr="00797F5B">
        <w:rPr>
          <w:rFonts w:ascii="Arial" w:eastAsia="Arial" w:hAnsi="Arial" w:cs="Arial"/>
          <w:b/>
        </w:rPr>
        <w:t xml:space="preserve">perform </w:t>
      </w:r>
      <w:r w:rsidRPr="00797F5B">
        <w:rPr>
          <w:rFonts w:ascii="Arial" w:eastAsia="Arial" w:hAnsi="Arial" w:cs="Arial"/>
        </w:rPr>
        <w:t xml:space="preserve">the installation, simply visit our website and enter the security </w:t>
      </w:r>
      <w:r w:rsidRPr="00797F5B">
        <w:rPr>
          <w:rFonts w:ascii="Arial" w:eastAsia="Arial" w:hAnsi="Arial" w:cs="Arial"/>
          <w:b/>
        </w:rPr>
        <w:t>code</w:t>
      </w:r>
      <w:r w:rsidRPr="00797F5B">
        <w:rPr>
          <w:rFonts w:ascii="Arial" w:eastAsia="Arial" w:hAnsi="Arial" w:cs="Arial"/>
        </w:rPr>
        <w:t xml:space="preserve"> contained on the inside of the box. If</w:t>
      </w:r>
      <w:r w:rsidR="00AE3C88">
        <w:rPr>
          <w:rFonts w:ascii="Arial" w:eastAsia="Arial" w:hAnsi="Arial" w:cs="Arial"/>
        </w:rPr>
        <w:t xml:space="preserve"> </w:t>
      </w:r>
      <w:r w:rsidRPr="00797F5B">
        <w:rPr>
          <w:rFonts w:ascii="Arial" w:eastAsia="Arial" w:hAnsi="Arial" w:cs="Arial"/>
        </w:rPr>
        <w:t>installation does not start automatically, click the download icon, enter the code from inside the box, and then double-click the EXE file displayed. When the download is complete, click the “Run” button on the screen.</w:t>
      </w:r>
    </w:p>
    <w:p w14:paraId="000000E9" w14:textId="77777777" w:rsidR="00346535" w:rsidRPr="00797F5B" w:rsidRDefault="00346535" w:rsidP="00A07BBF">
      <w:pPr>
        <w:wordWrap/>
        <w:spacing w:after="100" w:line="360" w:lineRule="auto"/>
        <w:rPr>
          <w:rFonts w:ascii="Arial" w:eastAsia="Arial" w:hAnsi="Arial" w:cs="Arial"/>
        </w:rPr>
      </w:pPr>
    </w:p>
    <w:p w14:paraId="000000EB" w14:textId="2CF7E8B4"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11]</w:t>
      </w:r>
    </w:p>
    <w:p w14:paraId="000000EC" w14:textId="38C50066" w:rsidR="00346535" w:rsidRPr="00797F5B" w:rsidRDefault="00D06593" w:rsidP="00A07BBF">
      <w:pPr>
        <w:wordWrap/>
        <w:spacing w:after="100" w:line="360" w:lineRule="auto"/>
        <w:rPr>
          <w:rFonts w:ascii="Arial" w:eastAsiaTheme="minorEastAsia" w:hAnsi="Arial" w:cs="Arial"/>
        </w:rPr>
      </w:pPr>
      <w:r w:rsidRPr="00797F5B">
        <w:rPr>
          <w:rFonts w:ascii="Arial" w:eastAsia="Arial" w:hAnsi="Arial" w:cs="Arial"/>
        </w:rPr>
        <w:t>M1:</w:t>
      </w:r>
      <w:r w:rsidR="00926980" w:rsidRPr="00797F5B">
        <w:rPr>
          <w:rFonts w:ascii="Arial" w:eastAsia="Arial" w:hAnsi="Arial" w:cs="Arial"/>
        </w:rPr>
        <w:t xml:space="preserve"> Hello, Marshall</w:t>
      </w:r>
      <w:r w:rsidR="00CC3BC2" w:rsidRPr="00797F5B">
        <w:rPr>
          <w:rFonts w:ascii="Arial" w:eastAsiaTheme="minorEastAsia" w:hAnsi="Arial" w:cs="Arial" w:hint="eastAsia"/>
        </w:rPr>
        <w:t>,</w:t>
      </w:r>
    </w:p>
    <w:p w14:paraId="000000ED"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I hope you're doing well. Regarding the employee survey we conducted earlier this month, many employees felt the best way to </w:t>
      </w:r>
      <w:r w:rsidRPr="00797F5B">
        <w:rPr>
          <w:rFonts w:ascii="Arial" w:eastAsia="Arial" w:hAnsi="Arial" w:cs="Arial"/>
          <w:b/>
        </w:rPr>
        <w:t>highlight</w:t>
      </w:r>
      <w:r w:rsidRPr="00797F5B">
        <w:rPr>
          <w:rFonts w:ascii="Arial" w:eastAsia="Arial" w:hAnsi="Arial" w:cs="Arial"/>
        </w:rPr>
        <w:t xml:space="preserve"> individual accountability was through special recognition in each department. Employees who work </w:t>
      </w:r>
      <w:r w:rsidRPr="00797F5B">
        <w:rPr>
          <w:rFonts w:ascii="Arial" w:eastAsia="Arial" w:hAnsi="Arial" w:cs="Arial"/>
          <w:b/>
        </w:rPr>
        <w:t xml:space="preserve">efficiently </w:t>
      </w:r>
      <w:r w:rsidRPr="00797F5B">
        <w:rPr>
          <w:rFonts w:ascii="Arial" w:eastAsia="Arial" w:hAnsi="Arial" w:cs="Arial"/>
        </w:rPr>
        <w:t xml:space="preserve">or have outstanding performance can be recognized through “Employee of the Month” awards. Highlighting the performance of employees with good personal accountability may </w:t>
      </w:r>
      <w:r w:rsidRPr="00797F5B">
        <w:rPr>
          <w:rFonts w:ascii="Arial" w:eastAsia="Arial" w:hAnsi="Arial" w:cs="Arial"/>
          <w:b/>
        </w:rPr>
        <w:t>bring about</w:t>
      </w:r>
      <w:r w:rsidRPr="00797F5B">
        <w:rPr>
          <w:rFonts w:ascii="Arial" w:eastAsia="Arial" w:hAnsi="Arial" w:cs="Arial"/>
        </w:rPr>
        <w:t xml:space="preserve"> improved performance throughout each department. Consequently, efficiency and performance throughout the whole company will increase.</w:t>
      </w:r>
    </w:p>
    <w:p w14:paraId="000000EF" w14:textId="0503D493"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The </w:t>
      </w:r>
      <w:r w:rsidRPr="00797F5B">
        <w:rPr>
          <w:rFonts w:ascii="Arial" w:eastAsia="Arial" w:hAnsi="Arial" w:cs="Arial"/>
          <w:b/>
        </w:rPr>
        <w:t>aforementioned</w:t>
      </w:r>
      <w:r w:rsidRPr="00797F5B">
        <w:rPr>
          <w:rFonts w:ascii="Arial" w:eastAsia="Arial" w:hAnsi="Arial" w:cs="Arial"/>
        </w:rPr>
        <w:t xml:space="preserve"> recommendation is the most popular idea. However, for your reference</w:t>
      </w:r>
      <w:r w:rsidR="00760B8E" w:rsidRPr="00797F5B">
        <w:rPr>
          <w:rFonts w:ascii="Arial" w:eastAsia="Arial" w:hAnsi="Arial" w:cs="Arial"/>
        </w:rPr>
        <w:t>,</w:t>
      </w:r>
      <w:r w:rsidRPr="00797F5B">
        <w:rPr>
          <w:rFonts w:ascii="Arial" w:eastAsia="Arial" w:hAnsi="Arial" w:cs="Arial"/>
        </w:rPr>
        <w:t xml:space="preserve"> a partial list of the alternative ideas listed by employees in the survey can be found in the latter part of the attachment.</w:t>
      </w:r>
    </w:p>
    <w:p w14:paraId="000000F0"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Please let me know if you have any questions.</w:t>
      </w:r>
    </w:p>
    <w:p w14:paraId="000000F1"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Sincerely,</w:t>
      </w:r>
    </w:p>
    <w:p w14:paraId="000000F2"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Dan</w:t>
      </w:r>
    </w:p>
    <w:p w14:paraId="000000F3" w14:textId="77777777" w:rsidR="00346535" w:rsidRPr="00797F5B" w:rsidRDefault="00346535" w:rsidP="00A07BBF">
      <w:pPr>
        <w:wordWrap/>
        <w:spacing w:after="100" w:line="360" w:lineRule="auto"/>
        <w:rPr>
          <w:rFonts w:ascii="Arial" w:eastAsia="Arial" w:hAnsi="Arial" w:cs="Arial"/>
          <w:b/>
        </w:rPr>
      </w:pPr>
    </w:p>
    <w:p w14:paraId="000000F4" w14:textId="3DA71409"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12]</w:t>
      </w:r>
    </w:p>
    <w:p w14:paraId="000000F5" w14:textId="6B49EE7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Can you check the spelling and punctuation for me one more time? I had a </w:t>
      </w:r>
      <w:r w:rsidR="00926980" w:rsidRPr="00797F5B">
        <w:rPr>
          <w:rFonts w:ascii="Arial" w:eastAsia="Arial" w:hAnsi="Arial" w:cs="Arial"/>
          <w:b/>
        </w:rPr>
        <w:t>reputation</w:t>
      </w:r>
      <w:r w:rsidR="00926980" w:rsidRPr="00797F5B">
        <w:rPr>
          <w:rFonts w:ascii="Arial" w:eastAsia="Arial" w:hAnsi="Arial" w:cs="Arial"/>
        </w:rPr>
        <w:t xml:space="preserve"> as a terrible speller in school, so I always worry about it now.</w:t>
      </w:r>
    </w:p>
    <w:p w14:paraId="000000F6" w14:textId="2437A75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usually </w:t>
      </w:r>
      <w:r w:rsidR="00926980" w:rsidRPr="00797F5B">
        <w:rPr>
          <w:rFonts w:ascii="Arial" w:eastAsia="Arial" w:hAnsi="Arial" w:cs="Arial"/>
          <w:b/>
        </w:rPr>
        <w:t>rely on</w:t>
      </w:r>
      <w:r w:rsidR="00926980" w:rsidRPr="00797F5B">
        <w:rPr>
          <w:rFonts w:ascii="Arial" w:eastAsia="Arial" w:hAnsi="Arial" w:cs="Arial"/>
        </w:rPr>
        <w:t xml:space="preserve"> my computer to check all that for me.</w:t>
      </w:r>
    </w:p>
    <w:p w14:paraId="000000F7" w14:textId="0E4EA07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That works well in general, but I’ve noticed a few times the computer has suggested I’ve wrongly written a sentence that is actually correct.</w:t>
      </w:r>
    </w:p>
    <w:p w14:paraId="000000F8" w14:textId="686E518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ve noticed that</w:t>
      </w:r>
      <w:r w:rsidR="00760B8E" w:rsidRPr="00797F5B">
        <w:rPr>
          <w:rFonts w:ascii="Arial" w:eastAsia="Arial" w:hAnsi="Arial" w:cs="Arial"/>
        </w:rPr>
        <w:t>,</w:t>
      </w:r>
      <w:r w:rsidR="00926980" w:rsidRPr="00797F5B">
        <w:rPr>
          <w:rFonts w:ascii="Arial" w:eastAsia="Arial" w:hAnsi="Arial" w:cs="Arial"/>
        </w:rPr>
        <w:t xml:space="preserve"> too. Usually</w:t>
      </w:r>
      <w:r w:rsidR="00760B8E" w:rsidRPr="00797F5B">
        <w:rPr>
          <w:rFonts w:ascii="Arial" w:eastAsia="Arial" w:hAnsi="Arial" w:cs="Arial"/>
        </w:rPr>
        <w:t>,</w:t>
      </w:r>
      <w:r w:rsidR="00926980" w:rsidRPr="00797F5B">
        <w:rPr>
          <w:rFonts w:ascii="Arial" w:eastAsia="Arial" w:hAnsi="Arial" w:cs="Arial"/>
        </w:rPr>
        <w:t xml:space="preserve"> the problem is related to the use of </w:t>
      </w:r>
      <w:r w:rsidR="00926980" w:rsidRPr="00797F5B">
        <w:rPr>
          <w:rFonts w:ascii="Arial" w:eastAsia="Arial" w:hAnsi="Arial" w:cs="Arial"/>
          <w:b/>
        </w:rPr>
        <w:t>nonessential</w:t>
      </w:r>
      <w:r w:rsidR="00926980" w:rsidRPr="00797F5B">
        <w:rPr>
          <w:rFonts w:ascii="Arial" w:eastAsia="Arial" w:hAnsi="Arial" w:cs="Arial"/>
        </w:rPr>
        <w:t xml:space="preserve"> commas.</w:t>
      </w:r>
    </w:p>
    <w:p w14:paraId="000000F9" w14:textId="796F403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I trust your </w:t>
      </w:r>
      <w:r w:rsidR="00926980" w:rsidRPr="00797F5B">
        <w:rPr>
          <w:rFonts w:ascii="Arial" w:eastAsia="Arial" w:hAnsi="Arial" w:cs="Arial"/>
          <w:b/>
        </w:rPr>
        <w:t>advice</w:t>
      </w:r>
      <w:r w:rsidR="00926980" w:rsidRPr="00797F5B">
        <w:rPr>
          <w:rFonts w:ascii="Arial" w:eastAsia="Arial" w:hAnsi="Arial" w:cs="Arial"/>
        </w:rPr>
        <w:t xml:space="preserve"> more than a computer. Do you see anything to edit in my </w:t>
      </w:r>
      <w:r w:rsidR="00760B8E" w:rsidRPr="00797F5B">
        <w:rPr>
          <w:rFonts w:ascii="Arial" w:eastAsia="Arial" w:hAnsi="Arial" w:cs="Arial"/>
        </w:rPr>
        <w:t>résumé</w:t>
      </w:r>
      <w:r w:rsidR="00926980" w:rsidRPr="00797F5B">
        <w:rPr>
          <w:rFonts w:ascii="Arial" w:eastAsia="Arial" w:hAnsi="Arial" w:cs="Arial"/>
        </w:rPr>
        <w:t>?</w:t>
      </w:r>
    </w:p>
    <w:p w14:paraId="000000FA" w14:textId="77777777" w:rsidR="00346535" w:rsidRPr="00797F5B" w:rsidRDefault="00346535" w:rsidP="00A07BBF">
      <w:pPr>
        <w:wordWrap/>
        <w:spacing w:after="100" w:line="360" w:lineRule="auto"/>
        <w:rPr>
          <w:rFonts w:ascii="Arial" w:eastAsia="Arial" w:hAnsi="Arial" w:cs="Arial"/>
          <w:b/>
        </w:rPr>
      </w:pPr>
    </w:p>
    <w:p w14:paraId="000000FB" w14:textId="3AC0C7B2"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13]</w:t>
      </w:r>
    </w:p>
    <w:p w14:paraId="000000FC" w14:textId="7B4AAC8A"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Could you take a look at this email and tell me if I have </w:t>
      </w:r>
      <w:r w:rsidR="00926980" w:rsidRPr="00797F5B">
        <w:rPr>
          <w:rFonts w:ascii="Arial" w:eastAsia="Arial" w:hAnsi="Arial" w:cs="Arial"/>
          <w:b/>
        </w:rPr>
        <w:t>punctuated</w:t>
      </w:r>
      <w:r w:rsidR="00926980" w:rsidRPr="00797F5B">
        <w:rPr>
          <w:rFonts w:ascii="Arial" w:eastAsia="Arial" w:hAnsi="Arial" w:cs="Arial"/>
        </w:rPr>
        <w:t xml:space="preserve"> it correctly?</w:t>
      </w:r>
    </w:p>
    <w:p w14:paraId="000000FD" w14:textId="642091B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Sure. Which parts do you want me to look at?</w:t>
      </w:r>
    </w:p>
    <w:p w14:paraId="000000FE" w14:textId="4ABED75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EE7DA1" w:rsidRPr="00797F5B">
        <w:rPr>
          <w:rFonts w:ascii="Arial" w:eastAsiaTheme="minorEastAsia" w:hAnsi="Arial" w:cs="Arial" w:hint="eastAsia"/>
        </w:rPr>
        <w:t xml:space="preserve"> </w:t>
      </w:r>
      <w:r w:rsidR="00926980" w:rsidRPr="00797F5B">
        <w:rPr>
          <w:rFonts w:ascii="Arial" w:eastAsia="Arial" w:hAnsi="Arial" w:cs="Arial"/>
        </w:rPr>
        <w:t>I’m not sure if this sentence needs commas or not.</w:t>
      </w:r>
    </w:p>
    <w:p w14:paraId="000000FF" w14:textId="68A72EC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w:t>
      </w:r>
      <w:proofErr w:type="gramStart"/>
      <w:r w:rsidR="00926980" w:rsidRPr="00797F5B">
        <w:rPr>
          <w:rFonts w:ascii="Arial" w:eastAsia="Arial" w:hAnsi="Arial" w:cs="Arial"/>
        </w:rPr>
        <w:t>I’m</w:t>
      </w:r>
      <w:proofErr w:type="gramEnd"/>
      <w:r w:rsidR="00926980" w:rsidRPr="00797F5B">
        <w:rPr>
          <w:rFonts w:ascii="Arial" w:eastAsia="Arial" w:hAnsi="Arial" w:cs="Arial"/>
        </w:rPr>
        <w:t xml:space="preserve"> not an expert on this, but I think</w:t>
      </w:r>
      <w:r w:rsidR="00AE3C88">
        <w:rPr>
          <w:rFonts w:ascii="Arial" w:eastAsia="Arial" w:hAnsi="Arial" w:cs="Arial"/>
        </w:rPr>
        <w:t>,</w:t>
      </w:r>
      <w:r w:rsidR="00926980" w:rsidRPr="00797F5B">
        <w:rPr>
          <w:rFonts w:ascii="Arial" w:eastAsia="Arial" w:hAnsi="Arial" w:cs="Arial"/>
        </w:rPr>
        <w:t xml:space="preserve"> in this case</w:t>
      </w:r>
      <w:r w:rsidR="00AE3C88">
        <w:rPr>
          <w:rFonts w:ascii="Arial" w:eastAsia="Arial" w:hAnsi="Arial" w:cs="Arial"/>
        </w:rPr>
        <w:t>,</w:t>
      </w:r>
      <w:r w:rsidR="00926980" w:rsidRPr="00797F5B">
        <w:rPr>
          <w:rFonts w:ascii="Arial" w:eastAsia="Arial" w:hAnsi="Arial" w:cs="Arial"/>
        </w:rPr>
        <w:t xml:space="preserve"> you have an </w:t>
      </w:r>
      <w:r w:rsidR="00926980" w:rsidRPr="00797F5B">
        <w:rPr>
          <w:rFonts w:ascii="Arial" w:eastAsia="Arial" w:hAnsi="Arial" w:cs="Arial"/>
          <w:b/>
        </w:rPr>
        <w:t xml:space="preserve">introductory </w:t>
      </w:r>
      <w:r w:rsidR="00926980" w:rsidRPr="00797F5B">
        <w:rPr>
          <w:rFonts w:ascii="Arial" w:eastAsia="Arial" w:hAnsi="Arial" w:cs="Arial"/>
        </w:rPr>
        <w:t>phrase in the sentence. So, put a comma here</w:t>
      </w:r>
      <w:r w:rsidR="00AE3C88">
        <w:rPr>
          <w:rFonts w:ascii="Arial" w:eastAsia="Arial" w:hAnsi="Arial" w:cs="Arial"/>
        </w:rPr>
        <w:t xml:space="preserve">, </w:t>
      </w:r>
      <w:r w:rsidR="00926980" w:rsidRPr="00797F5B">
        <w:rPr>
          <w:rFonts w:ascii="Arial" w:eastAsia="Arial" w:hAnsi="Arial" w:cs="Arial"/>
        </w:rPr>
        <w:t xml:space="preserve">after the phrase. Also, I think you need a comma in the middle of this sentence because it connects an </w:t>
      </w:r>
      <w:r w:rsidR="00A75FA5" w:rsidRPr="00AE3C88">
        <w:rPr>
          <w:rFonts w:ascii="Segoe UI" w:hAnsi="Segoe UI" w:cs="Segoe UI"/>
          <w:lang w:val="en-GB"/>
        </w:rPr>
        <w:t xml:space="preserve">a dependent and an independent </w:t>
      </w:r>
      <w:r w:rsidR="00926980" w:rsidRPr="00797F5B">
        <w:rPr>
          <w:rFonts w:ascii="Arial" w:eastAsia="Arial" w:hAnsi="Arial" w:cs="Arial"/>
          <w:b/>
        </w:rPr>
        <w:t>clause</w:t>
      </w:r>
      <w:r w:rsidR="00926980" w:rsidRPr="00797F5B">
        <w:rPr>
          <w:rFonts w:ascii="Arial" w:eastAsia="Arial" w:hAnsi="Arial" w:cs="Arial"/>
        </w:rPr>
        <w:t>.</w:t>
      </w:r>
      <w:r w:rsidR="00AE3C88">
        <w:rPr>
          <w:rFonts w:ascii="Arial" w:eastAsia="Arial" w:hAnsi="Arial" w:cs="Arial"/>
        </w:rPr>
        <w:t xml:space="preserve">   </w:t>
      </w:r>
    </w:p>
    <w:p w14:paraId="00000100" w14:textId="7ACA3306"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OK, and what about this other sentence? Should I use a colon or semicolon?</w:t>
      </w:r>
    </w:p>
    <w:p w14:paraId="00000101" w14:textId="143133E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Since you’re introducing a list, you need to use a colon.</w:t>
      </w:r>
    </w:p>
    <w:p w14:paraId="00000102" w14:textId="1D345DA3"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w:t>
      </w:r>
      <w:proofErr w:type="gramStart"/>
      <w:r w:rsidRPr="00797F5B">
        <w:rPr>
          <w:rFonts w:ascii="Arial" w:eastAsia="Arial" w:hAnsi="Arial" w:cs="Arial"/>
        </w:rPr>
        <w:t>1:</w:t>
      </w:r>
      <w:r w:rsidR="00926980" w:rsidRPr="00797F5B">
        <w:rPr>
          <w:rFonts w:ascii="Arial" w:eastAsia="Arial" w:hAnsi="Arial" w:cs="Arial"/>
        </w:rPr>
        <w:t>OK</w:t>
      </w:r>
      <w:proofErr w:type="gramEnd"/>
      <w:r w:rsidR="00926980" w:rsidRPr="00797F5B">
        <w:rPr>
          <w:rFonts w:ascii="Arial" w:eastAsia="Arial" w:hAnsi="Arial" w:cs="Arial"/>
        </w:rPr>
        <w:t>, and last question. What do you call this symbol in English?</w:t>
      </w:r>
    </w:p>
    <w:p w14:paraId="00000103" w14:textId="2CA2B8C2"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Oh, easy! That’s called an “</w:t>
      </w:r>
      <w:r w:rsidR="00926980" w:rsidRPr="00797F5B">
        <w:rPr>
          <w:rFonts w:ascii="Arial" w:eastAsia="Arial" w:hAnsi="Arial" w:cs="Arial"/>
          <w:b/>
        </w:rPr>
        <w:t>at symbol</w:t>
      </w:r>
      <w:r w:rsidR="00926980" w:rsidRPr="00797F5B">
        <w:rPr>
          <w:rFonts w:ascii="Arial" w:eastAsia="Arial" w:hAnsi="Arial" w:cs="Arial"/>
        </w:rPr>
        <w:t>.”</w:t>
      </w:r>
    </w:p>
    <w:p w14:paraId="00000104" w14:textId="77777777" w:rsidR="00346535" w:rsidRPr="00797F5B" w:rsidRDefault="00346535" w:rsidP="00A07BBF">
      <w:pPr>
        <w:wordWrap/>
        <w:spacing w:after="100" w:line="360" w:lineRule="auto"/>
        <w:rPr>
          <w:rFonts w:ascii="Arial" w:eastAsia="Arial" w:hAnsi="Arial" w:cs="Arial"/>
          <w:b/>
        </w:rPr>
      </w:pPr>
    </w:p>
    <w:p w14:paraId="00000105" w14:textId="77777777" w:rsidR="00346535" w:rsidRPr="00797F5B" w:rsidRDefault="00346535" w:rsidP="00A07BBF">
      <w:pPr>
        <w:wordWrap/>
        <w:spacing w:after="100" w:line="360" w:lineRule="auto"/>
        <w:rPr>
          <w:rFonts w:ascii="Arial" w:eastAsia="Arial" w:hAnsi="Arial" w:cs="Arial"/>
          <w:b/>
        </w:rPr>
      </w:pPr>
    </w:p>
    <w:p w14:paraId="00000106" w14:textId="42458371"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2-14]</w:t>
      </w:r>
    </w:p>
    <w:p w14:paraId="00000107" w14:textId="3A1467F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This is the last time I’ll ask you to edit my work, I promise.</w:t>
      </w:r>
    </w:p>
    <w:p w14:paraId="00000108" w14:textId="32DC93CA"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don’t mind. How many times have you </w:t>
      </w:r>
      <w:r w:rsidR="00926980" w:rsidRPr="00797F5B">
        <w:rPr>
          <w:rFonts w:ascii="Arial" w:eastAsia="Arial" w:hAnsi="Arial" w:cs="Arial"/>
          <w:b/>
        </w:rPr>
        <w:t>drafted</w:t>
      </w:r>
      <w:r w:rsidR="00926980" w:rsidRPr="00797F5B">
        <w:rPr>
          <w:rFonts w:ascii="Arial" w:eastAsia="Arial" w:hAnsi="Arial" w:cs="Arial"/>
        </w:rPr>
        <w:t xml:space="preserve"> this document?</w:t>
      </w:r>
    </w:p>
    <w:p w14:paraId="00000109" w14:textId="54C9E5F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This is the third time, so hopefully</w:t>
      </w:r>
      <w:r w:rsidR="00AE3C88">
        <w:rPr>
          <w:rFonts w:ascii="Arial" w:eastAsia="Arial" w:hAnsi="Arial" w:cs="Arial"/>
        </w:rPr>
        <w:t>,</w:t>
      </w:r>
      <w:r w:rsidR="00926980" w:rsidRPr="00797F5B">
        <w:rPr>
          <w:rFonts w:ascii="Arial" w:eastAsia="Arial" w:hAnsi="Arial" w:cs="Arial"/>
        </w:rPr>
        <w:t xml:space="preserve"> </w:t>
      </w:r>
      <w:proofErr w:type="gramStart"/>
      <w:r w:rsidR="00926980" w:rsidRPr="00797F5B">
        <w:rPr>
          <w:rFonts w:ascii="Arial" w:eastAsia="Arial" w:hAnsi="Arial" w:cs="Arial"/>
        </w:rPr>
        <w:t>it’s</w:t>
      </w:r>
      <w:proofErr w:type="gramEnd"/>
      <w:r w:rsidR="00926980" w:rsidRPr="00797F5B">
        <w:rPr>
          <w:rFonts w:ascii="Arial" w:eastAsia="Arial" w:hAnsi="Arial" w:cs="Arial"/>
        </w:rPr>
        <w:t xml:space="preserve"> getting better.</w:t>
      </w:r>
    </w:p>
    <w:p w14:paraId="0000010A" w14:textId="55D94153"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Right</w:t>
      </w:r>
      <w:r w:rsidR="006B3D3A" w:rsidRPr="00797F5B">
        <w:rPr>
          <w:rFonts w:ascii="Arial" w:eastAsia="Arial" w:hAnsi="Arial" w:cs="Arial"/>
        </w:rPr>
        <w:t>.</w:t>
      </w:r>
      <w:r w:rsidR="00926980" w:rsidRPr="00797F5B">
        <w:rPr>
          <w:rFonts w:ascii="Arial" w:eastAsia="Arial" w:hAnsi="Arial" w:cs="Arial"/>
        </w:rPr>
        <w:t xml:space="preserve"> </w:t>
      </w:r>
      <w:r w:rsidR="006B3D3A" w:rsidRPr="00797F5B">
        <w:rPr>
          <w:rFonts w:ascii="Arial" w:eastAsia="Arial" w:hAnsi="Arial" w:cs="Arial"/>
        </w:rPr>
        <w:t>W</w:t>
      </w:r>
      <w:r w:rsidR="00926980" w:rsidRPr="00797F5B">
        <w:rPr>
          <w:rFonts w:ascii="Arial" w:eastAsia="Arial" w:hAnsi="Arial" w:cs="Arial"/>
        </w:rPr>
        <w:t xml:space="preserve">ell, the first draft wasn’t written badly. But looking this over now, I think this draft of the document communicates your ideas more </w:t>
      </w:r>
      <w:r w:rsidR="00926980" w:rsidRPr="00797F5B">
        <w:rPr>
          <w:rFonts w:ascii="Arial" w:eastAsia="Arial" w:hAnsi="Arial" w:cs="Arial"/>
          <w:b/>
        </w:rPr>
        <w:t>logically</w:t>
      </w:r>
      <w:r w:rsidR="00926980" w:rsidRPr="00797F5B">
        <w:rPr>
          <w:rFonts w:ascii="Arial" w:eastAsia="Arial" w:hAnsi="Arial" w:cs="Arial"/>
        </w:rPr>
        <w:t>. And the way the ideas are linked is more effective and really communicates what you’re trying to say.</w:t>
      </w:r>
    </w:p>
    <w:p w14:paraId="0000010B" w14:textId="44985D9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w:t>
      </w:r>
      <w:proofErr w:type="gramStart"/>
      <w:r w:rsidRPr="00797F5B">
        <w:rPr>
          <w:rFonts w:ascii="Arial" w:eastAsia="Arial" w:hAnsi="Arial" w:cs="Arial"/>
        </w:rPr>
        <w:t>1:</w:t>
      </w:r>
      <w:r w:rsidR="00926980" w:rsidRPr="00797F5B">
        <w:rPr>
          <w:rFonts w:ascii="Arial" w:eastAsia="Arial" w:hAnsi="Arial" w:cs="Arial"/>
        </w:rPr>
        <w:t>I</w:t>
      </w:r>
      <w:proofErr w:type="gramEnd"/>
      <w:r w:rsidR="00926980" w:rsidRPr="00797F5B">
        <w:rPr>
          <w:rFonts w:ascii="Arial" w:eastAsia="Arial" w:hAnsi="Arial" w:cs="Arial"/>
        </w:rPr>
        <w:t xml:space="preserve"> tried to </w:t>
      </w:r>
      <w:r w:rsidR="00926980" w:rsidRPr="00797F5B">
        <w:rPr>
          <w:rFonts w:ascii="Arial" w:eastAsia="Arial" w:hAnsi="Arial" w:cs="Arial"/>
          <w:b/>
        </w:rPr>
        <w:t>strengthen</w:t>
      </w:r>
      <w:r w:rsidR="00926980" w:rsidRPr="00797F5B">
        <w:rPr>
          <w:rFonts w:ascii="Arial" w:eastAsia="Arial" w:hAnsi="Arial" w:cs="Arial"/>
        </w:rPr>
        <w:t xml:space="preserve"> it by following your recommendations from last time. I reviewed the punctuation and </w:t>
      </w:r>
      <w:r w:rsidR="00926980" w:rsidRPr="00797F5B">
        <w:rPr>
          <w:rFonts w:ascii="Arial" w:eastAsia="Arial" w:hAnsi="Arial" w:cs="Arial"/>
          <w:b/>
        </w:rPr>
        <w:t>coordinated</w:t>
      </w:r>
      <w:r w:rsidR="00926980" w:rsidRPr="00797F5B">
        <w:rPr>
          <w:rFonts w:ascii="Arial" w:eastAsia="Arial" w:hAnsi="Arial" w:cs="Arial"/>
        </w:rPr>
        <w:t xml:space="preserve"> the terms.</w:t>
      </w:r>
    </w:p>
    <w:p w14:paraId="0000010C" w14:textId="027B50E9"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s, I think this is much clearer and more concise than before. I think this is ready to send to the client.</w:t>
      </w:r>
    </w:p>
    <w:p w14:paraId="0000010D" w14:textId="06F2E09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Thank you for your help.</w:t>
      </w:r>
    </w:p>
    <w:p w14:paraId="0000010E" w14:textId="3AE45F3A"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No problem.</w:t>
      </w:r>
    </w:p>
    <w:p w14:paraId="0000010F" w14:textId="77777777" w:rsidR="00346535" w:rsidRPr="00797F5B" w:rsidRDefault="00346535" w:rsidP="00A07BBF">
      <w:pPr>
        <w:wordWrap/>
        <w:spacing w:after="100" w:line="360" w:lineRule="auto"/>
        <w:rPr>
          <w:rFonts w:ascii="Arial" w:eastAsia="Arial" w:hAnsi="Arial" w:cs="Arial"/>
        </w:rPr>
      </w:pPr>
    </w:p>
    <w:p w14:paraId="00000110"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Chapter 3</w:t>
      </w:r>
    </w:p>
    <w:p w14:paraId="00000111" w14:textId="64ABC5B3"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1]</w:t>
      </w:r>
    </w:p>
    <w:p w14:paraId="00000112" w14:textId="3BFF33E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Have you had a chance to look over the handout for my presentation?</w:t>
      </w:r>
    </w:p>
    <w:p w14:paraId="00000113" w14:textId="2341BF4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s, and I have some suggestions about the content.</w:t>
      </w:r>
    </w:p>
    <w:p w14:paraId="00000114" w14:textId="487802E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Really? Do you think I need to adjust the content of the presentation?</w:t>
      </w:r>
    </w:p>
    <w:p w14:paraId="00000116" w14:textId="345CF41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A little. For instance, I don’t think the example you give in the introduction is really relevant. And the </w:t>
      </w:r>
      <w:r w:rsidR="00926980" w:rsidRPr="00797F5B">
        <w:rPr>
          <w:rFonts w:ascii="Arial" w:eastAsia="Arial" w:hAnsi="Arial" w:cs="Arial"/>
          <w:b/>
        </w:rPr>
        <w:t xml:space="preserve">complexity </w:t>
      </w:r>
      <w:r w:rsidR="00926980" w:rsidRPr="00797F5B">
        <w:rPr>
          <w:rFonts w:ascii="Arial" w:eastAsia="Arial" w:hAnsi="Arial" w:cs="Arial"/>
        </w:rPr>
        <w:t xml:space="preserve">of the last two sections of the presentation may be too much to explain in the </w:t>
      </w:r>
      <w:r w:rsidR="00926980" w:rsidRPr="00797F5B">
        <w:rPr>
          <w:rFonts w:ascii="Arial" w:eastAsia="Arial" w:hAnsi="Arial" w:cs="Arial"/>
          <w:b/>
        </w:rPr>
        <w:t>allotted</w:t>
      </w:r>
      <w:r w:rsidR="00926980" w:rsidRPr="00797F5B">
        <w:rPr>
          <w:rFonts w:ascii="Arial" w:eastAsia="Arial" w:hAnsi="Arial" w:cs="Arial"/>
        </w:rPr>
        <w:t xml:space="preserve"> time for this presentation.</w:t>
      </w:r>
    </w:p>
    <w:p w14:paraId="00000117" w14:textId="0D11F19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I guess I have a lot more work to do on the examples and some of the </w:t>
      </w:r>
      <w:r w:rsidR="00926980" w:rsidRPr="00797F5B">
        <w:rPr>
          <w:rFonts w:ascii="Arial" w:eastAsia="Arial" w:hAnsi="Arial" w:cs="Arial"/>
          <w:b/>
        </w:rPr>
        <w:t>visual aids</w:t>
      </w:r>
      <w:r w:rsidR="00926980" w:rsidRPr="00797F5B">
        <w:rPr>
          <w:rFonts w:ascii="Arial" w:eastAsia="Arial" w:hAnsi="Arial" w:cs="Arial"/>
        </w:rPr>
        <w:t xml:space="preserve"> in the presentation.</w:t>
      </w:r>
    </w:p>
    <w:p w14:paraId="00000118" w14:textId="2A15FE6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Maybe after you work on it more, you can practice in front of me.</w:t>
      </w:r>
    </w:p>
    <w:p w14:paraId="00000119" w14:textId="3F146921"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lastRenderedPageBreak/>
        <w:t>M2:</w:t>
      </w:r>
      <w:r w:rsidRPr="00797F5B">
        <w:rPr>
          <w:rFonts w:ascii="Arial" w:eastAsiaTheme="minorEastAsia" w:hAnsi="Arial" w:cs="Arial" w:hint="eastAsia"/>
        </w:rPr>
        <w:t xml:space="preserve"> </w:t>
      </w:r>
      <w:r w:rsidR="00926980" w:rsidRPr="00797F5B">
        <w:rPr>
          <w:rFonts w:ascii="Arial" w:eastAsia="Arial" w:hAnsi="Arial" w:cs="Arial"/>
        </w:rPr>
        <w:t xml:space="preserve">Great! You can tell me if I use good body language or have </w:t>
      </w:r>
      <w:r w:rsidR="00926980" w:rsidRPr="00797F5B">
        <w:rPr>
          <w:rFonts w:ascii="Arial" w:eastAsia="Arial" w:hAnsi="Arial" w:cs="Arial"/>
          <w:b/>
        </w:rPr>
        <w:t>distracting</w:t>
      </w:r>
      <w:r w:rsidR="00926980" w:rsidRPr="00797F5B">
        <w:rPr>
          <w:rFonts w:ascii="Arial" w:eastAsia="Arial" w:hAnsi="Arial" w:cs="Arial"/>
        </w:rPr>
        <w:t xml:space="preserve"> mannerisms.</w:t>
      </w:r>
    </w:p>
    <w:p w14:paraId="0000011A" w14:textId="77777777" w:rsidR="00346535" w:rsidRPr="00797F5B" w:rsidRDefault="00346535" w:rsidP="00A07BBF">
      <w:pPr>
        <w:wordWrap/>
        <w:spacing w:after="100" w:line="360" w:lineRule="auto"/>
        <w:rPr>
          <w:rFonts w:ascii="Arial" w:eastAsia="Arial" w:hAnsi="Arial" w:cs="Arial"/>
          <w:b/>
        </w:rPr>
      </w:pPr>
    </w:p>
    <w:p w14:paraId="0000011B" w14:textId="3787449B"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2]</w:t>
      </w:r>
    </w:p>
    <w:p w14:paraId="0000011C" w14:textId="046D856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Are you OK? What are you working on over there?</w:t>
      </w:r>
    </w:p>
    <w:p w14:paraId="0000011D" w14:textId="096634C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Oh, hey. Yeah, </w:t>
      </w:r>
      <w:proofErr w:type="gramStart"/>
      <w:r w:rsidR="00926980" w:rsidRPr="00797F5B">
        <w:rPr>
          <w:rFonts w:ascii="Arial" w:eastAsia="Arial" w:hAnsi="Arial" w:cs="Arial"/>
        </w:rPr>
        <w:t>I’m</w:t>
      </w:r>
      <w:proofErr w:type="gramEnd"/>
      <w:r w:rsidR="00926980" w:rsidRPr="00797F5B">
        <w:rPr>
          <w:rFonts w:ascii="Arial" w:eastAsia="Arial" w:hAnsi="Arial" w:cs="Arial"/>
        </w:rPr>
        <w:t xml:space="preserve"> alright</w:t>
      </w:r>
      <w:r w:rsidR="00AE3C88">
        <w:rPr>
          <w:rFonts w:ascii="Arial" w:eastAsia="Arial" w:hAnsi="Arial" w:cs="Arial"/>
        </w:rPr>
        <w:t>—j</w:t>
      </w:r>
      <w:r w:rsidR="00926980" w:rsidRPr="00797F5B">
        <w:rPr>
          <w:rFonts w:ascii="Arial" w:eastAsia="Arial" w:hAnsi="Arial" w:cs="Arial"/>
        </w:rPr>
        <w:t>ust a little worried. I’m making this presentation</w:t>
      </w:r>
      <w:r w:rsidR="00DE26E3" w:rsidRPr="00797F5B">
        <w:rPr>
          <w:rFonts w:ascii="Arial" w:eastAsia="Arial" w:hAnsi="Arial" w:cs="Arial"/>
        </w:rPr>
        <w:t>,</w:t>
      </w:r>
      <w:r w:rsidR="00926980" w:rsidRPr="00797F5B">
        <w:rPr>
          <w:rFonts w:ascii="Arial" w:eastAsia="Arial" w:hAnsi="Arial" w:cs="Arial"/>
        </w:rPr>
        <w:t xml:space="preserve"> but I don’t know if it’s any good or not.</w:t>
      </w:r>
    </w:p>
    <w:p w14:paraId="0000011E" w14:textId="78A34A3B"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You want me to have a look at it for you?</w:t>
      </w:r>
    </w:p>
    <w:p w14:paraId="0000011F" w14:textId="60D749F3"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Sure, if you don’t mind. That would be great.</w:t>
      </w:r>
    </w:p>
    <w:p w14:paraId="00000120" w14:textId="2B63B1C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OK. So what’s this presentation for</w:t>
      </w:r>
      <w:r w:rsidR="00DE26E3" w:rsidRPr="00797F5B">
        <w:rPr>
          <w:rFonts w:ascii="Arial" w:eastAsia="Arial" w:hAnsi="Arial" w:cs="Arial"/>
        </w:rPr>
        <w:t>,</w:t>
      </w:r>
      <w:r w:rsidR="00926980" w:rsidRPr="00797F5B">
        <w:rPr>
          <w:rFonts w:ascii="Arial" w:eastAsia="Arial" w:hAnsi="Arial" w:cs="Arial"/>
        </w:rPr>
        <w:t xml:space="preserve"> anyway?</w:t>
      </w:r>
    </w:p>
    <w:p w14:paraId="00000121" w14:textId="421B1A9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 want management to </w:t>
      </w:r>
      <w:r w:rsidR="00926980" w:rsidRPr="00797F5B">
        <w:rPr>
          <w:rFonts w:ascii="Arial" w:eastAsia="Arial" w:hAnsi="Arial" w:cs="Arial"/>
          <w:b/>
        </w:rPr>
        <w:t>purchase</w:t>
      </w:r>
      <w:r w:rsidR="00926980" w:rsidRPr="00797F5B">
        <w:rPr>
          <w:rFonts w:ascii="Arial" w:eastAsia="Arial" w:hAnsi="Arial" w:cs="Arial"/>
        </w:rPr>
        <w:t xml:space="preserve"> a better program to enter our sales data into. The one we have now is really old and has a lot of problems.</w:t>
      </w:r>
    </w:p>
    <w:p w14:paraId="00000122" w14:textId="2AA7A17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Alright</w:t>
      </w:r>
      <w:r w:rsidR="00DE26E3" w:rsidRPr="00797F5B">
        <w:rPr>
          <w:rFonts w:ascii="Arial" w:eastAsia="Arial" w:hAnsi="Arial" w:cs="Arial"/>
        </w:rPr>
        <w:t>,</w:t>
      </w:r>
      <w:r w:rsidR="00926980" w:rsidRPr="00797F5B">
        <w:rPr>
          <w:rFonts w:ascii="Arial" w:eastAsia="Arial" w:hAnsi="Arial" w:cs="Arial"/>
        </w:rPr>
        <w:t xml:space="preserve"> so you’re trying to </w:t>
      </w:r>
      <w:r w:rsidR="00926980" w:rsidRPr="00797F5B">
        <w:rPr>
          <w:rFonts w:ascii="Arial" w:eastAsia="Arial" w:hAnsi="Arial" w:cs="Arial"/>
          <w:b/>
        </w:rPr>
        <w:t>persuade</w:t>
      </w:r>
      <w:r w:rsidR="00926980" w:rsidRPr="00797F5B">
        <w:rPr>
          <w:rFonts w:ascii="Arial" w:eastAsia="Arial" w:hAnsi="Arial" w:cs="Arial"/>
        </w:rPr>
        <w:t xml:space="preserve"> people</w:t>
      </w:r>
      <w:r w:rsidR="00DE26E3" w:rsidRPr="00797F5B">
        <w:rPr>
          <w:rFonts w:ascii="Arial" w:eastAsia="Arial" w:hAnsi="Arial" w:cs="Arial"/>
        </w:rPr>
        <w:t>,</w:t>
      </w:r>
      <w:r w:rsidR="00926980" w:rsidRPr="00797F5B">
        <w:rPr>
          <w:rFonts w:ascii="Arial" w:eastAsia="Arial" w:hAnsi="Arial" w:cs="Arial"/>
        </w:rPr>
        <w:t xml:space="preserve"> then. In that case, I think you should get rid of this part here. You don’t need to teach people how the program you’re using now works.</w:t>
      </w:r>
    </w:p>
    <w:p w14:paraId="00000124" w14:textId="162575A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 thought that by </w:t>
      </w:r>
      <w:r w:rsidR="00926980" w:rsidRPr="00797F5B">
        <w:rPr>
          <w:rFonts w:ascii="Arial" w:eastAsia="Arial" w:hAnsi="Arial" w:cs="Arial"/>
          <w:b/>
        </w:rPr>
        <w:t>training</w:t>
      </w:r>
      <w:r w:rsidR="00926980" w:rsidRPr="00797F5B">
        <w:rPr>
          <w:rFonts w:ascii="Arial" w:eastAsia="Arial" w:hAnsi="Arial" w:cs="Arial"/>
        </w:rPr>
        <w:t xml:space="preserve"> them about how it works, they could see why it’s not</w:t>
      </w:r>
      <w:r w:rsidR="00DE26E3" w:rsidRPr="00797F5B">
        <w:rPr>
          <w:rFonts w:ascii="Arial" w:eastAsia="Arial" w:hAnsi="Arial" w:cs="Arial"/>
        </w:rPr>
        <w:t xml:space="preserve"> </w:t>
      </w:r>
      <w:r w:rsidR="00926980" w:rsidRPr="00797F5B">
        <w:rPr>
          <w:rFonts w:ascii="Arial" w:eastAsia="Arial" w:hAnsi="Arial" w:cs="Arial"/>
        </w:rPr>
        <w:t xml:space="preserve">good and then agree to buy a new program for us. But I guess you’re right. I’m not trying to teach them. </w:t>
      </w:r>
      <w:r w:rsidR="00926980" w:rsidRPr="00797F5B">
        <w:rPr>
          <w:rFonts w:ascii="Arial" w:eastAsia="Arial" w:hAnsi="Arial" w:cs="Arial"/>
          <w:b/>
        </w:rPr>
        <w:t>My goal is to</w:t>
      </w:r>
      <w:r w:rsidR="00926980" w:rsidRPr="00797F5B">
        <w:rPr>
          <w:rFonts w:ascii="Arial" w:eastAsia="Arial" w:hAnsi="Arial" w:cs="Arial"/>
        </w:rPr>
        <w:t xml:space="preserve"> argue why we need a new program.</w:t>
      </w:r>
    </w:p>
    <w:p w14:paraId="00000125" w14:textId="7BEA365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I think a better way is to find an actual product you like, explain its features, and then argue why, in your opinion, it has more utility and value for the company.</w:t>
      </w:r>
    </w:p>
    <w:p w14:paraId="00000126" w14:textId="77777777" w:rsidR="00346535" w:rsidRPr="00797F5B" w:rsidRDefault="00346535" w:rsidP="00A07BBF">
      <w:pPr>
        <w:wordWrap/>
        <w:spacing w:after="100" w:line="360" w:lineRule="auto"/>
        <w:rPr>
          <w:rFonts w:ascii="Arial" w:eastAsia="Arial" w:hAnsi="Arial" w:cs="Arial"/>
          <w:b/>
        </w:rPr>
      </w:pPr>
    </w:p>
    <w:p w14:paraId="00000127" w14:textId="1BF514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3]</w:t>
      </w:r>
    </w:p>
    <w:p w14:paraId="00000128" w14:textId="5E1887F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So here is where you’ll be standing during the presentation. Does this look alright to you?</w:t>
      </w:r>
    </w:p>
    <w:p w14:paraId="00000129" w14:textId="2E9DC9C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Actually, would it be alright if we move the </w:t>
      </w:r>
      <w:r w:rsidR="00926980" w:rsidRPr="00797F5B">
        <w:rPr>
          <w:rFonts w:ascii="Arial" w:eastAsia="Arial" w:hAnsi="Arial" w:cs="Arial"/>
          <w:b/>
        </w:rPr>
        <w:t xml:space="preserve">podium </w:t>
      </w:r>
      <w:r w:rsidR="00926980" w:rsidRPr="00797F5B">
        <w:rPr>
          <w:rFonts w:ascii="Arial" w:eastAsia="Arial" w:hAnsi="Arial" w:cs="Arial"/>
        </w:rPr>
        <w:t>a little bit more toward the left side of the stage? I think if it’s in the center of the stage, some people might have a difficult time seeing the display.</w:t>
      </w:r>
    </w:p>
    <w:p w14:paraId="0000012A" w14:textId="4688CE09"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Oh, sure. We can certainly do that. We also have the microphone, a bottle of water, and a pointer at the podium as well.</w:t>
      </w:r>
    </w:p>
    <w:p w14:paraId="0000012B" w14:textId="7653C756"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b/>
        </w:rPr>
        <w:t>Perfect. Could you</w:t>
      </w:r>
      <w:r w:rsidR="00926980" w:rsidRPr="00797F5B">
        <w:rPr>
          <w:rFonts w:ascii="Arial" w:eastAsia="Arial" w:hAnsi="Arial" w:cs="Arial"/>
        </w:rPr>
        <w:t xml:space="preserve"> point me toward </w:t>
      </w:r>
      <w:r w:rsidR="0090043B" w:rsidRPr="00797F5B">
        <w:rPr>
          <w:rFonts w:ascii="Arial" w:eastAsiaTheme="minorEastAsia" w:hAnsi="Arial" w:cs="Arial" w:hint="eastAsia"/>
        </w:rPr>
        <w:t>an</w:t>
      </w:r>
      <w:r w:rsidR="0090043B" w:rsidRPr="00797F5B">
        <w:rPr>
          <w:rFonts w:ascii="Arial" w:eastAsia="Arial" w:hAnsi="Arial" w:cs="Arial"/>
        </w:rPr>
        <w:t xml:space="preserve"> </w:t>
      </w:r>
      <w:r w:rsidR="00926980" w:rsidRPr="00797F5B">
        <w:rPr>
          <w:rFonts w:ascii="Arial" w:eastAsia="Arial" w:hAnsi="Arial" w:cs="Arial"/>
        </w:rPr>
        <w:t>outlet where I can plug in my power cord? The battery on my laptop is terrible.</w:t>
      </w:r>
    </w:p>
    <w:p w14:paraId="0000012C" w14:textId="0A1C6490"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Certainly</w:t>
      </w:r>
      <w:r w:rsidR="00AE3C88">
        <w:rPr>
          <w:rFonts w:ascii="Arial" w:eastAsia="Arial" w:hAnsi="Arial" w:cs="Arial"/>
        </w:rPr>
        <w:t>.</w:t>
      </w:r>
      <w:r w:rsidR="00E33778" w:rsidRPr="00797F5B">
        <w:rPr>
          <w:rFonts w:ascii="Arial" w:eastAsiaTheme="minorEastAsia" w:hAnsi="Arial" w:cs="Arial" w:hint="eastAsia"/>
        </w:rPr>
        <w:t xml:space="preserve"> There</w:t>
      </w:r>
      <w:r w:rsidR="00E33778" w:rsidRPr="00797F5B">
        <w:rPr>
          <w:rFonts w:ascii="Arial" w:eastAsiaTheme="minorEastAsia" w:hAnsi="Arial" w:cs="Arial"/>
        </w:rPr>
        <w:t>’</w:t>
      </w:r>
      <w:r w:rsidR="00E33778" w:rsidRPr="00797F5B">
        <w:rPr>
          <w:rFonts w:ascii="Arial" w:eastAsiaTheme="minorEastAsia" w:hAnsi="Arial" w:cs="Arial" w:hint="eastAsia"/>
        </w:rPr>
        <w:t xml:space="preserve">s </w:t>
      </w:r>
      <w:r w:rsidR="0090043B" w:rsidRPr="00797F5B">
        <w:rPr>
          <w:rFonts w:ascii="Arial" w:eastAsiaTheme="minorEastAsia" w:hAnsi="Arial" w:cs="Arial" w:hint="eastAsia"/>
        </w:rPr>
        <w:t>one</w:t>
      </w:r>
      <w:r w:rsidR="00926980" w:rsidRPr="00797F5B">
        <w:rPr>
          <w:rFonts w:ascii="Arial" w:eastAsia="Arial" w:hAnsi="Arial" w:cs="Arial"/>
        </w:rPr>
        <w:t xml:space="preserve"> right over here. And</w:t>
      </w:r>
      <w:r w:rsidR="005A4BD6" w:rsidRPr="00797F5B">
        <w:rPr>
          <w:rFonts w:ascii="Arial" w:eastAsia="Arial" w:hAnsi="Arial" w:cs="Arial"/>
        </w:rPr>
        <w:t>,</w:t>
      </w:r>
      <w:r w:rsidR="00926980" w:rsidRPr="00797F5B">
        <w:rPr>
          <w:rFonts w:ascii="Arial" w:eastAsia="Arial" w:hAnsi="Arial" w:cs="Arial"/>
        </w:rPr>
        <w:t xml:space="preserve"> by the way, this is also where the exit is, and there’s a restroom down the hall to the right.</w:t>
      </w:r>
    </w:p>
    <w:p w14:paraId="0000012D" w14:textId="071336D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OK, thanks. And</w:t>
      </w:r>
      <w:r w:rsidR="005A4BD6" w:rsidRPr="00797F5B">
        <w:rPr>
          <w:rFonts w:ascii="Arial" w:eastAsia="Arial" w:hAnsi="Arial" w:cs="Arial"/>
        </w:rPr>
        <w:t>,</w:t>
      </w:r>
      <w:r w:rsidR="00926980" w:rsidRPr="00797F5B">
        <w:rPr>
          <w:rFonts w:ascii="Arial" w:eastAsia="Arial" w:hAnsi="Arial" w:cs="Arial"/>
        </w:rPr>
        <w:t xml:space="preserve"> sorry, just one last thing</w:t>
      </w:r>
      <w:r w:rsidR="005A4BD6" w:rsidRPr="00797F5B">
        <w:rPr>
          <w:rFonts w:ascii="Arial" w:eastAsia="Arial" w:hAnsi="Arial" w:cs="Arial"/>
        </w:rPr>
        <w:t>.</w:t>
      </w:r>
      <w:r w:rsidR="00926980" w:rsidRPr="00797F5B">
        <w:rPr>
          <w:rFonts w:ascii="Arial" w:eastAsia="Arial" w:hAnsi="Arial" w:cs="Arial"/>
        </w:rPr>
        <w:t xml:space="preserve"> </w:t>
      </w:r>
      <w:r w:rsidR="005A4BD6" w:rsidRPr="00797F5B">
        <w:rPr>
          <w:rFonts w:ascii="Arial" w:eastAsia="Arial" w:hAnsi="Arial" w:cs="Arial"/>
        </w:rPr>
        <w:t>I</w:t>
      </w:r>
      <w:r w:rsidR="00926980" w:rsidRPr="00797F5B">
        <w:rPr>
          <w:rFonts w:ascii="Arial" w:eastAsia="Arial" w:hAnsi="Arial" w:cs="Arial"/>
        </w:rPr>
        <w:t xml:space="preserve">s it possible to lower the </w:t>
      </w:r>
      <w:r w:rsidR="00926980" w:rsidRPr="00797F5B">
        <w:rPr>
          <w:rFonts w:ascii="Arial" w:eastAsia="Arial" w:hAnsi="Arial" w:cs="Arial"/>
          <w:b/>
        </w:rPr>
        <w:t>temperature</w:t>
      </w:r>
      <w:r w:rsidR="00926980" w:rsidRPr="00797F5B">
        <w:rPr>
          <w:rFonts w:ascii="Arial" w:eastAsia="Arial" w:hAnsi="Arial" w:cs="Arial"/>
        </w:rPr>
        <w:t xml:space="preserve"> a bit during the presentation?</w:t>
      </w:r>
    </w:p>
    <w:p w14:paraId="0000012E" w14:textId="75751BC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Absolutely</w:t>
      </w:r>
      <w:r w:rsidR="0004290C" w:rsidRPr="00797F5B">
        <w:rPr>
          <w:rFonts w:ascii="Arial" w:eastAsiaTheme="minorEastAsia" w:hAnsi="Arial" w:cs="Arial" w:hint="eastAsia"/>
        </w:rPr>
        <w:t>.</w:t>
      </w:r>
      <w:r w:rsidR="00926980" w:rsidRPr="00797F5B">
        <w:rPr>
          <w:rFonts w:ascii="Arial" w:eastAsia="Arial" w:hAnsi="Arial" w:cs="Arial"/>
        </w:rPr>
        <w:t xml:space="preserve"> We will have lunch</w:t>
      </w:r>
      <w:r w:rsidR="0090043B" w:rsidRPr="00797F5B">
        <w:rPr>
          <w:rFonts w:ascii="Arial" w:eastAsiaTheme="minorEastAsia" w:hAnsi="Arial" w:cs="Arial" w:hint="eastAsia"/>
        </w:rPr>
        <w:t>,</w:t>
      </w:r>
      <w:r w:rsidR="00926980" w:rsidRPr="00797F5B">
        <w:rPr>
          <w:rFonts w:ascii="Arial" w:eastAsia="Arial" w:hAnsi="Arial" w:cs="Arial"/>
        </w:rPr>
        <w:t xml:space="preserve"> and then you can come back here with enough time to test the audio and other things. Does that sound good?</w:t>
      </w:r>
    </w:p>
    <w:p w14:paraId="0000012F" w14:textId="072B8EAE"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Yes.</w:t>
      </w:r>
    </w:p>
    <w:p w14:paraId="00000130" w14:textId="77777777" w:rsidR="00346535" w:rsidRPr="00797F5B" w:rsidRDefault="00346535" w:rsidP="00A07BBF">
      <w:pPr>
        <w:wordWrap/>
        <w:spacing w:after="100" w:line="360" w:lineRule="auto"/>
        <w:rPr>
          <w:rFonts w:ascii="Arial" w:eastAsia="Arial" w:hAnsi="Arial" w:cs="Arial"/>
          <w:b/>
        </w:rPr>
      </w:pPr>
    </w:p>
    <w:p w14:paraId="00000131"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03-04]</w:t>
      </w:r>
    </w:p>
    <w:p w14:paraId="00000132" w14:textId="63334E7E" w:rsidR="00346535" w:rsidRPr="00797F5B" w:rsidRDefault="00952A04" w:rsidP="00A07BBF">
      <w:pPr>
        <w:wordWrap/>
        <w:spacing w:after="100" w:line="360" w:lineRule="auto"/>
        <w:jc w:val="left"/>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Good afternoon, everyone. Let me just begin by introducing myself. My name is Horatio Strong, and my position is in the sales department.</w:t>
      </w:r>
    </w:p>
    <w:p w14:paraId="00000134" w14:textId="0E023DAF"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 xml:space="preserve">As you can tell from the title of my presentation, the topic I would like to look at today is methods to </w:t>
      </w:r>
      <w:r w:rsidRPr="00797F5B">
        <w:rPr>
          <w:rFonts w:ascii="Arial" w:eastAsia="Arial" w:hAnsi="Arial" w:cs="Arial"/>
          <w:b/>
        </w:rPr>
        <w:t xml:space="preserve">obtain </w:t>
      </w:r>
      <w:r w:rsidRPr="00797F5B">
        <w:rPr>
          <w:rFonts w:ascii="Arial" w:eastAsia="Arial" w:hAnsi="Arial" w:cs="Arial"/>
        </w:rPr>
        <w:t xml:space="preserve">customer feedback about products through the use of big data. By the end of my presentation, you’ll </w:t>
      </w:r>
      <w:r w:rsidRPr="00797F5B">
        <w:rPr>
          <w:rFonts w:ascii="Arial" w:eastAsia="Arial" w:hAnsi="Arial" w:cs="Arial"/>
          <w:b/>
        </w:rPr>
        <w:t xml:space="preserve">comprehend </w:t>
      </w:r>
      <w:r w:rsidRPr="00797F5B">
        <w:rPr>
          <w:rFonts w:ascii="Arial" w:eastAsia="Arial" w:hAnsi="Arial" w:cs="Arial"/>
        </w:rPr>
        <w:t xml:space="preserve">not only why </w:t>
      </w:r>
      <w:r w:rsidRPr="00797F5B">
        <w:rPr>
          <w:rFonts w:ascii="Arial" w:eastAsia="Arial" w:hAnsi="Arial" w:cs="Arial"/>
        </w:rPr>
        <w:lastRenderedPageBreak/>
        <w:t xml:space="preserve">obtaining feedback via big data is useful but also why it’ll soon be absolutely necessary to compete in the </w:t>
      </w:r>
      <w:r w:rsidRPr="00797F5B">
        <w:rPr>
          <w:rFonts w:ascii="Arial" w:eastAsia="Arial" w:hAnsi="Arial" w:cs="Arial"/>
          <w:b/>
        </w:rPr>
        <w:t>market.</w:t>
      </w:r>
      <w:r w:rsidRPr="00797F5B">
        <w:rPr>
          <w:rFonts w:ascii="Arial" w:eastAsia="Arial" w:hAnsi="Arial" w:cs="Arial"/>
        </w:rPr>
        <w:t xml:space="preserve"> I’ve divided my talk today into three parts. First, I’ll give some background information on big data. Second, we’ll take a look at how to obtain big data</w:t>
      </w:r>
      <w:r w:rsidR="005A4BD6" w:rsidRPr="00797F5B">
        <w:rPr>
          <w:rFonts w:ascii="Arial" w:eastAsia="Arial" w:hAnsi="Arial" w:cs="Arial"/>
        </w:rPr>
        <w:t>.</w:t>
      </w:r>
      <w:r w:rsidRPr="00797F5B">
        <w:rPr>
          <w:rFonts w:ascii="Arial" w:eastAsia="Arial" w:hAnsi="Arial" w:cs="Arial"/>
        </w:rPr>
        <w:t xml:space="preserve"> </w:t>
      </w:r>
      <w:r w:rsidR="005A4BD6" w:rsidRPr="00797F5B">
        <w:rPr>
          <w:rFonts w:ascii="Arial" w:eastAsia="Arial" w:hAnsi="Arial" w:cs="Arial"/>
        </w:rPr>
        <w:t>A</w:t>
      </w:r>
      <w:r w:rsidRPr="00797F5B">
        <w:rPr>
          <w:rFonts w:ascii="Arial" w:eastAsia="Arial" w:hAnsi="Arial" w:cs="Arial"/>
        </w:rPr>
        <w:t>nd third, we’ll discuss how to examine it.</w:t>
      </w:r>
    </w:p>
    <w:p w14:paraId="00000135" w14:textId="77777777" w:rsidR="00346535" w:rsidRPr="00797F5B" w:rsidRDefault="00926980" w:rsidP="00A07BBF">
      <w:pPr>
        <w:wordWrap/>
        <w:spacing w:after="100" w:line="360" w:lineRule="auto"/>
        <w:jc w:val="left"/>
        <w:rPr>
          <w:rFonts w:ascii="Arial" w:eastAsia="Arial" w:hAnsi="Arial" w:cs="Arial"/>
          <w:b/>
        </w:rPr>
      </w:pPr>
      <w:r w:rsidRPr="00797F5B">
        <w:rPr>
          <w:rFonts w:ascii="Arial" w:eastAsia="Arial" w:hAnsi="Arial" w:cs="Arial"/>
        </w:rPr>
        <w:t xml:space="preserve">Before I get into my first point, let me get started by telling you an amazing </w:t>
      </w:r>
      <w:r w:rsidRPr="00797F5B">
        <w:rPr>
          <w:rFonts w:ascii="Arial" w:eastAsia="Arial" w:hAnsi="Arial" w:cs="Arial"/>
          <w:b/>
        </w:rPr>
        <w:t>fact</w:t>
      </w:r>
      <w:r w:rsidRPr="00797F5B">
        <w:rPr>
          <w:rFonts w:ascii="Arial" w:eastAsia="Arial" w:hAnsi="Arial" w:cs="Arial"/>
        </w:rPr>
        <w:t>. Did you know that last year more than 90% of our customers used a smartphone to purchase our products? That’s up over 25% from just a year ago.</w:t>
      </w:r>
    </w:p>
    <w:p w14:paraId="00000136" w14:textId="77777777" w:rsidR="00346535" w:rsidRPr="00797F5B" w:rsidRDefault="00346535" w:rsidP="00A07BBF">
      <w:pPr>
        <w:wordWrap/>
        <w:spacing w:after="100" w:line="360" w:lineRule="auto"/>
        <w:rPr>
          <w:rFonts w:ascii="Arial" w:eastAsia="Arial" w:hAnsi="Arial" w:cs="Arial"/>
          <w:b/>
        </w:rPr>
      </w:pPr>
    </w:p>
    <w:p w14:paraId="00000137" w14:textId="0705147B"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5]</w:t>
      </w:r>
    </w:p>
    <w:p w14:paraId="00000138" w14:textId="65DF5B1D" w:rsidR="00346535" w:rsidRPr="00797F5B" w:rsidRDefault="00952A04" w:rsidP="00A07BBF">
      <w:pPr>
        <w:wordWrap/>
        <w:spacing w:after="100" w:line="360" w:lineRule="auto"/>
        <w:jc w:val="left"/>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n terms of energy, green energy is the future not only for businesses but also for countries around the world. So, as you can clearly see, there is a real need to move toward renewables. </w:t>
      </w:r>
    </w:p>
    <w:p w14:paraId="00000139" w14:textId="6DCF03B2" w:rsidR="00346535" w:rsidRPr="00797F5B" w:rsidRDefault="00926980" w:rsidP="00A07BBF">
      <w:pPr>
        <w:wordWrap/>
        <w:spacing w:after="100" w:line="360" w:lineRule="auto"/>
        <w:jc w:val="left"/>
        <w:rPr>
          <w:rFonts w:ascii="Arial" w:eastAsia="Arial" w:hAnsi="Arial" w:cs="Arial"/>
        </w:rPr>
      </w:pPr>
      <w:r w:rsidRPr="00797F5B">
        <w:rPr>
          <w:rFonts w:ascii="Arial" w:eastAsia="Arial" w:hAnsi="Arial" w:cs="Arial"/>
        </w:rPr>
        <w:t>Alright</w:t>
      </w:r>
      <w:r w:rsidR="007C6830" w:rsidRPr="00797F5B">
        <w:rPr>
          <w:rFonts w:ascii="Arial" w:eastAsia="Arial" w:hAnsi="Arial" w:cs="Arial"/>
        </w:rPr>
        <w:t>,</w:t>
      </w:r>
      <w:r w:rsidRPr="00797F5B">
        <w:rPr>
          <w:rFonts w:ascii="Arial" w:eastAsia="Arial" w:hAnsi="Arial" w:cs="Arial"/>
        </w:rPr>
        <w:t xml:space="preserve"> everyone, this brings me to the end of my second point. </w:t>
      </w:r>
      <w:r w:rsidRPr="00797F5B">
        <w:rPr>
          <w:rFonts w:ascii="Arial" w:eastAsia="Arial" w:hAnsi="Arial" w:cs="Arial"/>
          <w:b/>
        </w:rPr>
        <w:t>As I will explain to you in a moment</w:t>
      </w:r>
      <w:r w:rsidRPr="00797F5B">
        <w:rPr>
          <w:rFonts w:ascii="Arial" w:eastAsia="Arial" w:hAnsi="Arial" w:cs="Arial"/>
        </w:rPr>
        <w:t xml:space="preserve">, we can help your company move toward green energy. But before I move on to my </w:t>
      </w:r>
      <w:r w:rsidRPr="00797F5B">
        <w:rPr>
          <w:rFonts w:ascii="Arial" w:eastAsia="Arial" w:hAnsi="Arial" w:cs="Arial"/>
          <w:b/>
        </w:rPr>
        <w:t xml:space="preserve">final </w:t>
      </w:r>
      <w:r w:rsidRPr="00797F5B">
        <w:rPr>
          <w:rFonts w:ascii="Arial" w:eastAsia="Arial" w:hAnsi="Arial" w:cs="Arial"/>
        </w:rPr>
        <w:t xml:space="preserve">point, I want to </w:t>
      </w:r>
      <w:r w:rsidRPr="00797F5B">
        <w:rPr>
          <w:rFonts w:ascii="Arial" w:eastAsia="Arial" w:hAnsi="Arial" w:cs="Arial"/>
          <w:b/>
        </w:rPr>
        <w:t>turn to</w:t>
      </w:r>
      <w:r w:rsidRPr="00797F5B">
        <w:rPr>
          <w:rFonts w:ascii="Arial" w:eastAsia="Arial" w:hAnsi="Arial" w:cs="Arial"/>
        </w:rPr>
        <w:t xml:space="preserve"> some examples of how we have already helped businesses across a wide range of industries make that change. So, let’s take a moment to shift our </w:t>
      </w:r>
      <w:r w:rsidRPr="00797F5B">
        <w:rPr>
          <w:rFonts w:ascii="Arial" w:eastAsia="Arial" w:hAnsi="Arial" w:cs="Arial"/>
          <w:b/>
        </w:rPr>
        <w:t xml:space="preserve">thoughts </w:t>
      </w:r>
      <w:r w:rsidRPr="00797F5B">
        <w:rPr>
          <w:rFonts w:ascii="Arial" w:eastAsia="Arial" w:hAnsi="Arial" w:cs="Arial"/>
        </w:rPr>
        <w:t xml:space="preserve">to some of our customers right now. Here is a list of some of the biggest companies we have completed successful projects with. With respect to how quickly we completed these projects, here are those numbers. Additionally, you can see that our clients actually saw their profits increase after moving away from carbon-based energy sources. </w:t>
      </w:r>
    </w:p>
    <w:p w14:paraId="0000013A" w14:textId="77777777" w:rsidR="00346535" w:rsidRPr="00797F5B" w:rsidRDefault="00926980" w:rsidP="00A07BBF">
      <w:pPr>
        <w:wordWrap/>
        <w:spacing w:after="100" w:line="360" w:lineRule="auto"/>
        <w:jc w:val="left"/>
        <w:rPr>
          <w:rFonts w:ascii="Arial" w:eastAsia="Arial" w:hAnsi="Arial" w:cs="Arial"/>
          <w:b/>
        </w:rPr>
      </w:pPr>
      <w:r w:rsidRPr="00797F5B">
        <w:rPr>
          <w:rFonts w:ascii="Arial" w:eastAsia="Arial" w:hAnsi="Arial" w:cs="Arial"/>
        </w:rPr>
        <w:t>So, with that in mind, let’s now return to the main discussion.</w:t>
      </w:r>
    </w:p>
    <w:p w14:paraId="0000013B" w14:textId="77777777" w:rsidR="00346535" w:rsidRPr="00797F5B" w:rsidRDefault="00346535" w:rsidP="00A07BBF">
      <w:pPr>
        <w:wordWrap/>
        <w:spacing w:after="100" w:line="360" w:lineRule="auto"/>
        <w:rPr>
          <w:rFonts w:ascii="Arial" w:eastAsia="Arial" w:hAnsi="Arial" w:cs="Arial"/>
          <w:b/>
        </w:rPr>
      </w:pPr>
    </w:p>
    <w:p w14:paraId="0000013C" w14:textId="68EF651C"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6]</w:t>
      </w:r>
    </w:p>
    <w:p w14:paraId="0000013D" w14:textId="772FEFD4" w:rsidR="00346535" w:rsidRPr="00797F5B" w:rsidRDefault="00D06593" w:rsidP="00A07BBF">
      <w:pPr>
        <w:wordWrap/>
        <w:spacing w:after="100" w:line="360" w:lineRule="auto"/>
        <w:jc w:val="left"/>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Now</w:t>
      </w:r>
      <w:r w:rsidR="00A00AD5">
        <w:rPr>
          <w:rFonts w:ascii="Arial" w:eastAsia="Arial" w:hAnsi="Arial" w:cs="Arial"/>
        </w:rPr>
        <w:t>,</w:t>
      </w:r>
      <w:r w:rsidR="00926980" w:rsidRPr="00797F5B">
        <w:rPr>
          <w:rFonts w:ascii="Arial" w:eastAsia="Arial" w:hAnsi="Arial" w:cs="Arial"/>
        </w:rPr>
        <w:t xml:space="preserve"> let me move into the next part of my presentation</w:t>
      </w:r>
      <w:r w:rsidR="007C6830" w:rsidRPr="00797F5B">
        <w:rPr>
          <w:rFonts w:ascii="Arial" w:eastAsia="Arial" w:hAnsi="Arial" w:cs="Arial"/>
        </w:rPr>
        <w:t>,</w:t>
      </w:r>
      <w:r w:rsidR="00926980" w:rsidRPr="00797F5B">
        <w:rPr>
          <w:rFonts w:ascii="Arial" w:eastAsia="Arial" w:hAnsi="Arial" w:cs="Arial"/>
        </w:rPr>
        <w:t xml:space="preserve"> which is about how we collect and analyze feedback from our customers. We can </w:t>
      </w:r>
      <w:r w:rsidR="00926980" w:rsidRPr="00797F5B">
        <w:rPr>
          <w:rFonts w:ascii="Arial" w:eastAsia="Arial" w:hAnsi="Arial" w:cs="Arial"/>
          <w:b/>
        </w:rPr>
        <w:t>contrast</w:t>
      </w:r>
      <w:r w:rsidR="00926980" w:rsidRPr="00797F5B">
        <w:rPr>
          <w:rFonts w:ascii="Arial" w:eastAsia="Arial" w:hAnsi="Arial" w:cs="Arial"/>
        </w:rPr>
        <w:t xml:space="preserve"> the results from the company’s product feedback through traditional means</w:t>
      </w:r>
      <w:r w:rsidR="0090043B" w:rsidRPr="00797F5B">
        <w:rPr>
          <w:rFonts w:ascii="Arial" w:eastAsiaTheme="minorEastAsia" w:hAnsi="Arial" w:cs="Arial" w:hint="eastAsia"/>
        </w:rPr>
        <w:t>,</w:t>
      </w:r>
      <w:r w:rsidR="00926980" w:rsidRPr="00797F5B">
        <w:rPr>
          <w:rFonts w:ascii="Arial" w:eastAsia="Arial" w:hAnsi="Arial" w:cs="Arial"/>
        </w:rPr>
        <w:t xml:space="preserve"> such as questionnaires and surveys</w:t>
      </w:r>
      <w:r w:rsidR="0090043B" w:rsidRPr="00797F5B">
        <w:rPr>
          <w:rFonts w:ascii="Arial" w:eastAsiaTheme="minorEastAsia" w:hAnsi="Arial" w:cs="Arial" w:hint="eastAsia"/>
        </w:rPr>
        <w:t>,</w:t>
      </w:r>
      <w:r w:rsidR="00926980" w:rsidRPr="00797F5B">
        <w:rPr>
          <w:rFonts w:ascii="Arial" w:eastAsia="Arial" w:hAnsi="Arial" w:cs="Arial"/>
        </w:rPr>
        <w:t xml:space="preserve"> with the results I found </w:t>
      </w:r>
      <w:r w:rsidR="0090043B" w:rsidRPr="00797F5B">
        <w:rPr>
          <w:rFonts w:ascii="Arial" w:eastAsiaTheme="minorEastAsia" w:hAnsi="Arial" w:cs="Arial" w:hint="eastAsia"/>
        </w:rPr>
        <w:t>by</w:t>
      </w:r>
      <w:r w:rsidR="0090043B" w:rsidRPr="00797F5B">
        <w:rPr>
          <w:rFonts w:ascii="Arial" w:eastAsia="Arial" w:hAnsi="Arial" w:cs="Arial"/>
        </w:rPr>
        <w:t xml:space="preserve"> </w:t>
      </w:r>
      <w:r w:rsidR="00926980" w:rsidRPr="00797F5B">
        <w:rPr>
          <w:rFonts w:ascii="Arial" w:eastAsia="Arial" w:hAnsi="Arial" w:cs="Arial"/>
        </w:rPr>
        <w:t xml:space="preserve">analyzing big data. When we do contrast them, there is a </w:t>
      </w:r>
      <w:r w:rsidR="00926980" w:rsidRPr="00797F5B">
        <w:rPr>
          <w:rFonts w:ascii="Arial" w:eastAsia="Arial" w:hAnsi="Arial" w:cs="Arial"/>
          <w:b/>
        </w:rPr>
        <w:t>rather</w:t>
      </w:r>
      <w:r w:rsidR="00926980" w:rsidRPr="00797F5B">
        <w:rPr>
          <w:rFonts w:ascii="Arial" w:eastAsia="Arial" w:hAnsi="Arial" w:cs="Arial"/>
        </w:rPr>
        <w:t xml:space="preserve"> remarkable difference in the quality of feedback from these two methods.</w:t>
      </w:r>
    </w:p>
    <w:p w14:paraId="0000013E" w14:textId="0326BE9A" w:rsidR="00346535" w:rsidRPr="00797F5B" w:rsidRDefault="00926980" w:rsidP="00A07BBF">
      <w:pPr>
        <w:wordWrap/>
        <w:spacing w:after="100" w:line="360" w:lineRule="auto"/>
        <w:jc w:val="left"/>
        <w:rPr>
          <w:rFonts w:ascii="Arial" w:eastAsia="Arial" w:hAnsi="Arial" w:cs="Arial"/>
          <w:b/>
        </w:rPr>
      </w:pPr>
      <w:r w:rsidRPr="00797F5B">
        <w:rPr>
          <w:rFonts w:ascii="Arial" w:eastAsia="Arial" w:hAnsi="Arial" w:cs="Arial"/>
        </w:rPr>
        <w:t>So</w:t>
      </w:r>
      <w:r w:rsidR="00C2790E" w:rsidRPr="00797F5B">
        <w:rPr>
          <w:rFonts w:ascii="Arial" w:eastAsia="Arial" w:hAnsi="Arial" w:cs="Arial"/>
        </w:rPr>
        <w:t>,</w:t>
      </w:r>
      <w:r w:rsidRPr="00797F5B">
        <w:rPr>
          <w:rFonts w:ascii="Arial" w:eastAsia="Arial" w:hAnsi="Arial" w:cs="Arial"/>
        </w:rPr>
        <w:t xml:space="preserve"> let me be clear</w:t>
      </w:r>
      <w:r w:rsidR="00C2790E" w:rsidRPr="00797F5B">
        <w:rPr>
          <w:rFonts w:ascii="Arial" w:eastAsia="Arial" w:hAnsi="Arial" w:cs="Arial"/>
        </w:rPr>
        <w:t>:</w:t>
      </w:r>
      <w:r w:rsidRPr="00797F5B">
        <w:rPr>
          <w:rFonts w:ascii="Arial" w:eastAsia="Arial" w:hAnsi="Arial" w:cs="Arial"/>
        </w:rPr>
        <w:t xml:space="preserve"> I think analyzing big data is better and will allow us to make more improvements with our products and services. But let me </w:t>
      </w:r>
      <w:r w:rsidRPr="00797F5B">
        <w:rPr>
          <w:rFonts w:ascii="Arial" w:eastAsia="Arial" w:hAnsi="Arial" w:cs="Arial"/>
          <w:b/>
        </w:rPr>
        <w:t>reiterate</w:t>
      </w:r>
      <w:r w:rsidRPr="00797F5B">
        <w:rPr>
          <w:rFonts w:ascii="Arial" w:eastAsia="Arial" w:hAnsi="Arial" w:cs="Arial"/>
        </w:rPr>
        <w:t xml:space="preserve"> that it’s very, very critical to be open to hearing client feedback from the traditional methods as well. It</w:t>
      </w:r>
      <w:r w:rsidR="00FF1510" w:rsidRPr="00797F5B">
        <w:rPr>
          <w:rFonts w:ascii="Arial" w:eastAsiaTheme="minorEastAsia" w:hAnsi="Arial" w:cs="Arial" w:hint="eastAsia"/>
        </w:rPr>
        <w:t xml:space="preserve"> really</w:t>
      </w:r>
      <w:r w:rsidRPr="00797F5B">
        <w:rPr>
          <w:rFonts w:ascii="Arial" w:eastAsia="Arial" w:hAnsi="Arial" w:cs="Arial"/>
        </w:rPr>
        <w:t xml:space="preserve"> depends on how customers prefer to give us feedback. So it’s not as if traditional customer feedback has no place at all anymore. Therefore, I think what we can do is figure out the best way to use both types of feedback to </w:t>
      </w:r>
      <w:r w:rsidRPr="00797F5B">
        <w:rPr>
          <w:rFonts w:ascii="Arial" w:eastAsia="Arial" w:hAnsi="Arial" w:cs="Arial"/>
          <w:b/>
        </w:rPr>
        <w:t>achieve</w:t>
      </w:r>
      <w:r w:rsidRPr="00797F5B">
        <w:rPr>
          <w:rFonts w:ascii="Arial" w:eastAsia="Arial" w:hAnsi="Arial" w:cs="Arial"/>
        </w:rPr>
        <w:t xml:space="preserve"> the best results.</w:t>
      </w:r>
    </w:p>
    <w:p w14:paraId="0000013F" w14:textId="77777777" w:rsidR="00346535" w:rsidRPr="00797F5B" w:rsidRDefault="00346535" w:rsidP="00A07BBF">
      <w:pPr>
        <w:wordWrap/>
        <w:spacing w:after="100" w:line="360" w:lineRule="auto"/>
        <w:rPr>
          <w:rFonts w:ascii="Arial" w:eastAsia="Arial" w:hAnsi="Arial" w:cs="Arial"/>
          <w:b/>
        </w:rPr>
      </w:pPr>
    </w:p>
    <w:p w14:paraId="00000140" w14:textId="5C48DF90"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7]</w:t>
      </w:r>
    </w:p>
    <w:p w14:paraId="00000141" w14:textId="2D0D620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Developing a </w:t>
      </w:r>
      <w:r w:rsidR="00926980" w:rsidRPr="00797F5B">
        <w:rPr>
          <w:rFonts w:ascii="Arial" w:eastAsia="Arial" w:hAnsi="Arial" w:cs="Arial"/>
          <w:b/>
        </w:rPr>
        <w:t xml:space="preserve">rapport </w:t>
      </w:r>
      <w:r w:rsidR="00926980" w:rsidRPr="00797F5B">
        <w:rPr>
          <w:rFonts w:ascii="Arial" w:eastAsia="Arial" w:hAnsi="Arial" w:cs="Arial"/>
        </w:rPr>
        <w:t xml:space="preserve">with the client is critical. </w:t>
      </w:r>
      <w:r w:rsidR="007A0621" w:rsidRPr="00797F5B">
        <w:rPr>
          <w:rFonts w:ascii="Arial" w:eastAsiaTheme="minorEastAsia" w:hAnsi="Arial" w:cs="Arial" w:hint="eastAsia"/>
        </w:rPr>
        <w:t>From</w:t>
      </w:r>
      <w:r w:rsidR="00926980" w:rsidRPr="00797F5B">
        <w:rPr>
          <w:rFonts w:ascii="Arial" w:eastAsia="Arial" w:hAnsi="Arial" w:cs="Arial"/>
        </w:rPr>
        <w:t xml:space="preserve"> your point of view, Mark, has developing a rapport with clients led to any significant changes in the way you deal with them?</w:t>
      </w:r>
    </w:p>
    <w:p w14:paraId="00000142" w14:textId="4DA21F8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think it has made me more </w:t>
      </w:r>
      <w:r w:rsidR="00926980" w:rsidRPr="00797F5B">
        <w:rPr>
          <w:rFonts w:ascii="Arial" w:eastAsia="Arial" w:hAnsi="Arial" w:cs="Arial"/>
          <w:b/>
        </w:rPr>
        <w:t xml:space="preserve">diplomatic </w:t>
      </w:r>
      <w:r w:rsidR="00926980" w:rsidRPr="00797F5B">
        <w:rPr>
          <w:rFonts w:ascii="Arial" w:eastAsia="Arial" w:hAnsi="Arial" w:cs="Arial"/>
        </w:rPr>
        <w:t>in dealing with complaints.</w:t>
      </w:r>
    </w:p>
    <w:p w14:paraId="00000143" w14:textId="10086FD8"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W1:That’s an excellent point. Let me see a show of hands of the number of people here who have felt lost when dealing with complaints</w:t>
      </w:r>
      <w:r w:rsidR="00A00AD5">
        <w:rPr>
          <w:rFonts w:ascii="Arial" w:eastAsia="Arial" w:hAnsi="Arial" w:cs="Arial"/>
        </w:rPr>
        <w:t>—l</w:t>
      </w:r>
      <w:r w:rsidRPr="00797F5B">
        <w:rPr>
          <w:rFonts w:ascii="Arial" w:eastAsia="Arial" w:hAnsi="Arial" w:cs="Arial"/>
        </w:rPr>
        <w:t xml:space="preserve">ots of </w:t>
      </w:r>
      <w:r w:rsidRPr="00797F5B">
        <w:rPr>
          <w:rFonts w:ascii="Arial" w:eastAsia="Arial" w:hAnsi="Arial" w:cs="Arial"/>
          <w:b/>
        </w:rPr>
        <w:t>us.</w:t>
      </w:r>
      <w:r w:rsidRPr="00797F5B">
        <w:rPr>
          <w:rFonts w:ascii="Arial" w:eastAsia="Arial" w:hAnsi="Arial" w:cs="Arial"/>
        </w:rPr>
        <w:t xml:space="preserve"> I tended </w:t>
      </w:r>
      <w:r w:rsidR="00E75B51" w:rsidRPr="00797F5B">
        <w:rPr>
          <w:rFonts w:ascii="Arial" w:eastAsiaTheme="minorEastAsia" w:hAnsi="Arial" w:cs="Arial" w:hint="eastAsia"/>
        </w:rPr>
        <w:t>to feel that way</w:t>
      </w:r>
      <w:r w:rsidRPr="00797F5B">
        <w:rPr>
          <w:rFonts w:ascii="Arial" w:eastAsia="Arial" w:hAnsi="Arial" w:cs="Arial"/>
        </w:rPr>
        <w:t xml:space="preserve"> too. That was because my expectation was that I had to defend the product. Now, I acknowledge the complaint as a situation where the client is offering us valuable feedback. Can we afford to ignore this kind of feedback from our clients? Absolutely not! That is why we need to sincerely build a good relationship with our customers. If we can acknowledge when we’re wrong, and try to fix the problem, then our customers will realize that we’re dealing with them </w:t>
      </w:r>
      <w:r w:rsidRPr="00797F5B">
        <w:rPr>
          <w:rFonts w:ascii="Arial" w:eastAsia="Arial" w:hAnsi="Arial" w:cs="Arial"/>
          <w:b/>
        </w:rPr>
        <w:t>honestly</w:t>
      </w:r>
      <w:r w:rsidRPr="00797F5B">
        <w:rPr>
          <w:rFonts w:ascii="Arial" w:eastAsia="Arial" w:hAnsi="Arial" w:cs="Arial"/>
        </w:rPr>
        <w:t>. Consequently, they will be willing to continue being our customer</w:t>
      </w:r>
      <w:r w:rsidR="00A00AD5">
        <w:rPr>
          <w:rFonts w:ascii="Arial" w:eastAsia="Arial" w:hAnsi="Arial" w:cs="Arial"/>
        </w:rPr>
        <w:t>s</w:t>
      </w:r>
      <w:r w:rsidRPr="00797F5B">
        <w:rPr>
          <w:rFonts w:ascii="Arial" w:eastAsia="Arial" w:hAnsi="Arial" w:cs="Arial"/>
        </w:rPr>
        <w:t xml:space="preserve"> and have a stronger relationship with us. </w:t>
      </w:r>
    </w:p>
    <w:p w14:paraId="00000144" w14:textId="77777777" w:rsidR="00346535" w:rsidRPr="00797F5B" w:rsidRDefault="00346535" w:rsidP="00A07BBF">
      <w:pPr>
        <w:wordWrap/>
        <w:spacing w:after="100" w:line="360" w:lineRule="auto"/>
        <w:rPr>
          <w:rFonts w:ascii="Arial" w:eastAsia="Arial" w:hAnsi="Arial" w:cs="Arial"/>
          <w:b/>
        </w:rPr>
      </w:pPr>
    </w:p>
    <w:p w14:paraId="00000145" w14:textId="77777777" w:rsidR="00346535" w:rsidRPr="00797F5B" w:rsidRDefault="00346535" w:rsidP="00A07BBF">
      <w:pPr>
        <w:wordWrap/>
        <w:spacing w:after="100" w:line="360" w:lineRule="auto"/>
        <w:rPr>
          <w:rFonts w:ascii="Arial" w:eastAsia="Arial" w:hAnsi="Arial" w:cs="Arial"/>
          <w:b/>
        </w:rPr>
      </w:pPr>
    </w:p>
    <w:p w14:paraId="00000146" w14:textId="3549FC46"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8]</w:t>
      </w:r>
    </w:p>
    <w:p w14:paraId="00000147" w14:textId="7575B46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As you can see on this </w:t>
      </w:r>
      <w:r w:rsidR="00926980" w:rsidRPr="00797F5B">
        <w:rPr>
          <w:rFonts w:ascii="Arial" w:eastAsia="Arial" w:hAnsi="Arial" w:cs="Arial"/>
          <w:b/>
        </w:rPr>
        <w:t>graph</w:t>
      </w:r>
      <w:r w:rsidR="00926980" w:rsidRPr="00797F5B">
        <w:rPr>
          <w:rFonts w:ascii="Arial" w:eastAsia="Arial" w:hAnsi="Arial" w:cs="Arial"/>
        </w:rPr>
        <w:t xml:space="preserve">, there was a lot of </w:t>
      </w:r>
      <w:r w:rsidR="00926980" w:rsidRPr="00797F5B">
        <w:rPr>
          <w:rFonts w:ascii="Arial" w:eastAsia="Arial" w:hAnsi="Arial" w:cs="Arial"/>
          <w:b/>
        </w:rPr>
        <w:t>volatility</w:t>
      </w:r>
      <w:r w:rsidR="00926980" w:rsidRPr="00797F5B">
        <w:rPr>
          <w:rFonts w:ascii="Arial" w:eastAsia="Arial" w:hAnsi="Arial" w:cs="Arial"/>
        </w:rPr>
        <w:t xml:space="preserve"> in terms of our sales figures this year.</w:t>
      </w:r>
    </w:p>
    <w:p w14:paraId="00000149" w14:textId="60BEC0D8"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We began the year very strongly</w:t>
      </w:r>
      <w:r w:rsidR="001B0670" w:rsidRPr="00797F5B">
        <w:rPr>
          <w:rFonts w:ascii="Arial" w:eastAsia="Arial" w:hAnsi="Arial" w:cs="Arial"/>
        </w:rPr>
        <w:t>,</w:t>
      </w:r>
      <w:r w:rsidRPr="00797F5B">
        <w:rPr>
          <w:rFonts w:ascii="Arial" w:eastAsia="Arial" w:hAnsi="Arial" w:cs="Arial"/>
        </w:rPr>
        <w:t xml:space="preserve"> with year</w:t>
      </w:r>
      <w:r w:rsidR="001B0670" w:rsidRPr="00797F5B">
        <w:rPr>
          <w:rFonts w:ascii="Arial" w:eastAsia="Arial" w:hAnsi="Arial" w:cs="Arial"/>
        </w:rPr>
        <w:t>-</w:t>
      </w:r>
      <w:r w:rsidRPr="00797F5B">
        <w:rPr>
          <w:rFonts w:ascii="Arial" w:eastAsia="Arial" w:hAnsi="Arial" w:cs="Arial"/>
        </w:rPr>
        <w:t>on</w:t>
      </w:r>
      <w:r w:rsidR="001B0670" w:rsidRPr="00797F5B">
        <w:rPr>
          <w:rFonts w:ascii="Arial" w:eastAsia="Arial" w:hAnsi="Arial" w:cs="Arial"/>
        </w:rPr>
        <w:t>-</w:t>
      </w:r>
      <w:r w:rsidRPr="00797F5B">
        <w:rPr>
          <w:rFonts w:ascii="Arial" w:eastAsia="Arial" w:hAnsi="Arial" w:cs="Arial"/>
        </w:rPr>
        <w:t>year sales skyrocketing by 78%. This was mainly due to our overseas expansion. However</w:t>
      </w:r>
      <w:r w:rsidR="001B0670" w:rsidRPr="00797F5B">
        <w:rPr>
          <w:rFonts w:ascii="Arial" w:eastAsia="Arial" w:hAnsi="Arial" w:cs="Arial"/>
        </w:rPr>
        <w:t>,</w:t>
      </w:r>
      <w:r w:rsidRPr="00797F5B">
        <w:rPr>
          <w:rFonts w:ascii="Arial" w:eastAsia="Arial" w:hAnsi="Arial" w:cs="Arial"/>
        </w:rPr>
        <w:t xml:space="preserve"> due to the unexpected and </w:t>
      </w:r>
      <w:r w:rsidRPr="00797F5B">
        <w:rPr>
          <w:rFonts w:ascii="Arial" w:eastAsia="Arial" w:hAnsi="Arial" w:cs="Arial"/>
          <w:b/>
        </w:rPr>
        <w:t xml:space="preserve">significant </w:t>
      </w:r>
      <w:r w:rsidRPr="00797F5B">
        <w:rPr>
          <w:rFonts w:ascii="Arial" w:eastAsia="Arial" w:hAnsi="Arial" w:cs="Arial"/>
        </w:rPr>
        <w:t>increase in shipping and transportation costs, we had to scale back our expansion. This is reflected in this slide. What you’re looking at here are two charts that compare our first quarter and second quarter international sales. As you can see</w:t>
      </w:r>
      <w:r w:rsidR="001B0670" w:rsidRPr="00797F5B">
        <w:rPr>
          <w:rFonts w:ascii="Arial" w:eastAsia="Arial" w:hAnsi="Arial" w:cs="Arial"/>
        </w:rPr>
        <w:t>,</w:t>
      </w:r>
      <w:r w:rsidRPr="00797F5B">
        <w:rPr>
          <w:rFonts w:ascii="Arial" w:eastAsia="Arial" w:hAnsi="Arial" w:cs="Arial"/>
        </w:rPr>
        <w:t xml:space="preserve"> they shrank dramatically.</w:t>
      </w:r>
    </w:p>
    <w:p w14:paraId="0000014B" w14:textId="475C9126"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However, in the third quarter, the shipping and transportation costs gradually leveled out</w:t>
      </w:r>
      <w:r w:rsidR="00A00AD5">
        <w:rPr>
          <w:rFonts w:ascii="Arial" w:eastAsia="Arial" w:hAnsi="Arial" w:cs="Arial"/>
        </w:rPr>
        <w:t xml:space="preserve">, </w:t>
      </w:r>
      <w:r w:rsidRPr="00797F5B">
        <w:rPr>
          <w:rFonts w:ascii="Arial" w:eastAsia="Arial" w:hAnsi="Arial" w:cs="Arial"/>
        </w:rPr>
        <w:t>and we were able to press on with our global expansion. That is reflected in this last chart here</w:t>
      </w:r>
      <w:r w:rsidR="001B0670" w:rsidRPr="00797F5B">
        <w:rPr>
          <w:rFonts w:ascii="Arial" w:eastAsia="Arial" w:hAnsi="Arial" w:cs="Arial"/>
        </w:rPr>
        <w:t>,</w:t>
      </w:r>
      <w:r w:rsidRPr="00797F5B">
        <w:rPr>
          <w:rFonts w:ascii="Arial" w:eastAsia="Arial" w:hAnsi="Arial" w:cs="Arial"/>
        </w:rPr>
        <w:t xml:space="preserve"> which shows a V-shaped recovery of our overseas sales starting in the third quarter. We’re hoping that the shipping costs will remain </w:t>
      </w:r>
      <w:r w:rsidRPr="00797F5B">
        <w:rPr>
          <w:rFonts w:ascii="Arial" w:eastAsia="Arial" w:hAnsi="Arial" w:cs="Arial"/>
          <w:b/>
        </w:rPr>
        <w:t>stable</w:t>
      </w:r>
      <w:r w:rsidRPr="00797F5B">
        <w:rPr>
          <w:rFonts w:ascii="Arial" w:eastAsia="Arial" w:hAnsi="Arial" w:cs="Arial"/>
        </w:rPr>
        <w:t xml:space="preserve"> and that we can continue to moderately grow our international sales to finish out the rest of this year.</w:t>
      </w:r>
    </w:p>
    <w:p w14:paraId="0000014C" w14:textId="77777777" w:rsidR="00346535" w:rsidRPr="00797F5B" w:rsidRDefault="00346535" w:rsidP="00A07BBF">
      <w:pPr>
        <w:wordWrap/>
        <w:spacing w:after="100" w:line="360" w:lineRule="auto"/>
        <w:rPr>
          <w:rFonts w:ascii="Arial" w:eastAsia="Arial" w:hAnsi="Arial" w:cs="Arial"/>
        </w:rPr>
      </w:pPr>
    </w:p>
    <w:p w14:paraId="0000014D" w14:textId="10F90B0B"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09]</w:t>
      </w:r>
    </w:p>
    <w:p w14:paraId="0000014E" w14:textId="42571C1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Thank you for helping me prepare for my presentation. So, after listening to my </w:t>
      </w:r>
      <w:r w:rsidR="00926980" w:rsidRPr="00797F5B">
        <w:rPr>
          <w:rFonts w:ascii="Arial" w:eastAsia="Arial" w:hAnsi="Arial" w:cs="Arial"/>
          <w:b/>
        </w:rPr>
        <w:t>proposal</w:t>
      </w:r>
      <w:r w:rsidR="00926980" w:rsidRPr="00797F5B">
        <w:rPr>
          <w:rFonts w:ascii="Arial" w:eastAsia="Arial" w:hAnsi="Arial" w:cs="Arial"/>
        </w:rPr>
        <w:t>, what do you think?</w:t>
      </w:r>
    </w:p>
    <w:p w14:paraId="0000014F" w14:textId="47E8F3C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 think you made a very interesting proposal during your presentation.</w:t>
      </w:r>
    </w:p>
    <w:p w14:paraId="00000150" w14:textId="22DDF39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Thanks. I think this new idea has a lot of advantages.</w:t>
      </w:r>
    </w:p>
    <w:p w14:paraId="00000151" w14:textId="3184911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Right</w:t>
      </w:r>
      <w:r w:rsidR="001B0670" w:rsidRPr="00797F5B">
        <w:rPr>
          <w:rFonts w:ascii="Arial" w:eastAsia="Arial" w:hAnsi="Arial" w:cs="Arial"/>
        </w:rPr>
        <w:t>.</w:t>
      </w:r>
      <w:r w:rsidR="00926980" w:rsidRPr="00797F5B">
        <w:rPr>
          <w:rFonts w:ascii="Arial" w:eastAsia="Arial" w:hAnsi="Arial" w:cs="Arial"/>
        </w:rPr>
        <w:t xml:space="preserve"> I could tell that you’re very enthusiastic about it.</w:t>
      </w:r>
    </w:p>
    <w:p w14:paraId="00000152" w14:textId="37D732D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I just hope I can convince the managers. It’s a little </w:t>
      </w:r>
      <w:r w:rsidR="00926980" w:rsidRPr="00797F5B">
        <w:rPr>
          <w:rFonts w:ascii="Arial" w:eastAsia="Arial" w:hAnsi="Arial" w:cs="Arial"/>
          <w:b/>
        </w:rPr>
        <w:t>risky</w:t>
      </w:r>
      <w:r w:rsidR="00926980" w:rsidRPr="00797F5B">
        <w:rPr>
          <w:rFonts w:ascii="Arial" w:eastAsia="Arial" w:hAnsi="Arial" w:cs="Arial"/>
        </w:rPr>
        <w:t>, you know</w:t>
      </w:r>
      <w:r w:rsidR="001B0670" w:rsidRPr="00797F5B">
        <w:rPr>
          <w:rFonts w:ascii="Arial" w:eastAsia="Arial" w:hAnsi="Arial" w:cs="Arial"/>
        </w:rPr>
        <w:t>?</w:t>
      </w:r>
    </w:p>
    <w:p w14:paraId="00000153" w14:textId="6A26175C"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eah, it is. I suggest improving your </w:t>
      </w:r>
      <w:r w:rsidR="00926980" w:rsidRPr="00797F5B">
        <w:rPr>
          <w:rFonts w:ascii="Arial" w:eastAsia="Arial" w:hAnsi="Arial" w:cs="Arial"/>
          <w:b/>
        </w:rPr>
        <w:t>posture</w:t>
      </w:r>
      <w:r w:rsidR="00926980" w:rsidRPr="00797F5B">
        <w:rPr>
          <w:rFonts w:ascii="Arial" w:eastAsia="Arial" w:hAnsi="Arial" w:cs="Arial"/>
        </w:rPr>
        <w:t xml:space="preserve"> and stance during the presentation a bit in order to be more persuasive.</w:t>
      </w:r>
    </w:p>
    <w:p w14:paraId="00000154" w14:textId="55C6180E"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Oh, right. I have bad posture</w:t>
      </w:r>
      <w:r w:rsidR="001B0670" w:rsidRPr="00797F5B">
        <w:rPr>
          <w:rFonts w:ascii="Arial" w:eastAsia="Arial" w:hAnsi="Arial" w:cs="Arial"/>
        </w:rPr>
        <w:t>,</w:t>
      </w:r>
      <w:r w:rsidR="00926980" w:rsidRPr="00797F5B">
        <w:rPr>
          <w:rFonts w:ascii="Arial" w:eastAsia="Arial" w:hAnsi="Arial" w:cs="Arial"/>
        </w:rPr>
        <w:t xml:space="preserve"> but if I stand a little straighter, it will communicate more confidence in the proposal. What about my facial expression and gestures?</w:t>
      </w:r>
    </w:p>
    <w:p w14:paraId="00000155" w14:textId="0A3A869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You smiled a lot while you were talking about the proposal, which is good. But you kept smiling while you were talking about the risks, which was a little strange. Your facial expression didn’t match what you were talking about.</w:t>
      </w:r>
    </w:p>
    <w:p w14:paraId="00000156" w14:textId="2B95A28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 xml:space="preserve">Oh, right. Appropriate facial expressions are an </w:t>
      </w:r>
      <w:r w:rsidR="00926980" w:rsidRPr="00797F5B">
        <w:rPr>
          <w:rFonts w:ascii="Arial" w:eastAsia="Arial" w:hAnsi="Arial" w:cs="Arial"/>
          <w:b/>
        </w:rPr>
        <w:t>absolute must</w:t>
      </w:r>
      <w:r w:rsidR="00926980" w:rsidRPr="00797F5B">
        <w:rPr>
          <w:rFonts w:ascii="Arial" w:eastAsia="Arial" w:hAnsi="Arial" w:cs="Arial"/>
        </w:rPr>
        <w:t>. Thank you for all the feedback. I’m feeling even more confident now.</w:t>
      </w:r>
    </w:p>
    <w:p w14:paraId="00000157" w14:textId="77777777" w:rsidR="00346535" w:rsidRPr="00797F5B" w:rsidRDefault="00346535" w:rsidP="00A07BBF">
      <w:pPr>
        <w:wordWrap/>
        <w:spacing w:after="100" w:line="360" w:lineRule="auto"/>
        <w:rPr>
          <w:rFonts w:ascii="Arial" w:eastAsia="Arial" w:hAnsi="Arial" w:cs="Arial"/>
          <w:b/>
        </w:rPr>
      </w:pPr>
    </w:p>
    <w:p w14:paraId="00000158" w14:textId="77777777" w:rsidR="00346535" w:rsidRPr="00797F5B" w:rsidRDefault="00346535" w:rsidP="00A07BBF">
      <w:pPr>
        <w:wordWrap/>
        <w:spacing w:after="100" w:line="360" w:lineRule="auto"/>
        <w:rPr>
          <w:rFonts w:ascii="Arial" w:eastAsia="Arial" w:hAnsi="Arial" w:cs="Arial"/>
          <w:b/>
        </w:rPr>
      </w:pPr>
    </w:p>
    <w:p w14:paraId="00000159" w14:textId="39F12272"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10]</w:t>
      </w:r>
    </w:p>
    <w:p w14:paraId="0000015A" w14:textId="3F97A14C"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 xml:space="preserve">This brings me to my last point. I don’t want to </w:t>
      </w:r>
      <w:r w:rsidR="00926980" w:rsidRPr="00797F5B">
        <w:rPr>
          <w:rFonts w:ascii="Arial" w:eastAsia="Arial" w:hAnsi="Arial" w:cs="Arial"/>
          <w:b/>
        </w:rPr>
        <w:t xml:space="preserve">overstate </w:t>
      </w:r>
      <w:r w:rsidR="00926980" w:rsidRPr="00797F5B">
        <w:rPr>
          <w:rFonts w:ascii="Arial" w:eastAsia="Arial" w:hAnsi="Arial" w:cs="Arial"/>
        </w:rPr>
        <w:t xml:space="preserve">the problem or seem like </w:t>
      </w:r>
      <w:r w:rsidR="00E75B51" w:rsidRPr="00797F5B">
        <w:rPr>
          <w:rFonts w:ascii="Arial" w:eastAsiaTheme="minorEastAsia" w:hAnsi="Arial" w:cs="Arial" w:hint="eastAsia"/>
        </w:rPr>
        <w:t>I</w:t>
      </w:r>
      <w:r w:rsidR="00E75B51" w:rsidRPr="00797F5B">
        <w:rPr>
          <w:rFonts w:ascii="Arial" w:eastAsiaTheme="minorEastAsia" w:hAnsi="Arial" w:cs="Arial"/>
        </w:rPr>
        <w:t>’</w:t>
      </w:r>
      <w:r w:rsidR="00E75B51" w:rsidRPr="00797F5B">
        <w:rPr>
          <w:rFonts w:ascii="Arial" w:eastAsiaTheme="minorEastAsia" w:hAnsi="Arial" w:cs="Arial" w:hint="eastAsia"/>
        </w:rPr>
        <w:t>m</w:t>
      </w:r>
      <w:r w:rsidR="00926980" w:rsidRPr="00797F5B">
        <w:rPr>
          <w:rFonts w:ascii="Arial" w:eastAsia="Arial" w:hAnsi="Arial" w:cs="Arial"/>
        </w:rPr>
        <w:t xml:space="preserve"> thinking about this too emotionally. However, I’ve shown you the facts</w:t>
      </w:r>
      <w:r w:rsidR="00E75B51" w:rsidRPr="00797F5B">
        <w:rPr>
          <w:rFonts w:ascii="Arial" w:eastAsiaTheme="minorEastAsia" w:hAnsi="Arial" w:cs="Arial" w:hint="eastAsia"/>
        </w:rPr>
        <w:t>,</w:t>
      </w:r>
      <w:r w:rsidR="00926980" w:rsidRPr="00797F5B">
        <w:rPr>
          <w:rFonts w:ascii="Arial" w:eastAsia="Arial" w:hAnsi="Arial" w:cs="Arial"/>
        </w:rPr>
        <w:t xml:space="preserve"> and I do think that there is a real worry here. I believe it could lead to a </w:t>
      </w:r>
      <w:r w:rsidR="00926980" w:rsidRPr="00797F5B">
        <w:rPr>
          <w:rFonts w:ascii="Arial" w:eastAsia="Arial" w:hAnsi="Arial" w:cs="Arial"/>
          <w:b/>
        </w:rPr>
        <w:t>catastrophe</w:t>
      </w:r>
      <w:r w:rsidR="00926980" w:rsidRPr="00797F5B">
        <w:rPr>
          <w:rFonts w:ascii="Arial" w:eastAsia="Arial" w:hAnsi="Arial" w:cs="Arial"/>
        </w:rPr>
        <w:t xml:space="preserve"> if we just continue to do business as usual. There is real cause for concern and serious danger. </w:t>
      </w:r>
    </w:p>
    <w:p w14:paraId="0000015C"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So, that is why we need to change our approach. Otherwise, we’ll never improve our performance, and sales could </w:t>
      </w:r>
      <w:r w:rsidRPr="00797F5B">
        <w:rPr>
          <w:rFonts w:ascii="Arial" w:eastAsia="Arial" w:hAnsi="Arial" w:cs="Arial"/>
          <w:b/>
        </w:rPr>
        <w:t xml:space="preserve">just </w:t>
      </w:r>
      <w:r w:rsidRPr="00797F5B">
        <w:rPr>
          <w:rFonts w:ascii="Arial" w:eastAsia="Arial" w:hAnsi="Arial" w:cs="Arial"/>
        </w:rPr>
        <w:t xml:space="preserve">plummet by next year. On the other hand, if we utilize the new approach I’ve outlined in a systematic way, our sales should rocket by early next year. </w:t>
      </w:r>
    </w:p>
    <w:p w14:paraId="0000015E"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This is how I </w:t>
      </w:r>
      <w:r w:rsidRPr="00797F5B">
        <w:rPr>
          <w:rFonts w:ascii="Arial" w:eastAsia="Arial" w:hAnsi="Arial" w:cs="Arial"/>
          <w:b/>
        </w:rPr>
        <w:t>perceive</w:t>
      </w:r>
      <w:r w:rsidRPr="00797F5B">
        <w:rPr>
          <w:rFonts w:ascii="Arial" w:eastAsia="Arial" w:hAnsi="Arial" w:cs="Arial"/>
        </w:rPr>
        <w:t xml:space="preserve"> the problem and the solution. Naturally, though, I would like your feedback on this idea. We need a balanced approach to this, and we need an in-depth analysis of the strengths and weaknesses of this idea before we apply it.</w:t>
      </w:r>
    </w:p>
    <w:p w14:paraId="0000015F" w14:textId="77777777" w:rsidR="00346535" w:rsidRPr="00797F5B" w:rsidRDefault="00346535" w:rsidP="00A07BBF">
      <w:pPr>
        <w:wordWrap/>
        <w:spacing w:after="100" w:line="360" w:lineRule="auto"/>
        <w:rPr>
          <w:rFonts w:ascii="Arial" w:eastAsia="Arial" w:hAnsi="Arial" w:cs="Arial"/>
          <w:b/>
        </w:rPr>
      </w:pPr>
    </w:p>
    <w:p w14:paraId="00000160" w14:textId="72C330C0"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11]</w:t>
      </w:r>
    </w:p>
    <w:p w14:paraId="00000161" w14:textId="18E19A5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We’re now </w:t>
      </w:r>
      <w:r w:rsidR="00926980" w:rsidRPr="00797F5B">
        <w:rPr>
          <w:rFonts w:ascii="Arial" w:eastAsia="Arial" w:hAnsi="Arial" w:cs="Arial"/>
          <w:b/>
        </w:rPr>
        <w:t>approaching</w:t>
      </w:r>
      <w:r w:rsidR="00926980" w:rsidRPr="00797F5B">
        <w:rPr>
          <w:rFonts w:ascii="Arial" w:eastAsia="Arial" w:hAnsi="Arial" w:cs="Arial"/>
        </w:rPr>
        <w:t xml:space="preserve"> the end of this discussion on formulating a new sales strategy for expanding our overseas business. Just to sum up the main points, we need to </w:t>
      </w:r>
      <w:r w:rsidR="00926980" w:rsidRPr="00797F5B">
        <w:rPr>
          <w:rFonts w:ascii="Arial" w:eastAsia="Arial" w:hAnsi="Arial" w:cs="Arial"/>
          <w:b/>
        </w:rPr>
        <w:t>forge</w:t>
      </w:r>
      <w:r w:rsidR="00926980" w:rsidRPr="00797F5B">
        <w:rPr>
          <w:rFonts w:ascii="Arial" w:eastAsia="Arial" w:hAnsi="Arial" w:cs="Arial"/>
        </w:rPr>
        <w:t xml:space="preserve"> new and better partnerships with companies that are located in our target markets, we need to make a strong push to boost our online presence, and we need to scale the size of our sales staff so that our human resources match the demand. I’d like to conclude with one final recommendation</w:t>
      </w:r>
      <w:r w:rsidR="00A84F13" w:rsidRPr="00797F5B">
        <w:rPr>
          <w:rFonts w:ascii="Arial" w:eastAsia="Arial" w:hAnsi="Arial" w:cs="Arial"/>
        </w:rPr>
        <w:t>,</w:t>
      </w:r>
      <w:r w:rsidR="00926980" w:rsidRPr="00797F5B">
        <w:rPr>
          <w:rFonts w:ascii="Arial" w:eastAsia="Arial" w:hAnsi="Arial" w:cs="Arial"/>
        </w:rPr>
        <w:t xml:space="preserve"> which is that we </w:t>
      </w:r>
      <w:r w:rsidR="00926980" w:rsidRPr="00797F5B">
        <w:rPr>
          <w:rFonts w:ascii="Arial" w:eastAsia="Arial" w:hAnsi="Arial" w:cs="Arial"/>
          <w:b/>
        </w:rPr>
        <w:t>appoint</w:t>
      </w:r>
      <w:r w:rsidR="00926980" w:rsidRPr="00797F5B">
        <w:rPr>
          <w:rFonts w:ascii="Arial" w:eastAsia="Arial" w:hAnsi="Arial" w:cs="Arial"/>
        </w:rPr>
        <w:t xml:space="preserve"> someone whose job it is to ensure all of these objectives are met. I have a handout that I’ll pass out to everyone with some recommendations about how we might do this. Remember, if we want a different and better result, we have to do things differently. As the late, great Steve Jobs </w:t>
      </w:r>
      <w:r w:rsidR="00926980" w:rsidRPr="00797F5B">
        <w:rPr>
          <w:rFonts w:ascii="Arial" w:eastAsia="Arial" w:hAnsi="Arial" w:cs="Arial"/>
          <w:b/>
        </w:rPr>
        <w:t>famously said</w:t>
      </w:r>
      <w:r w:rsidR="00926980" w:rsidRPr="00797F5B">
        <w:rPr>
          <w:rFonts w:ascii="Arial" w:eastAsia="Arial" w:hAnsi="Arial" w:cs="Arial"/>
        </w:rPr>
        <w:t>, “Think different.” And with that, I’d like to thank you for listening so attentively. I’d be glad to answer any questions you have at this time.</w:t>
      </w:r>
    </w:p>
    <w:p w14:paraId="00000162" w14:textId="77777777" w:rsidR="00346535" w:rsidRPr="00797F5B" w:rsidRDefault="00346535" w:rsidP="00A07BBF">
      <w:pPr>
        <w:wordWrap/>
        <w:spacing w:after="100" w:line="360" w:lineRule="auto"/>
        <w:rPr>
          <w:rFonts w:ascii="Arial" w:eastAsia="Arial" w:hAnsi="Arial" w:cs="Arial"/>
          <w:b/>
        </w:rPr>
      </w:pPr>
    </w:p>
    <w:p w14:paraId="00000163" w14:textId="45321E93"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12]</w:t>
      </w:r>
    </w:p>
    <w:p w14:paraId="00000164" w14:textId="7903F5E4"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d be glad to answer any questions you have now.</w:t>
      </w:r>
    </w:p>
    <w:p w14:paraId="00000165" w14:textId="26892642"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So, are you saying we should just put one person in charge of overseas expansion, or that we should create a whole new team?</w:t>
      </w:r>
    </w:p>
    <w:p w14:paraId="00000166" w14:textId="768D6633"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w:t>
      </w:r>
      <w:r w:rsidRPr="00797F5B">
        <w:rPr>
          <w:rFonts w:ascii="Arial" w:eastAsiaTheme="minorEastAsia" w:hAnsi="Arial" w:cs="Arial" w:hint="eastAsia"/>
        </w:rPr>
        <w:t xml:space="preserve"> </w:t>
      </w:r>
      <w:r w:rsidR="00926980" w:rsidRPr="00797F5B">
        <w:rPr>
          <w:rFonts w:ascii="Arial" w:eastAsia="Arial" w:hAnsi="Arial" w:cs="Arial"/>
        </w:rPr>
        <w:t xml:space="preserve">I guess I am saying both of those things. In other words, what I’m saying is we should appoint the right person to lead the overseas expansion and </w:t>
      </w:r>
      <w:r w:rsidR="00926980" w:rsidRPr="00797F5B">
        <w:rPr>
          <w:rFonts w:ascii="Arial" w:eastAsia="Arial" w:hAnsi="Arial" w:cs="Arial"/>
          <w:b/>
        </w:rPr>
        <w:t>allow</w:t>
      </w:r>
      <w:r w:rsidR="00926980" w:rsidRPr="00797F5B">
        <w:rPr>
          <w:rFonts w:ascii="Arial" w:eastAsia="Arial" w:hAnsi="Arial" w:cs="Arial"/>
        </w:rPr>
        <w:t xml:space="preserve"> them to have whatever they need to get the job done. That could include creating a whole new team. Does that make things clear?</w:t>
      </w:r>
    </w:p>
    <w:p w14:paraId="00000167" w14:textId="2996A385"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It does, but that makes me wonder, would we be putting too much effort into this?</w:t>
      </w:r>
    </w:p>
    <w:p w14:paraId="00000168" w14:textId="73C9E608"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Well, I think that is </w:t>
      </w:r>
      <w:r w:rsidR="00926980" w:rsidRPr="00797F5B">
        <w:rPr>
          <w:rFonts w:ascii="Arial" w:eastAsia="Arial" w:hAnsi="Arial" w:cs="Arial"/>
          <w:b/>
        </w:rPr>
        <w:t xml:space="preserve">beyond </w:t>
      </w:r>
      <w:r w:rsidR="00926980" w:rsidRPr="00797F5B">
        <w:rPr>
          <w:rFonts w:ascii="Arial" w:eastAsia="Arial" w:hAnsi="Arial" w:cs="Arial"/>
        </w:rPr>
        <w:t>my area of expertise, unfortunately. I think the HR team would probably be the right team to answer that. My main focus here today is to talk about the best place to expand our sales.</w:t>
      </w:r>
    </w:p>
    <w:p w14:paraId="00000169" w14:textId="130BFBD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Pr="00797F5B">
        <w:rPr>
          <w:rFonts w:ascii="Arial" w:eastAsiaTheme="minorEastAsia" w:hAnsi="Arial" w:cs="Arial" w:hint="eastAsia"/>
        </w:rPr>
        <w:t xml:space="preserve"> </w:t>
      </w:r>
      <w:r w:rsidR="00926980" w:rsidRPr="00797F5B">
        <w:rPr>
          <w:rFonts w:ascii="Arial" w:eastAsia="Arial" w:hAnsi="Arial" w:cs="Arial"/>
        </w:rPr>
        <w:t>Right</w:t>
      </w:r>
      <w:r w:rsidR="00E6393F" w:rsidRPr="00797F5B">
        <w:rPr>
          <w:rFonts w:ascii="Arial" w:eastAsia="Arial" w:hAnsi="Arial" w:cs="Arial"/>
        </w:rPr>
        <w:t>.</w:t>
      </w:r>
      <w:r w:rsidR="00926980" w:rsidRPr="00797F5B">
        <w:rPr>
          <w:rFonts w:ascii="Arial" w:eastAsia="Arial" w:hAnsi="Arial" w:cs="Arial"/>
        </w:rPr>
        <w:t xml:space="preserve"> </w:t>
      </w:r>
      <w:r w:rsidR="00E6393F" w:rsidRPr="00797F5B">
        <w:rPr>
          <w:rFonts w:ascii="Arial" w:eastAsia="Arial" w:hAnsi="Arial" w:cs="Arial"/>
        </w:rPr>
        <w:t>T</w:t>
      </w:r>
      <w:r w:rsidR="00926980" w:rsidRPr="00797F5B">
        <w:rPr>
          <w:rFonts w:ascii="Arial" w:eastAsia="Arial" w:hAnsi="Arial" w:cs="Arial"/>
        </w:rPr>
        <w:t xml:space="preserve">hat’s fair. It’s a </w:t>
      </w:r>
      <w:r w:rsidR="00926980" w:rsidRPr="00797F5B">
        <w:rPr>
          <w:rFonts w:ascii="Arial" w:eastAsia="Arial" w:hAnsi="Arial" w:cs="Arial"/>
          <w:b/>
        </w:rPr>
        <w:t xml:space="preserve">complex </w:t>
      </w:r>
      <w:r w:rsidR="00926980" w:rsidRPr="00797F5B">
        <w:rPr>
          <w:rFonts w:ascii="Arial" w:eastAsia="Arial" w:hAnsi="Arial" w:cs="Arial"/>
        </w:rPr>
        <w:t>issue. But don’t you think it’s a little bit risky?</w:t>
      </w:r>
    </w:p>
    <w:p w14:paraId="0000016A" w14:textId="1A8CDE7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 think to a certain extent you’re right. But </w:t>
      </w:r>
      <w:r w:rsidR="00926980" w:rsidRPr="00797F5B">
        <w:rPr>
          <w:rFonts w:ascii="Arial" w:eastAsia="Arial" w:hAnsi="Arial" w:cs="Arial"/>
          <w:b/>
        </w:rPr>
        <w:t xml:space="preserve">let me ask you </w:t>
      </w:r>
      <w:r w:rsidR="00926980" w:rsidRPr="00797F5B">
        <w:rPr>
          <w:rFonts w:ascii="Arial" w:eastAsia="Arial" w:hAnsi="Arial" w:cs="Arial"/>
        </w:rPr>
        <w:t>a question. Isn’t it risky if we do not expand our sales overseas? We could be missing an important chance.</w:t>
      </w:r>
    </w:p>
    <w:p w14:paraId="0000016B" w14:textId="77777777" w:rsidR="00346535" w:rsidRPr="00797F5B" w:rsidRDefault="00346535" w:rsidP="00A07BBF">
      <w:pPr>
        <w:wordWrap/>
        <w:spacing w:after="100" w:line="360" w:lineRule="auto"/>
        <w:rPr>
          <w:rFonts w:ascii="Arial" w:eastAsia="Arial" w:hAnsi="Arial" w:cs="Arial"/>
          <w:b/>
        </w:rPr>
      </w:pPr>
    </w:p>
    <w:p w14:paraId="0000016C" w14:textId="3BAF93FE"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13]</w:t>
      </w:r>
    </w:p>
    <w:p w14:paraId="0000016D" w14:textId="3713C96F"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We’ll need to get used to giving presentations to audiences from a variety of different cultures since we are going to be expanding overseas.</w:t>
      </w:r>
    </w:p>
    <w:p w14:paraId="0000016E" w14:textId="3359C1F2"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w:t>
      </w:r>
      <w:r w:rsidR="00E75B51" w:rsidRPr="00797F5B">
        <w:rPr>
          <w:rFonts w:ascii="Arial" w:eastAsiaTheme="minorEastAsia" w:hAnsi="Arial" w:cs="Arial" w:hint="eastAsia"/>
        </w:rPr>
        <w:t>That</w:t>
      </w:r>
      <w:r w:rsidR="00E75B51" w:rsidRPr="00797F5B">
        <w:rPr>
          <w:rFonts w:ascii="Arial" w:eastAsiaTheme="minorEastAsia" w:hAnsi="Arial" w:cs="Arial"/>
        </w:rPr>
        <w:t>’</w:t>
      </w:r>
      <w:r w:rsidR="00E75B51" w:rsidRPr="00797F5B">
        <w:rPr>
          <w:rFonts w:ascii="Arial" w:eastAsiaTheme="minorEastAsia" w:hAnsi="Arial" w:cs="Arial" w:hint="eastAsia"/>
        </w:rPr>
        <w:t>s</w:t>
      </w:r>
      <w:r w:rsidR="00926980" w:rsidRPr="00797F5B">
        <w:rPr>
          <w:rFonts w:ascii="Arial" w:eastAsia="Arial" w:hAnsi="Arial" w:cs="Arial"/>
        </w:rPr>
        <w:t xml:space="preserve"> a good point. I’m sure there are a lot of factors to </w:t>
      </w:r>
      <w:r w:rsidR="00926980" w:rsidRPr="00797F5B">
        <w:rPr>
          <w:rFonts w:ascii="Arial" w:eastAsia="Arial" w:hAnsi="Arial" w:cs="Arial"/>
          <w:b/>
        </w:rPr>
        <w:t>consider</w:t>
      </w:r>
      <w:r w:rsidR="00926980" w:rsidRPr="00797F5B">
        <w:rPr>
          <w:rFonts w:ascii="Arial" w:eastAsia="Arial" w:hAnsi="Arial" w:cs="Arial"/>
        </w:rPr>
        <w:t xml:space="preserve">. Have you </w:t>
      </w:r>
      <w:r w:rsidR="004100F7" w:rsidRPr="00797F5B">
        <w:rPr>
          <w:rFonts w:ascii="Arial" w:eastAsiaTheme="minorEastAsia" w:hAnsi="Arial" w:cs="Arial" w:hint="eastAsia"/>
        </w:rPr>
        <w:t>thought about</w:t>
      </w:r>
      <w:r w:rsidR="004100F7" w:rsidRPr="00797F5B">
        <w:rPr>
          <w:rFonts w:ascii="Arial" w:eastAsia="Arial" w:hAnsi="Arial" w:cs="Arial"/>
        </w:rPr>
        <w:t xml:space="preserve"> </w:t>
      </w:r>
      <w:r w:rsidR="00926980" w:rsidRPr="00797F5B">
        <w:rPr>
          <w:rFonts w:ascii="Arial" w:eastAsia="Arial" w:hAnsi="Arial" w:cs="Arial"/>
        </w:rPr>
        <w:t>giving a workshop on presentations?</w:t>
      </w:r>
    </w:p>
    <w:p w14:paraId="0000016F" w14:textId="0D238596"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BD7A8C" w:rsidRPr="00797F5B">
        <w:rPr>
          <w:rFonts w:ascii="Arial" w:eastAsiaTheme="minorEastAsia" w:hAnsi="Arial" w:cs="Arial" w:hint="eastAsia"/>
        </w:rPr>
        <w:t>Yes. I</w:t>
      </w:r>
      <w:r w:rsidR="00E75B51" w:rsidRPr="00797F5B">
        <w:rPr>
          <w:rFonts w:ascii="Arial" w:eastAsiaTheme="minorEastAsia" w:hAnsi="Arial" w:cs="Arial" w:hint="eastAsia"/>
        </w:rPr>
        <w:t>n fact, I</w:t>
      </w:r>
      <w:r w:rsidR="00E75B51" w:rsidRPr="00797F5B">
        <w:rPr>
          <w:rFonts w:ascii="Arial" w:eastAsiaTheme="minorEastAsia" w:hAnsi="Arial" w:cs="Arial"/>
        </w:rPr>
        <w:t>’</w:t>
      </w:r>
      <w:r w:rsidR="00E75B51" w:rsidRPr="00797F5B">
        <w:rPr>
          <w:rFonts w:ascii="Arial" w:eastAsiaTheme="minorEastAsia" w:hAnsi="Arial" w:cs="Arial" w:hint="eastAsia"/>
        </w:rPr>
        <w:t>ve been thinking about asking Brittany to help with that.</w:t>
      </w:r>
      <w:r w:rsidR="00926980" w:rsidRPr="00797F5B">
        <w:rPr>
          <w:rFonts w:ascii="Arial" w:eastAsia="Arial" w:hAnsi="Arial" w:cs="Arial"/>
        </w:rPr>
        <w:t xml:space="preserve"> She used to work for a company that did a lot of business all over the world. Maybe she could </w:t>
      </w:r>
      <w:r w:rsidR="00926980" w:rsidRPr="00797F5B">
        <w:rPr>
          <w:rFonts w:ascii="Arial" w:eastAsia="Arial" w:hAnsi="Arial" w:cs="Arial"/>
          <w:b/>
        </w:rPr>
        <w:t xml:space="preserve">contribute </w:t>
      </w:r>
      <w:r w:rsidR="00926980" w:rsidRPr="00797F5B">
        <w:rPr>
          <w:rFonts w:ascii="Arial" w:eastAsia="Arial" w:hAnsi="Arial" w:cs="Arial"/>
        </w:rPr>
        <w:t>her experience to help us make some training materials.</w:t>
      </w:r>
    </w:p>
    <w:p w14:paraId="00000170" w14:textId="1A437009"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That’s a great idea. There are so many things we need to think about. For example, I heard that </w:t>
      </w:r>
      <w:r w:rsidR="00926980" w:rsidRPr="00797F5B">
        <w:rPr>
          <w:rFonts w:ascii="Arial" w:eastAsia="Arial" w:hAnsi="Arial" w:cs="Arial"/>
          <w:b/>
        </w:rPr>
        <w:t>in some Asian cultures</w:t>
      </w:r>
      <w:r w:rsidR="00ED3624" w:rsidRPr="00ED3624">
        <w:rPr>
          <w:rFonts w:ascii="Arial" w:eastAsia="Arial" w:hAnsi="Arial" w:cs="Arial"/>
          <w:bCs/>
        </w:rPr>
        <w:t>,</w:t>
      </w:r>
      <w:r w:rsidR="00926980" w:rsidRPr="00797F5B">
        <w:rPr>
          <w:rFonts w:ascii="Arial" w:eastAsia="Arial" w:hAnsi="Arial" w:cs="Arial"/>
        </w:rPr>
        <w:t xml:space="preserve"> it can be seen as rude to have your hand in your pocket while talking to other professionals. It’s that kind of little thing that can distract from the message of the presentation and give us a negative image.</w:t>
      </w:r>
    </w:p>
    <w:p w14:paraId="00000171" w14:textId="26C8924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Pr="00797F5B">
        <w:rPr>
          <w:rFonts w:ascii="Arial" w:eastAsiaTheme="minorEastAsia" w:hAnsi="Arial" w:cs="Arial" w:hint="eastAsia"/>
        </w:rPr>
        <w:t xml:space="preserve"> </w:t>
      </w:r>
      <w:r w:rsidR="00926980" w:rsidRPr="00797F5B">
        <w:rPr>
          <w:rFonts w:ascii="Arial" w:eastAsia="Arial" w:hAnsi="Arial" w:cs="Arial"/>
        </w:rPr>
        <w:t>Right. And</w:t>
      </w:r>
      <w:r w:rsidR="00E6393F" w:rsidRPr="00797F5B">
        <w:rPr>
          <w:rFonts w:ascii="Arial" w:eastAsia="Arial" w:hAnsi="Arial" w:cs="Arial"/>
        </w:rPr>
        <w:t>,</w:t>
      </w:r>
      <w:r w:rsidR="00926980" w:rsidRPr="00797F5B">
        <w:rPr>
          <w:rFonts w:ascii="Arial" w:eastAsia="Arial" w:hAnsi="Arial" w:cs="Arial"/>
        </w:rPr>
        <w:t xml:space="preserve"> on the other hand, we don’t want to appear too </w:t>
      </w:r>
      <w:r w:rsidR="00926980" w:rsidRPr="00797F5B">
        <w:rPr>
          <w:rFonts w:ascii="Arial" w:eastAsia="Arial" w:hAnsi="Arial" w:cs="Arial"/>
          <w:b/>
        </w:rPr>
        <w:t xml:space="preserve">rigid </w:t>
      </w:r>
      <w:r w:rsidR="00926980" w:rsidRPr="00797F5B">
        <w:rPr>
          <w:rFonts w:ascii="Arial" w:eastAsia="Arial" w:hAnsi="Arial" w:cs="Arial"/>
        </w:rPr>
        <w:t>and strict.</w:t>
      </w:r>
    </w:p>
    <w:p w14:paraId="00000172" w14:textId="5A3E584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Yeah, that might make us look like we have a lack of personality. We need to find the right balance of professionalism and animation. We want to appear reserved, capable of precision, and still enjoyable to do business with.</w:t>
      </w:r>
    </w:p>
    <w:p w14:paraId="00000173" w14:textId="77777777" w:rsidR="00346535" w:rsidRPr="00797F5B" w:rsidRDefault="00346535" w:rsidP="00A07BBF">
      <w:pPr>
        <w:wordWrap/>
        <w:spacing w:after="100" w:line="360" w:lineRule="auto"/>
        <w:rPr>
          <w:rFonts w:ascii="Arial" w:eastAsia="Arial" w:hAnsi="Arial" w:cs="Arial"/>
          <w:b/>
        </w:rPr>
      </w:pPr>
    </w:p>
    <w:p w14:paraId="00000174" w14:textId="59CD5BFA"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3-14]</w:t>
      </w:r>
    </w:p>
    <w:p w14:paraId="00000175" w14:textId="759122B6"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w:t>
      </w:r>
      <w:r w:rsidR="00926980" w:rsidRPr="00797F5B">
        <w:rPr>
          <w:rFonts w:ascii="Arial" w:eastAsia="Arial" w:hAnsi="Arial" w:cs="Arial"/>
          <w:b/>
        </w:rPr>
        <w:t xml:space="preserve">So that concludes </w:t>
      </w:r>
      <w:r w:rsidR="00926980" w:rsidRPr="00797F5B">
        <w:rPr>
          <w:rFonts w:ascii="Arial" w:eastAsia="Arial" w:hAnsi="Arial" w:cs="Arial"/>
        </w:rPr>
        <w:t>my list of top tips for giving a successful presentation. Do you guys have any questions?</w:t>
      </w:r>
    </w:p>
    <w:p w14:paraId="00000176" w14:textId="65E0A72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D06593" w:rsidRPr="00797F5B">
        <w:rPr>
          <w:rFonts w:ascii="Arial" w:eastAsiaTheme="minorEastAsia" w:hAnsi="Arial" w:cs="Arial" w:hint="eastAsia"/>
        </w:rPr>
        <w:t xml:space="preserve"> </w:t>
      </w:r>
      <w:r w:rsidR="00926980" w:rsidRPr="00797F5B">
        <w:rPr>
          <w:rFonts w:ascii="Arial" w:eastAsia="Arial" w:hAnsi="Arial" w:cs="Arial"/>
        </w:rPr>
        <w:t xml:space="preserve">Yes, I do. How can we figure out if we have appropriate </w:t>
      </w:r>
      <w:r w:rsidR="00926980" w:rsidRPr="00797F5B">
        <w:rPr>
          <w:rFonts w:ascii="Arial" w:eastAsia="Arial" w:hAnsi="Arial" w:cs="Arial"/>
          <w:b/>
        </w:rPr>
        <w:t>mannerisms</w:t>
      </w:r>
      <w:r w:rsidR="00926980" w:rsidRPr="00797F5B">
        <w:rPr>
          <w:rFonts w:ascii="Arial" w:eastAsia="Arial" w:hAnsi="Arial" w:cs="Arial"/>
        </w:rPr>
        <w:t>, body language, facial expressions, gestures, and so on?</w:t>
      </w:r>
    </w:p>
    <w:p w14:paraId="00000177" w14:textId="442F725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m glad you asked that. So, first of all, you should find out what’s appropriate for the culture you’re doing the presentation for. And that goes for </w:t>
      </w:r>
      <w:r w:rsidR="009428DE" w:rsidRPr="00797F5B">
        <w:rPr>
          <w:rFonts w:ascii="Arial" w:eastAsia="Arial" w:hAnsi="Arial" w:cs="Arial"/>
        </w:rPr>
        <w:t>commercial as well as for national</w:t>
      </w:r>
      <w:r w:rsidR="005D071A" w:rsidRPr="00797F5B">
        <w:rPr>
          <w:rFonts w:ascii="Arial" w:eastAsiaTheme="minorEastAsia" w:hAnsi="Arial" w:cs="Arial" w:hint="eastAsia"/>
        </w:rPr>
        <w:t xml:space="preserve"> culture</w:t>
      </w:r>
      <w:r w:rsidR="00926980" w:rsidRPr="00797F5B">
        <w:rPr>
          <w:rFonts w:ascii="Arial" w:eastAsia="Arial" w:hAnsi="Arial" w:cs="Arial"/>
        </w:rPr>
        <w:t>. Some industries are more strict and rigid than others.</w:t>
      </w:r>
    </w:p>
    <w:p w14:paraId="00000178" w14:textId="4DDD3E2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D06593" w:rsidRPr="00797F5B">
        <w:rPr>
          <w:rFonts w:ascii="Arial" w:eastAsiaTheme="minorEastAsia" w:hAnsi="Arial" w:cs="Arial" w:hint="eastAsia"/>
        </w:rPr>
        <w:t xml:space="preserve"> </w:t>
      </w:r>
      <w:r w:rsidR="00926980" w:rsidRPr="00797F5B">
        <w:rPr>
          <w:rFonts w:ascii="Arial" w:eastAsia="Arial" w:hAnsi="Arial" w:cs="Arial"/>
        </w:rPr>
        <w:t xml:space="preserve">OK. Good </w:t>
      </w:r>
      <w:r w:rsidR="00926980" w:rsidRPr="00797F5B">
        <w:rPr>
          <w:rFonts w:ascii="Arial" w:eastAsia="Arial" w:hAnsi="Arial" w:cs="Arial"/>
          <w:b/>
        </w:rPr>
        <w:t>point</w:t>
      </w:r>
      <w:r w:rsidR="00926980" w:rsidRPr="00797F5B">
        <w:rPr>
          <w:rFonts w:ascii="Arial" w:eastAsia="Arial" w:hAnsi="Arial" w:cs="Arial"/>
        </w:rPr>
        <w:t>. But you only partially answered my question.</w:t>
      </w:r>
    </w:p>
    <w:p w14:paraId="00000179" w14:textId="7AE3F94F"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Oh, right. Sorry. So, some good ways to check and practice your mannerisms are to present in front of a mirror, in front of a friend, or to record yourself with your phone and then watch it back.</w:t>
      </w:r>
    </w:p>
    <w:p w14:paraId="0000017A" w14:textId="1401B757"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D06593" w:rsidRPr="00797F5B">
        <w:rPr>
          <w:rFonts w:ascii="Arial" w:eastAsiaTheme="minorEastAsia" w:hAnsi="Arial" w:cs="Arial" w:hint="eastAsia"/>
        </w:rPr>
        <w:t xml:space="preserve"> </w:t>
      </w:r>
      <w:r w:rsidR="00926980" w:rsidRPr="00797F5B">
        <w:rPr>
          <w:rFonts w:ascii="Arial" w:eastAsia="Arial" w:hAnsi="Arial" w:cs="Arial"/>
        </w:rPr>
        <w:t>What about telling jokes or anecdotes during a presentation? Is that OK?</w:t>
      </w:r>
    </w:p>
    <w:p w14:paraId="0000017B" w14:textId="3520366D"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I think jokes are best avoided. But a good anecdote could be helpful for getting your point across. So, for example, if it helps introduce your </w:t>
      </w:r>
      <w:r w:rsidR="00926980" w:rsidRPr="00797F5B">
        <w:rPr>
          <w:rFonts w:ascii="Arial" w:eastAsia="Arial" w:hAnsi="Arial" w:cs="Arial"/>
          <w:b/>
        </w:rPr>
        <w:t>talk</w:t>
      </w:r>
      <w:r w:rsidR="00926980" w:rsidRPr="00797F5B">
        <w:rPr>
          <w:rFonts w:ascii="Arial" w:eastAsia="Arial" w:hAnsi="Arial" w:cs="Arial"/>
        </w:rPr>
        <w:t>, I think an anecdote is fine.</w:t>
      </w:r>
    </w:p>
    <w:p w14:paraId="0000017C" w14:textId="77777777" w:rsidR="00346535" w:rsidRPr="00797F5B" w:rsidRDefault="00346535" w:rsidP="00A07BBF">
      <w:pPr>
        <w:wordWrap/>
        <w:spacing w:after="100" w:line="360" w:lineRule="auto"/>
        <w:rPr>
          <w:rFonts w:ascii="Arial" w:eastAsia="Arial" w:hAnsi="Arial" w:cs="Arial"/>
          <w:b/>
        </w:rPr>
      </w:pPr>
    </w:p>
    <w:p w14:paraId="00000187" w14:textId="7505D99F" w:rsidR="00346535" w:rsidRPr="00D55405" w:rsidRDefault="00926980" w:rsidP="00A07BBF">
      <w:pPr>
        <w:wordWrap/>
        <w:spacing w:after="100" w:line="360" w:lineRule="auto"/>
        <w:rPr>
          <w:rFonts w:ascii="Arial" w:eastAsiaTheme="minorEastAsia" w:hAnsi="Arial" w:cs="Arial"/>
          <w:b/>
        </w:rPr>
      </w:pPr>
      <w:r w:rsidRPr="00797F5B">
        <w:rPr>
          <w:rFonts w:ascii="Arial" w:eastAsia="Arial" w:hAnsi="Arial" w:cs="Arial"/>
          <w:b/>
        </w:rPr>
        <w:t xml:space="preserve">Activity </w:t>
      </w:r>
      <w:r w:rsidR="00D55405">
        <w:rPr>
          <w:rFonts w:ascii="Arial" w:eastAsiaTheme="minorEastAsia" w:hAnsi="Arial" w:cs="Arial" w:hint="eastAsia"/>
          <w:b/>
        </w:rPr>
        <w:t>File</w:t>
      </w:r>
    </w:p>
    <w:p w14:paraId="00000188"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Track A1-01]</w:t>
      </w:r>
      <w:r w:rsidRPr="00797F5B">
        <w:rPr>
          <w:rFonts w:ascii="Arial" w:eastAsia="Arial" w:hAnsi="Arial" w:cs="Arial"/>
        </w:rPr>
        <w:t xml:space="preserve"> </w:t>
      </w:r>
    </w:p>
    <w:p w14:paraId="00000189" w14:textId="1AC4D653"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M1:</w:t>
      </w:r>
      <w:r w:rsidR="00926980" w:rsidRPr="00797F5B">
        <w:rPr>
          <w:rFonts w:ascii="Arial" w:eastAsia="Arial" w:hAnsi="Arial" w:cs="Arial"/>
          <w:color w:val="3C4043"/>
        </w:rPr>
        <w:t xml:space="preserve"> Bill is out sick today. Could I take a message for you?</w:t>
      </w:r>
    </w:p>
    <w:p w14:paraId="0000018A" w14:textId="1A92E782"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W1:</w:t>
      </w:r>
      <w:r w:rsidR="00A07BBF" w:rsidRPr="00797F5B">
        <w:rPr>
          <w:rFonts w:ascii="Arial" w:eastAsiaTheme="minorEastAsia" w:hAnsi="Arial" w:cs="Arial" w:hint="eastAsia"/>
          <w:color w:val="3C4043"/>
        </w:rPr>
        <w:t xml:space="preserve"> </w:t>
      </w:r>
      <w:r w:rsidR="00926980" w:rsidRPr="00797F5B">
        <w:rPr>
          <w:rFonts w:ascii="Arial" w:eastAsia="Arial" w:hAnsi="Arial" w:cs="Arial"/>
          <w:color w:val="3C4043"/>
        </w:rPr>
        <w:t>Yes, please. My name is Rosa. I’m calling from Pacifica Health Limited. I’m supposed to have a conference call with Bill next week, but we need to reschedule.</w:t>
      </w:r>
    </w:p>
    <w:p w14:paraId="0000018B" w14:textId="311F16D9"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M1:</w:t>
      </w:r>
      <w:r w:rsidR="00926980" w:rsidRPr="00797F5B">
        <w:rPr>
          <w:rFonts w:ascii="Arial" w:eastAsia="Arial" w:hAnsi="Arial" w:cs="Arial"/>
          <w:color w:val="3C4043"/>
        </w:rPr>
        <w:t xml:space="preserve"> Alright</w:t>
      </w:r>
      <w:r w:rsidR="007927A2" w:rsidRPr="00797F5B">
        <w:rPr>
          <w:rFonts w:ascii="Arial" w:eastAsia="Arial" w:hAnsi="Arial" w:cs="Arial"/>
          <w:color w:val="3C4043"/>
        </w:rPr>
        <w:t>.</w:t>
      </w:r>
      <w:r w:rsidR="00AE7C61" w:rsidRPr="00797F5B">
        <w:rPr>
          <w:rFonts w:ascii="Arial" w:eastAsiaTheme="minorEastAsia" w:hAnsi="Arial" w:cs="Arial" w:hint="eastAsia"/>
          <w:color w:val="3C4043"/>
        </w:rPr>
        <w:t xml:space="preserve"> </w:t>
      </w:r>
      <w:r w:rsidR="007927A2" w:rsidRPr="00797F5B">
        <w:rPr>
          <w:rFonts w:ascii="Arial" w:eastAsia="Arial" w:hAnsi="Arial" w:cs="Arial"/>
          <w:color w:val="3C4043"/>
        </w:rPr>
        <w:t>Just</w:t>
      </w:r>
      <w:r w:rsidR="00926980" w:rsidRPr="00797F5B">
        <w:rPr>
          <w:rFonts w:ascii="Arial" w:eastAsia="Arial" w:hAnsi="Arial" w:cs="Arial"/>
          <w:color w:val="3C4043"/>
        </w:rPr>
        <w:t xml:space="preserve"> a moment</w:t>
      </w:r>
      <w:r w:rsidR="007927A2" w:rsidRPr="00797F5B">
        <w:rPr>
          <w:rFonts w:ascii="Arial" w:eastAsia="Arial" w:hAnsi="Arial" w:cs="Arial"/>
          <w:color w:val="3C4043"/>
        </w:rPr>
        <w:t>,</w:t>
      </w:r>
      <w:r w:rsidR="00926980" w:rsidRPr="00797F5B">
        <w:rPr>
          <w:rFonts w:ascii="Arial" w:eastAsia="Arial" w:hAnsi="Arial" w:cs="Arial"/>
          <w:color w:val="3C4043"/>
        </w:rPr>
        <w:t xml:space="preserve"> please</w:t>
      </w:r>
      <w:r w:rsidR="007927A2" w:rsidRPr="00797F5B">
        <w:rPr>
          <w:rFonts w:ascii="Arial" w:eastAsia="Arial" w:hAnsi="Arial" w:cs="Arial"/>
          <w:color w:val="3C4043"/>
        </w:rPr>
        <w:t>.</w:t>
      </w:r>
      <w:r w:rsidR="00926980" w:rsidRPr="00797F5B">
        <w:rPr>
          <w:rFonts w:ascii="Arial" w:eastAsia="Arial" w:hAnsi="Arial" w:cs="Arial"/>
          <w:color w:val="3C4043"/>
        </w:rPr>
        <w:t xml:space="preserve"> </w:t>
      </w:r>
      <w:r w:rsidR="007927A2" w:rsidRPr="00797F5B">
        <w:rPr>
          <w:rFonts w:ascii="Arial" w:eastAsia="Arial" w:hAnsi="Arial" w:cs="Arial"/>
          <w:color w:val="3C4043"/>
        </w:rPr>
        <w:t>L</w:t>
      </w:r>
      <w:r w:rsidR="00926980" w:rsidRPr="00797F5B">
        <w:rPr>
          <w:rFonts w:ascii="Arial" w:eastAsia="Arial" w:hAnsi="Arial" w:cs="Arial"/>
          <w:color w:val="3C4043"/>
        </w:rPr>
        <w:t>et me take down your information and a message. OK, and do you spell your name R-O-Z-A?</w:t>
      </w:r>
    </w:p>
    <w:p w14:paraId="0000018C" w14:textId="6B7AA862"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W1:</w:t>
      </w:r>
      <w:r w:rsidR="00A07BBF" w:rsidRPr="00797F5B">
        <w:rPr>
          <w:rFonts w:ascii="Arial" w:eastAsiaTheme="minorEastAsia" w:hAnsi="Arial" w:cs="Arial" w:hint="eastAsia"/>
          <w:color w:val="3C4043"/>
        </w:rPr>
        <w:t xml:space="preserve"> </w:t>
      </w:r>
      <w:r w:rsidR="00926980" w:rsidRPr="00797F5B">
        <w:rPr>
          <w:rFonts w:ascii="Arial" w:eastAsia="Arial" w:hAnsi="Arial" w:cs="Arial"/>
          <w:color w:val="3C4043"/>
        </w:rPr>
        <w:t xml:space="preserve">Yes, </w:t>
      </w:r>
      <w:proofErr w:type="gramStart"/>
      <w:r w:rsidR="00926980" w:rsidRPr="00797F5B">
        <w:rPr>
          <w:rFonts w:ascii="Arial" w:eastAsia="Arial" w:hAnsi="Arial" w:cs="Arial"/>
          <w:color w:val="3C4043"/>
        </w:rPr>
        <w:t>that’s</w:t>
      </w:r>
      <w:proofErr w:type="gramEnd"/>
      <w:r w:rsidR="00926980" w:rsidRPr="00797F5B">
        <w:rPr>
          <w:rFonts w:ascii="Arial" w:eastAsia="Arial" w:hAnsi="Arial" w:cs="Arial"/>
          <w:color w:val="3C4043"/>
        </w:rPr>
        <w:t xml:space="preserve"> correct except for the “Z.” It’s actually an </w:t>
      </w:r>
      <w:r w:rsidR="00024D8D" w:rsidRPr="00797F5B">
        <w:rPr>
          <w:rFonts w:ascii="Arial" w:eastAsiaTheme="minorEastAsia" w:hAnsi="Arial" w:cs="Arial"/>
          <w:color w:val="3C4043"/>
        </w:rPr>
        <w:t>“</w:t>
      </w:r>
      <w:r w:rsidR="00926980" w:rsidRPr="00797F5B">
        <w:rPr>
          <w:rFonts w:ascii="Arial" w:eastAsia="Arial" w:hAnsi="Arial" w:cs="Arial"/>
          <w:color w:val="3C4043"/>
        </w:rPr>
        <w:t>S</w:t>
      </w:r>
      <w:r w:rsidR="00ED3624">
        <w:rPr>
          <w:rFonts w:ascii="Arial" w:eastAsia="Arial" w:hAnsi="Arial" w:cs="Arial"/>
          <w:color w:val="3C4043"/>
        </w:rPr>
        <w:t>,</w:t>
      </w:r>
      <w:r w:rsidR="00024D8D" w:rsidRPr="00797F5B">
        <w:rPr>
          <w:rFonts w:ascii="Arial" w:eastAsiaTheme="minorEastAsia" w:hAnsi="Arial" w:cs="Arial"/>
          <w:color w:val="3C4043"/>
        </w:rPr>
        <w:t>”</w:t>
      </w:r>
      <w:r w:rsidR="00926980" w:rsidRPr="00797F5B">
        <w:rPr>
          <w:rFonts w:ascii="Arial" w:eastAsia="Arial" w:hAnsi="Arial" w:cs="Arial"/>
          <w:color w:val="3C4043"/>
        </w:rPr>
        <w:t xml:space="preserve"> as in </w:t>
      </w:r>
      <w:r w:rsidR="00024D8D" w:rsidRPr="00797F5B">
        <w:rPr>
          <w:rFonts w:ascii="Arial" w:eastAsiaTheme="minorEastAsia" w:hAnsi="Arial" w:cs="Arial"/>
          <w:color w:val="3C4043"/>
        </w:rPr>
        <w:t>“</w:t>
      </w:r>
      <w:r w:rsidR="00926980" w:rsidRPr="00797F5B">
        <w:rPr>
          <w:rFonts w:ascii="Arial" w:eastAsia="Arial" w:hAnsi="Arial" w:cs="Arial"/>
          <w:color w:val="3C4043"/>
        </w:rPr>
        <w:t>sun</w:t>
      </w:r>
      <w:r w:rsidR="00ED3624">
        <w:rPr>
          <w:rFonts w:ascii="Arial" w:eastAsia="Arial" w:hAnsi="Arial" w:cs="Arial"/>
          <w:color w:val="3C4043"/>
        </w:rPr>
        <w:t>.</w:t>
      </w:r>
      <w:r w:rsidR="00024D8D" w:rsidRPr="00797F5B">
        <w:rPr>
          <w:rFonts w:ascii="Arial" w:eastAsiaTheme="minorEastAsia" w:hAnsi="Arial" w:cs="Arial"/>
          <w:color w:val="3C4043"/>
        </w:rPr>
        <w:t>”</w:t>
      </w:r>
      <w:r w:rsidR="00926980" w:rsidRPr="00797F5B">
        <w:rPr>
          <w:rFonts w:ascii="Arial" w:eastAsia="Arial" w:hAnsi="Arial" w:cs="Arial"/>
          <w:color w:val="3C4043"/>
        </w:rPr>
        <w:t xml:space="preserve"> R-O-S-A.</w:t>
      </w:r>
    </w:p>
    <w:p w14:paraId="0000018D" w14:textId="240B51DE"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M1:</w:t>
      </w:r>
      <w:r w:rsidR="00926980" w:rsidRPr="00797F5B">
        <w:rPr>
          <w:rFonts w:ascii="Arial" w:eastAsia="Arial" w:hAnsi="Arial" w:cs="Arial"/>
          <w:color w:val="3C4043"/>
        </w:rPr>
        <w:t xml:space="preserve"> Thank you for that. And which date and time would you like to reschedule the conference call to?</w:t>
      </w:r>
    </w:p>
    <w:p w14:paraId="0000018E" w14:textId="6FEDBB0F"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W1:</w:t>
      </w:r>
      <w:r w:rsidR="00A07BBF" w:rsidRPr="00797F5B">
        <w:rPr>
          <w:rFonts w:ascii="Arial" w:eastAsiaTheme="minorEastAsia" w:hAnsi="Arial" w:cs="Arial" w:hint="eastAsia"/>
          <w:color w:val="3C4043"/>
        </w:rPr>
        <w:t xml:space="preserve"> </w:t>
      </w:r>
      <w:r w:rsidR="00926980" w:rsidRPr="00797F5B">
        <w:rPr>
          <w:rFonts w:ascii="Arial" w:eastAsia="Arial" w:hAnsi="Arial" w:cs="Arial"/>
          <w:color w:val="3C4043"/>
        </w:rPr>
        <w:t>I’d like to move it to the 17th of this month at 10:15</w:t>
      </w:r>
      <w:r w:rsidR="003655A9" w:rsidRPr="00797F5B">
        <w:rPr>
          <w:rFonts w:ascii="Arial" w:eastAsia="Arial" w:hAnsi="Arial" w:cs="Arial"/>
          <w:color w:val="3C4043"/>
        </w:rPr>
        <w:t xml:space="preserve"> a.m.</w:t>
      </w:r>
    </w:p>
    <w:p w14:paraId="0000018F" w14:textId="666C3577"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M1:</w:t>
      </w:r>
      <w:r w:rsidR="00926980" w:rsidRPr="00797F5B">
        <w:rPr>
          <w:rFonts w:ascii="Arial" w:eastAsia="Arial" w:hAnsi="Arial" w:cs="Arial"/>
          <w:color w:val="3C4043"/>
        </w:rPr>
        <w:t xml:space="preserve"> Sorry</w:t>
      </w:r>
      <w:r w:rsidR="003655A9" w:rsidRPr="00797F5B">
        <w:rPr>
          <w:rFonts w:ascii="Arial" w:eastAsia="Arial" w:hAnsi="Arial" w:cs="Arial"/>
          <w:color w:val="3C4043"/>
        </w:rPr>
        <w:t>,</w:t>
      </w:r>
      <w:r w:rsidR="00926980" w:rsidRPr="00797F5B">
        <w:rPr>
          <w:rFonts w:ascii="Arial" w:eastAsia="Arial" w:hAnsi="Arial" w:cs="Arial"/>
          <w:color w:val="3C4043"/>
        </w:rPr>
        <w:t xml:space="preserve"> did you say 10:15 or 10:50?</w:t>
      </w:r>
    </w:p>
    <w:p w14:paraId="00000190" w14:textId="542E3D42"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W1:</w:t>
      </w:r>
      <w:r w:rsidR="00926980" w:rsidRPr="00797F5B">
        <w:rPr>
          <w:rFonts w:ascii="Arial" w:eastAsia="Arial" w:hAnsi="Arial" w:cs="Arial"/>
          <w:color w:val="3C4043"/>
        </w:rPr>
        <w:t>10:15, as in one-five.</w:t>
      </w:r>
    </w:p>
    <w:p w14:paraId="00000191" w14:textId="5E5C5C28"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M1:</w:t>
      </w:r>
      <w:r w:rsidR="00926980" w:rsidRPr="00797F5B">
        <w:rPr>
          <w:rFonts w:ascii="Arial" w:eastAsia="Arial" w:hAnsi="Arial" w:cs="Arial"/>
          <w:color w:val="3C4043"/>
        </w:rPr>
        <w:t xml:space="preserve"> Al</w:t>
      </w:r>
      <w:r w:rsidR="006E11D7" w:rsidRPr="00797F5B">
        <w:rPr>
          <w:rFonts w:ascii="Arial" w:eastAsiaTheme="minorEastAsia" w:hAnsi="Arial" w:cs="Arial" w:hint="eastAsia"/>
          <w:color w:val="3C4043"/>
        </w:rPr>
        <w:t>right</w:t>
      </w:r>
      <w:r w:rsidR="00926980" w:rsidRPr="00797F5B">
        <w:rPr>
          <w:rFonts w:ascii="Arial" w:eastAsia="Arial" w:hAnsi="Arial" w:cs="Arial"/>
          <w:color w:val="3C4043"/>
        </w:rPr>
        <w:t>, thank you. I’ll make sure Bill gets the message and returns your call when he returns to the office. Can I have your office phone number, please?</w:t>
      </w:r>
    </w:p>
    <w:p w14:paraId="00000192" w14:textId="0E2E201E"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W1:</w:t>
      </w:r>
      <w:r w:rsidR="00A07BBF" w:rsidRPr="00797F5B">
        <w:rPr>
          <w:rFonts w:ascii="Arial" w:eastAsiaTheme="minorEastAsia" w:hAnsi="Arial" w:cs="Arial" w:hint="eastAsia"/>
          <w:color w:val="3C4043"/>
        </w:rPr>
        <w:t xml:space="preserve"> </w:t>
      </w:r>
      <w:r w:rsidR="00926980" w:rsidRPr="00797F5B">
        <w:rPr>
          <w:rFonts w:ascii="Arial" w:eastAsia="Arial" w:hAnsi="Arial" w:cs="Arial"/>
          <w:color w:val="3C4043"/>
        </w:rPr>
        <w:t>Yes, it’s area code 808, 730–2024.</w:t>
      </w:r>
    </w:p>
    <w:p w14:paraId="00000193" w14:textId="277F41AB"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M1:</w:t>
      </w:r>
      <w:r w:rsidR="00926980" w:rsidRPr="00797F5B">
        <w:rPr>
          <w:rFonts w:ascii="Arial" w:eastAsia="Arial" w:hAnsi="Arial" w:cs="Arial"/>
          <w:color w:val="3C4043"/>
        </w:rPr>
        <w:t xml:space="preserve"> Thank you very much.</w:t>
      </w:r>
    </w:p>
    <w:p w14:paraId="00000194" w14:textId="77777777" w:rsidR="00346535" w:rsidRPr="00797F5B" w:rsidRDefault="00346535" w:rsidP="00A07BBF">
      <w:pPr>
        <w:wordWrap/>
        <w:spacing w:after="100" w:line="360" w:lineRule="auto"/>
        <w:rPr>
          <w:rFonts w:ascii="Arial" w:eastAsia="Arial" w:hAnsi="Arial" w:cs="Arial"/>
          <w:color w:val="3C4043"/>
        </w:rPr>
      </w:pPr>
    </w:p>
    <w:p w14:paraId="00000195"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Track A1-02]</w:t>
      </w:r>
      <w:r w:rsidRPr="00797F5B">
        <w:rPr>
          <w:rFonts w:ascii="Arial" w:eastAsia="Arial" w:hAnsi="Arial" w:cs="Arial"/>
        </w:rPr>
        <w:t xml:space="preserve"> </w:t>
      </w:r>
    </w:p>
    <w:p w14:paraId="00000196" w14:textId="029F50AB" w:rsidR="00346535" w:rsidRPr="00797F5B" w:rsidRDefault="00952A04" w:rsidP="00A07BBF">
      <w:pPr>
        <w:wordWrap/>
        <w:spacing w:after="100" w:line="360" w:lineRule="auto"/>
        <w:rPr>
          <w:rFonts w:ascii="Arial" w:eastAsia="Arial" w:hAnsi="Arial" w:cs="Arial"/>
          <w:color w:val="3C4043"/>
        </w:rPr>
      </w:pPr>
      <w:r w:rsidRPr="00797F5B">
        <w:rPr>
          <w:rFonts w:ascii="Arial" w:eastAsia="Arial" w:hAnsi="Arial" w:cs="Arial"/>
          <w:color w:val="3C4043"/>
        </w:rPr>
        <w:t>M</w:t>
      </w:r>
      <w:proofErr w:type="gramStart"/>
      <w:r w:rsidRPr="00797F5B">
        <w:rPr>
          <w:rFonts w:ascii="Arial" w:eastAsia="Arial" w:hAnsi="Arial" w:cs="Arial"/>
          <w:color w:val="3C4043"/>
        </w:rPr>
        <w:t>2:</w:t>
      </w:r>
      <w:r w:rsidR="006E11D7" w:rsidRPr="00797F5B">
        <w:rPr>
          <w:rFonts w:ascii="Arial" w:eastAsiaTheme="minorEastAsia" w:hAnsi="Arial" w:cs="Arial" w:hint="eastAsia"/>
          <w:color w:val="3C4043"/>
        </w:rPr>
        <w:t>Hey</w:t>
      </w:r>
      <w:proofErr w:type="gramEnd"/>
      <w:r w:rsidR="006E11D7" w:rsidRPr="00797F5B">
        <w:rPr>
          <w:rFonts w:ascii="Arial" w:eastAsiaTheme="minorEastAsia" w:hAnsi="Arial" w:cs="Arial" w:hint="eastAsia"/>
          <w:color w:val="3C4043"/>
        </w:rPr>
        <w:t>, Steve. T</w:t>
      </w:r>
      <w:r w:rsidR="00926980" w:rsidRPr="00797F5B">
        <w:rPr>
          <w:rFonts w:ascii="Arial" w:eastAsia="Arial" w:hAnsi="Arial" w:cs="Arial"/>
          <w:color w:val="3C4043"/>
        </w:rPr>
        <w:t>his is Leo. I got a message that you tried to call me back, but I guess I missed you. Anyway, the reason I wanted to talk to you was to check and see if our</w:t>
      </w:r>
      <w:r w:rsidR="006E11D7" w:rsidRPr="00797F5B">
        <w:rPr>
          <w:rFonts w:ascii="Arial" w:eastAsiaTheme="minorEastAsia" w:hAnsi="Arial" w:cs="Arial" w:hint="eastAsia"/>
          <w:color w:val="3C4043"/>
        </w:rPr>
        <w:t xml:space="preserve"> order from Nature Mart</w:t>
      </w:r>
      <w:r w:rsidR="00926980" w:rsidRPr="00797F5B">
        <w:rPr>
          <w:rFonts w:ascii="Arial" w:eastAsia="Arial" w:hAnsi="Arial" w:cs="Arial"/>
          <w:color w:val="3C4043"/>
        </w:rPr>
        <w:t xml:space="preserve"> has been shipped yet. Usually</w:t>
      </w:r>
      <w:r w:rsidR="005F655B" w:rsidRPr="00797F5B">
        <w:rPr>
          <w:rFonts w:ascii="Arial" w:eastAsia="Arial" w:hAnsi="Arial" w:cs="Arial"/>
          <w:color w:val="3C4043"/>
        </w:rPr>
        <w:t>,</w:t>
      </w:r>
      <w:r w:rsidR="00926980" w:rsidRPr="00797F5B">
        <w:rPr>
          <w:rFonts w:ascii="Arial" w:eastAsia="Arial" w:hAnsi="Arial" w:cs="Arial"/>
          <w:color w:val="3C4043"/>
        </w:rPr>
        <w:t xml:space="preserve"> when the order ships</w:t>
      </w:r>
      <w:r w:rsidR="00AD1F11">
        <w:rPr>
          <w:rFonts w:ascii="Arial" w:eastAsia="Arial" w:hAnsi="Arial" w:cs="Arial"/>
          <w:color w:val="3C4043"/>
        </w:rPr>
        <w:t>,</w:t>
      </w:r>
      <w:r w:rsidR="00926980" w:rsidRPr="00797F5B">
        <w:rPr>
          <w:rFonts w:ascii="Arial" w:eastAsia="Arial" w:hAnsi="Arial" w:cs="Arial"/>
          <w:color w:val="3C4043"/>
        </w:rPr>
        <w:t xml:space="preserve"> we receive an invoice, but we </w:t>
      </w:r>
      <w:proofErr w:type="gramStart"/>
      <w:r w:rsidR="00926980" w:rsidRPr="00797F5B">
        <w:rPr>
          <w:rFonts w:ascii="Arial" w:eastAsia="Arial" w:hAnsi="Arial" w:cs="Arial"/>
          <w:color w:val="3C4043"/>
        </w:rPr>
        <w:t>haven’t</w:t>
      </w:r>
      <w:proofErr w:type="gramEnd"/>
      <w:r w:rsidR="00926980" w:rsidRPr="00797F5B">
        <w:rPr>
          <w:rFonts w:ascii="Arial" w:eastAsia="Arial" w:hAnsi="Arial" w:cs="Arial"/>
          <w:color w:val="3C4043"/>
        </w:rPr>
        <w:t xml:space="preserve"> gotten one yet. If it has shipped already, I was wondering if you could send me an invoice with all of the shipping details. Actually</w:t>
      </w:r>
      <w:r w:rsidR="005F655B" w:rsidRPr="00797F5B">
        <w:rPr>
          <w:rFonts w:ascii="Arial" w:eastAsia="Arial" w:hAnsi="Arial" w:cs="Arial"/>
          <w:color w:val="3C4043"/>
        </w:rPr>
        <w:t>,</w:t>
      </w:r>
      <w:r w:rsidR="00926980" w:rsidRPr="00797F5B">
        <w:rPr>
          <w:rFonts w:ascii="Arial" w:eastAsia="Arial" w:hAnsi="Arial" w:cs="Arial"/>
          <w:color w:val="3C4043"/>
        </w:rPr>
        <w:t xml:space="preserve"> I have an appointment right now, so I have to go, but that </w:t>
      </w:r>
      <w:r w:rsidR="00926980" w:rsidRPr="00797F5B">
        <w:rPr>
          <w:rFonts w:ascii="Arial" w:eastAsia="Arial" w:hAnsi="Arial" w:cs="Arial"/>
          <w:color w:val="3C4043"/>
        </w:rPr>
        <w:lastRenderedPageBreak/>
        <w:t>was my basic message. Please return my call. Thank you.</w:t>
      </w:r>
    </w:p>
    <w:p w14:paraId="00000197" w14:textId="77777777" w:rsidR="00346535" w:rsidRPr="00797F5B" w:rsidRDefault="00346535" w:rsidP="00A07BBF">
      <w:pPr>
        <w:wordWrap/>
        <w:spacing w:after="100" w:line="360" w:lineRule="auto"/>
        <w:rPr>
          <w:rFonts w:ascii="Arial" w:eastAsia="Arial" w:hAnsi="Arial" w:cs="Arial"/>
          <w:color w:val="3C4043"/>
        </w:rPr>
      </w:pPr>
    </w:p>
    <w:p w14:paraId="00000198"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Track A1-03]</w:t>
      </w:r>
      <w:r w:rsidRPr="00797F5B">
        <w:rPr>
          <w:rFonts w:ascii="Arial" w:eastAsia="Arial" w:hAnsi="Arial" w:cs="Arial"/>
        </w:rPr>
        <w:t xml:space="preserve"> </w:t>
      </w:r>
    </w:p>
    <w:p w14:paraId="00000199" w14:textId="4B8EA049" w:rsidR="00346535" w:rsidRPr="00797F5B" w:rsidRDefault="00D06593" w:rsidP="00A07BBF">
      <w:pPr>
        <w:wordWrap/>
        <w:spacing w:after="100" w:line="360" w:lineRule="auto"/>
        <w:rPr>
          <w:rFonts w:ascii="Arial" w:eastAsia="Arial" w:hAnsi="Arial" w:cs="Arial"/>
          <w:color w:val="3C4043"/>
        </w:rPr>
      </w:pPr>
      <w:r w:rsidRPr="00797F5B">
        <w:rPr>
          <w:rFonts w:ascii="Arial" w:eastAsia="Arial" w:hAnsi="Arial" w:cs="Arial"/>
          <w:color w:val="3C4043"/>
        </w:rPr>
        <w:t xml:space="preserve">Narrator: </w:t>
      </w:r>
      <w:r w:rsidR="00926980" w:rsidRPr="00797F5B">
        <w:rPr>
          <w:rFonts w:ascii="Arial" w:eastAsia="Arial" w:hAnsi="Arial" w:cs="Arial"/>
          <w:color w:val="3C4043"/>
        </w:rPr>
        <w:t xml:space="preserve"> Number 1 </w:t>
      </w:r>
    </w:p>
    <w:p w14:paraId="0000019A" w14:textId="0FA3CCD7" w:rsidR="00346535" w:rsidRPr="00797F5B" w:rsidRDefault="00952A04" w:rsidP="00A07BBF">
      <w:pPr>
        <w:wordWrap/>
        <w:spacing w:after="100" w:line="360" w:lineRule="auto"/>
        <w:rPr>
          <w:rFonts w:ascii="Arial" w:eastAsia="Arial" w:hAnsi="Arial" w:cs="Arial"/>
          <w:color w:val="3C4043"/>
        </w:rPr>
      </w:pPr>
      <w:r w:rsidRPr="00797F5B">
        <w:rPr>
          <w:rFonts w:ascii="Arial" w:eastAsia="Arial" w:hAnsi="Arial" w:cs="Arial"/>
          <w:color w:val="3C4043"/>
        </w:rPr>
        <w:t>W2:</w:t>
      </w:r>
      <w:r w:rsidR="00926980" w:rsidRPr="00797F5B">
        <w:rPr>
          <w:rFonts w:ascii="Arial" w:eastAsia="Arial" w:hAnsi="Arial" w:cs="Arial"/>
          <w:color w:val="3C4043"/>
        </w:rPr>
        <w:t xml:space="preserve"> Well, I’m sorry to end so abruptly</w:t>
      </w:r>
      <w:r w:rsidR="00A00EF9" w:rsidRPr="00797F5B">
        <w:rPr>
          <w:rFonts w:ascii="Arial" w:eastAsia="Arial" w:hAnsi="Arial" w:cs="Arial"/>
          <w:color w:val="3C4043"/>
        </w:rPr>
        <w:t>,</w:t>
      </w:r>
      <w:r w:rsidR="00926980" w:rsidRPr="00797F5B">
        <w:rPr>
          <w:rFonts w:ascii="Arial" w:eastAsia="Arial" w:hAnsi="Arial" w:cs="Arial"/>
          <w:color w:val="3C4043"/>
        </w:rPr>
        <w:t xml:space="preserve"> but I have to run because I have an afternoon meeting which starts in </w:t>
      </w:r>
      <w:r w:rsidR="007A0621" w:rsidRPr="00797F5B">
        <w:rPr>
          <w:rFonts w:ascii="Arial" w:eastAsiaTheme="minorEastAsia" w:hAnsi="Arial" w:cs="Arial" w:hint="eastAsia"/>
          <w:color w:val="3C4043"/>
        </w:rPr>
        <w:t xml:space="preserve">five </w:t>
      </w:r>
      <w:r w:rsidR="00926980" w:rsidRPr="00797F5B">
        <w:rPr>
          <w:rFonts w:ascii="Arial" w:eastAsia="Arial" w:hAnsi="Arial" w:cs="Arial"/>
          <w:color w:val="3C4043"/>
        </w:rPr>
        <w:t>minutes that I need to prepare for. Can we put a pin in this and follow up again tomorrow morning? What time works for you?</w:t>
      </w:r>
    </w:p>
    <w:p w14:paraId="0000019B" w14:textId="77777777" w:rsidR="00346535" w:rsidRPr="00797F5B" w:rsidRDefault="00346535" w:rsidP="00A07BBF">
      <w:pPr>
        <w:wordWrap/>
        <w:spacing w:after="100" w:line="360" w:lineRule="auto"/>
        <w:rPr>
          <w:rFonts w:ascii="Arial" w:eastAsia="Arial" w:hAnsi="Arial" w:cs="Arial"/>
          <w:color w:val="3C4043"/>
        </w:rPr>
      </w:pPr>
    </w:p>
    <w:p w14:paraId="0000019C" w14:textId="7C40A149"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color w:val="3C4043"/>
        </w:rPr>
        <w:t xml:space="preserve">Narrator: </w:t>
      </w:r>
      <w:r w:rsidR="00926980" w:rsidRPr="00797F5B">
        <w:rPr>
          <w:rFonts w:ascii="Arial" w:eastAsia="Arial" w:hAnsi="Arial" w:cs="Arial"/>
          <w:color w:val="3C4043"/>
        </w:rPr>
        <w:t xml:space="preserve"> Number 2</w:t>
      </w:r>
    </w:p>
    <w:p w14:paraId="0000019D" w14:textId="10C81A15" w:rsidR="00346535" w:rsidRPr="00797F5B" w:rsidRDefault="00952A04" w:rsidP="00A07BBF">
      <w:pPr>
        <w:wordWrap/>
        <w:spacing w:after="100" w:line="360" w:lineRule="auto"/>
        <w:rPr>
          <w:rFonts w:ascii="Arial" w:eastAsia="Arial" w:hAnsi="Arial" w:cs="Arial"/>
          <w:color w:val="3C4043"/>
        </w:rPr>
      </w:pPr>
      <w:r w:rsidRPr="00797F5B">
        <w:rPr>
          <w:rFonts w:ascii="Arial" w:eastAsia="Arial" w:hAnsi="Arial" w:cs="Arial"/>
          <w:color w:val="3C4043"/>
        </w:rPr>
        <w:t>M2:</w:t>
      </w:r>
      <w:r w:rsidR="00A07BBF" w:rsidRPr="00797F5B">
        <w:rPr>
          <w:rFonts w:ascii="Arial" w:eastAsiaTheme="minorEastAsia" w:hAnsi="Arial" w:cs="Arial" w:hint="eastAsia"/>
          <w:color w:val="3C4043"/>
        </w:rPr>
        <w:t xml:space="preserve"> </w:t>
      </w:r>
      <w:r w:rsidR="00926980" w:rsidRPr="00797F5B">
        <w:rPr>
          <w:rFonts w:ascii="Arial" w:eastAsia="Arial" w:hAnsi="Arial" w:cs="Arial"/>
          <w:color w:val="3C4043"/>
        </w:rPr>
        <w:t>Alright then. Well</w:t>
      </w:r>
      <w:r w:rsidR="00A06BF5" w:rsidRPr="00797F5B">
        <w:rPr>
          <w:rFonts w:ascii="Arial" w:eastAsia="Arial" w:hAnsi="Arial" w:cs="Arial"/>
          <w:color w:val="3C4043"/>
        </w:rPr>
        <w:t>,</w:t>
      </w:r>
      <w:r w:rsidR="00926980" w:rsidRPr="00797F5B">
        <w:rPr>
          <w:rFonts w:ascii="Arial" w:eastAsia="Arial" w:hAnsi="Arial" w:cs="Arial"/>
          <w:color w:val="3C4043"/>
        </w:rPr>
        <w:t xml:space="preserve"> I think this was mutually beneficial for both of us. I'm glad we got this taken care of before our face</w:t>
      </w:r>
      <w:r w:rsidR="006A2B9E" w:rsidRPr="00797F5B">
        <w:rPr>
          <w:rFonts w:ascii="Arial" w:eastAsiaTheme="minorEastAsia" w:hAnsi="Arial" w:cs="Arial" w:hint="eastAsia"/>
          <w:color w:val="3C4043"/>
        </w:rPr>
        <w:t>-</w:t>
      </w:r>
      <w:r w:rsidR="00926980" w:rsidRPr="00797F5B">
        <w:rPr>
          <w:rFonts w:ascii="Arial" w:eastAsia="Arial" w:hAnsi="Arial" w:cs="Arial"/>
          <w:color w:val="3C4043"/>
        </w:rPr>
        <w:t>to</w:t>
      </w:r>
      <w:r w:rsidR="006A2B9E" w:rsidRPr="00797F5B">
        <w:rPr>
          <w:rFonts w:ascii="Arial" w:eastAsia="Arial" w:hAnsi="Arial" w:cs="Arial"/>
          <w:color w:val="3C4043"/>
        </w:rPr>
        <w:t>-</w:t>
      </w:r>
      <w:r w:rsidR="00926980" w:rsidRPr="00797F5B">
        <w:rPr>
          <w:rFonts w:ascii="Arial" w:eastAsia="Arial" w:hAnsi="Arial" w:cs="Arial"/>
          <w:color w:val="3C4043"/>
        </w:rPr>
        <w:t>face meeting. Speaking of which</w:t>
      </w:r>
      <w:r w:rsidR="00D92818" w:rsidRPr="00797F5B">
        <w:rPr>
          <w:rFonts w:ascii="Arial" w:eastAsia="Arial" w:hAnsi="Arial" w:cs="Arial"/>
          <w:color w:val="3C4043"/>
          <w:lang w:val="en-GB"/>
        </w:rPr>
        <w:t>,</w:t>
      </w:r>
      <w:r w:rsidR="00926980" w:rsidRPr="00797F5B">
        <w:rPr>
          <w:rFonts w:ascii="Arial" w:eastAsia="Arial" w:hAnsi="Arial" w:cs="Arial"/>
          <w:color w:val="3C4043"/>
        </w:rPr>
        <w:t xml:space="preserve"> I will see you next week. Will you be at the airport to pick me up?</w:t>
      </w:r>
    </w:p>
    <w:p w14:paraId="0000019E" w14:textId="77777777" w:rsidR="00346535" w:rsidRPr="00797F5B" w:rsidRDefault="00346535" w:rsidP="00A07BBF">
      <w:pPr>
        <w:wordWrap/>
        <w:spacing w:after="100" w:line="360" w:lineRule="auto"/>
        <w:rPr>
          <w:rFonts w:ascii="Arial" w:eastAsia="Arial" w:hAnsi="Arial" w:cs="Arial"/>
          <w:color w:val="3C4043"/>
        </w:rPr>
      </w:pPr>
    </w:p>
    <w:p w14:paraId="0000019F"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Track A2-01]</w:t>
      </w:r>
      <w:r w:rsidRPr="00797F5B">
        <w:rPr>
          <w:rFonts w:ascii="Arial" w:eastAsia="Arial" w:hAnsi="Arial" w:cs="Arial"/>
        </w:rPr>
        <w:t xml:space="preserve"> </w:t>
      </w:r>
    </w:p>
    <w:p w14:paraId="000001A0" w14:textId="207F0A4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I think we have done some really great work toget</w:t>
      </w:r>
      <w:r w:rsidR="00024D8D" w:rsidRPr="00797F5B">
        <w:rPr>
          <w:rFonts w:ascii="Arial" w:eastAsia="Arial" w:hAnsi="Arial" w:cs="Arial"/>
        </w:rPr>
        <w:t>her over the past few years. So</w:t>
      </w:r>
      <w:r w:rsidR="00926980" w:rsidRPr="00797F5B">
        <w:rPr>
          <w:rFonts w:ascii="Arial" w:eastAsia="Arial" w:hAnsi="Arial" w:cs="Arial"/>
        </w:rPr>
        <w:t xml:space="preserve"> I’d like to thank you and your team for all your hard work so far.</w:t>
      </w:r>
    </w:p>
    <w:p w14:paraId="000001A1"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 </w:t>
      </w:r>
    </w:p>
    <w:p w14:paraId="000001A2" w14:textId="0AAD788E"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Now, let me tell you about our changing needs moving forward. Over the past five years</w:t>
      </w:r>
      <w:r w:rsidR="006E11D7" w:rsidRPr="00797F5B">
        <w:rPr>
          <w:rFonts w:ascii="Arial" w:eastAsiaTheme="minorEastAsia" w:hAnsi="Arial" w:cs="Arial" w:hint="eastAsia"/>
        </w:rPr>
        <w:t>,</w:t>
      </w:r>
      <w:r w:rsidRPr="00797F5B">
        <w:rPr>
          <w:rFonts w:ascii="Arial" w:eastAsia="Arial" w:hAnsi="Arial" w:cs="Arial"/>
        </w:rPr>
        <w:t xml:space="preserve"> we have grown a lot. This means we need to figure out a way to scale up our supply chain to meet growing demand. One of our key aims this year is to expand into South America</w:t>
      </w:r>
      <w:r w:rsidR="00D04BEB" w:rsidRPr="00797F5B">
        <w:rPr>
          <w:rFonts w:ascii="Arial" w:eastAsia="Arial" w:hAnsi="Arial" w:cs="Arial"/>
        </w:rPr>
        <w:t>,</w:t>
      </w:r>
      <w:r w:rsidRPr="00797F5B">
        <w:rPr>
          <w:rFonts w:ascii="Arial" w:eastAsia="Arial" w:hAnsi="Arial" w:cs="Arial"/>
        </w:rPr>
        <w:t xml:space="preserve"> </w:t>
      </w:r>
      <w:r w:rsidR="00D04BEB" w:rsidRPr="00797F5B">
        <w:rPr>
          <w:rFonts w:ascii="Arial" w:eastAsia="Arial" w:hAnsi="Arial" w:cs="Arial"/>
        </w:rPr>
        <w:t>so</w:t>
      </w:r>
      <w:r w:rsidRPr="00797F5B">
        <w:rPr>
          <w:rFonts w:ascii="Arial" w:eastAsia="Arial" w:hAnsi="Arial" w:cs="Arial"/>
        </w:rPr>
        <w:t xml:space="preserve"> we'll also need your help to figure out a sales and distribution channel there.</w:t>
      </w:r>
    </w:p>
    <w:p w14:paraId="000001A3"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 </w:t>
      </w:r>
    </w:p>
    <w:p w14:paraId="000001A4" w14:textId="3BF691CA"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I'd like to have a plan on paper by the beginning of next month, so please work on a proposal</w:t>
      </w:r>
      <w:r w:rsidR="006E11D7" w:rsidRPr="00797F5B">
        <w:rPr>
          <w:rFonts w:ascii="Arial" w:eastAsiaTheme="minorEastAsia" w:hAnsi="Arial" w:cs="Arial" w:hint="eastAsia"/>
        </w:rPr>
        <w:t>,</w:t>
      </w:r>
      <w:r w:rsidRPr="00797F5B">
        <w:rPr>
          <w:rFonts w:ascii="Arial" w:eastAsia="Arial" w:hAnsi="Arial" w:cs="Arial"/>
        </w:rPr>
        <w:t xml:space="preserve"> and we'll discuss it further then. </w:t>
      </w:r>
    </w:p>
    <w:p w14:paraId="000001A5" w14:textId="77777777" w:rsidR="00346535" w:rsidRPr="00797F5B" w:rsidRDefault="00346535" w:rsidP="00A07BBF">
      <w:pPr>
        <w:wordWrap/>
        <w:spacing w:after="100" w:line="360" w:lineRule="auto"/>
        <w:rPr>
          <w:rFonts w:ascii="Arial" w:eastAsia="Arial" w:hAnsi="Arial" w:cs="Arial"/>
        </w:rPr>
      </w:pPr>
    </w:p>
    <w:p w14:paraId="000001A6"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Track A2-02]</w:t>
      </w:r>
      <w:r w:rsidRPr="00797F5B">
        <w:rPr>
          <w:rFonts w:ascii="Arial" w:eastAsia="Arial" w:hAnsi="Arial" w:cs="Arial"/>
        </w:rPr>
        <w:t xml:space="preserve"> </w:t>
      </w:r>
    </w:p>
    <w:p w14:paraId="000001A8" w14:textId="545E9F87"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940BA4" w:rsidRPr="00797F5B">
        <w:rPr>
          <w:rFonts w:ascii="Arial" w:eastAsiaTheme="minorEastAsia" w:hAnsi="Arial" w:cs="Arial" w:hint="eastAsia"/>
        </w:rPr>
        <w:t xml:space="preserve"> </w:t>
      </w:r>
      <w:r w:rsidR="00926980" w:rsidRPr="00797F5B">
        <w:rPr>
          <w:rFonts w:ascii="Arial" w:eastAsia="Arial" w:hAnsi="Arial" w:cs="Arial"/>
        </w:rPr>
        <w:t>OK. So, I'd like you to contact the following people. We received a client email yesterday asking about changes to billing. Tell them about our new process for orders over $2,000. Next</w:t>
      </w:r>
      <w:r w:rsidR="00D25774" w:rsidRPr="00797F5B">
        <w:rPr>
          <w:rFonts w:ascii="Arial" w:eastAsia="Arial" w:hAnsi="Arial" w:cs="Arial"/>
        </w:rPr>
        <w:t>,</w:t>
      </w:r>
      <w:r w:rsidR="00926980" w:rsidRPr="00797F5B">
        <w:rPr>
          <w:rFonts w:ascii="Arial" w:eastAsia="Arial" w:hAnsi="Arial" w:cs="Arial"/>
        </w:rPr>
        <w:t xml:space="preserve"> I need you to email our distribution partner in Chile and let them know our next shipment will be delayed by about two weeks. Be sure to apologize to them. We also need to write to our parts supplier and ask them if they can double the size of our next delivery. And don't forget to update the head office</w:t>
      </w:r>
      <w:r w:rsidR="00024D8D" w:rsidRPr="00797F5B">
        <w:rPr>
          <w:rFonts w:ascii="Arial" w:eastAsia="Arial" w:hAnsi="Arial" w:cs="Arial"/>
        </w:rPr>
        <w:t xml:space="preserve"> on these three issues as well.</w:t>
      </w:r>
      <w:r w:rsidR="00024D8D" w:rsidRPr="00797F5B">
        <w:rPr>
          <w:rFonts w:ascii="Arial" w:eastAsiaTheme="minorEastAsia" w:hAnsi="Arial" w:cs="Arial" w:hint="eastAsia"/>
        </w:rPr>
        <w:t xml:space="preserve"> </w:t>
      </w:r>
      <w:r w:rsidR="00926980" w:rsidRPr="00797F5B">
        <w:rPr>
          <w:rFonts w:ascii="Arial" w:eastAsia="Arial" w:hAnsi="Arial" w:cs="Arial"/>
        </w:rPr>
        <w:t>That will be all</w:t>
      </w:r>
      <w:r w:rsidR="003F579A" w:rsidRPr="00797F5B">
        <w:rPr>
          <w:rFonts w:ascii="Arial" w:eastAsia="Arial" w:hAnsi="Arial" w:cs="Arial"/>
        </w:rPr>
        <w:t>.</w:t>
      </w:r>
      <w:r w:rsidR="00926980" w:rsidRPr="00797F5B">
        <w:rPr>
          <w:rFonts w:ascii="Arial" w:eastAsia="Arial" w:hAnsi="Arial" w:cs="Arial"/>
        </w:rPr>
        <w:t xml:space="preserve"> </w:t>
      </w:r>
      <w:r w:rsidR="003F579A" w:rsidRPr="00797F5B">
        <w:rPr>
          <w:rFonts w:ascii="Arial" w:eastAsia="Arial" w:hAnsi="Arial" w:cs="Arial"/>
        </w:rPr>
        <w:t>Thank</w:t>
      </w:r>
      <w:r w:rsidR="00926980" w:rsidRPr="00797F5B">
        <w:rPr>
          <w:rFonts w:ascii="Arial" w:eastAsia="Arial" w:hAnsi="Arial" w:cs="Arial"/>
        </w:rPr>
        <w:t xml:space="preserve"> you.</w:t>
      </w:r>
    </w:p>
    <w:p w14:paraId="000001A9" w14:textId="77777777" w:rsidR="00346535" w:rsidRPr="00797F5B" w:rsidRDefault="00346535" w:rsidP="00A07BBF">
      <w:pPr>
        <w:wordWrap/>
        <w:spacing w:after="100" w:line="360" w:lineRule="auto"/>
        <w:rPr>
          <w:rFonts w:ascii="Arial" w:eastAsia="Arial" w:hAnsi="Arial" w:cs="Arial"/>
        </w:rPr>
      </w:pPr>
    </w:p>
    <w:p w14:paraId="000001AA"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b/>
        </w:rPr>
        <w:t>[Track A2-03]</w:t>
      </w:r>
      <w:r w:rsidRPr="00797F5B">
        <w:rPr>
          <w:rFonts w:ascii="Arial" w:eastAsia="Arial" w:hAnsi="Arial" w:cs="Arial"/>
        </w:rPr>
        <w:t xml:space="preserve"> </w:t>
      </w:r>
    </w:p>
    <w:p w14:paraId="000001AB" w14:textId="679D3F6A"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M2:</w:t>
      </w:r>
      <w:r w:rsidR="00A07BBF" w:rsidRPr="00797F5B">
        <w:rPr>
          <w:rFonts w:ascii="Arial" w:eastAsiaTheme="minorEastAsia" w:hAnsi="Arial" w:cs="Arial" w:hint="eastAsia"/>
        </w:rPr>
        <w:t xml:space="preserve"> </w:t>
      </w:r>
      <w:r w:rsidR="00926980" w:rsidRPr="00797F5B">
        <w:rPr>
          <w:rFonts w:ascii="Arial" w:eastAsia="Arial" w:hAnsi="Arial" w:cs="Arial"/>
        </w:rPr>
        <w:t xml:space="preserve">Hi, this is Lawrence. I've been trying to get a hold of </w:t>
      </w:r>
      <w:proofErr w:type="spellStart"/>
      <w:r w:rsidR="00926980" w:rsidRPr="00797F5B">
        <w:rPr>
          <w:rFonts w:ascii="Arial" w:eastAsia="Arial" w:hAnsi="Arial" w:cs="Arial"/>
        </w:rPr>
        <w:t>Yoona</w:t>
      </w:r>
      <w:proofErr w:type="spellEnd"/>
      <w:r w:rsidR="00037A48" w:rsidRPr="00797F5B">
        <w:rPr>
          <w:rFonts w:ascii="Arial" w:eastAsia="Arial" w:hAnsi="Arial" w:cs="Arial"/>
        </w:rPr>
        <w:t xml:space="preserve">, </w:t>
      </w:r>
      <w:r w:rsidR="00926980" w:rsidRPr="00797F5B">
        <w:rPr>
          <w:rFonts w:ascii="Arial" w:eastAsia="Arial" w:hAnsi="Arial" w:cs="Arial"/>
        </w:rPr>
        <w:t>who is on a business trip in Germany, but I can't reach her. I'm about to board a plane to Mexico</w:t>
      </w:r>
      <w:r w:rsidR="00252F93" w:rsidRPr="00797F5B">
        <w:rPr>
          <w:rFonts w:ascii="Arial" w:eastAsia="Arial" w:hAnsi="Arial" w:cs="Arial"/>
        </w:rPr>
        <w:t>,</w:t>
      </w:r>
      <w:r w:rsidR="00926980" w:rsidRPr="00797F5B">
        <w:rPr>
          <w:rFonts w:ascii="Arial" w:eastAsia="Arial" w:hAnsi="Arial" w:cs="Arial"/>
        </w:rPr>
        <w:t xml:space="preserve"> so do me a favor and deliver a few messages from me to her, would you?</w:t>
      </w:r>
    </w:p>
    <w:p w14:paraId="000001AC"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First, tell her I said definitely yes on that shipment from Moldova. Make sure she understands that, exactly.</w:t>
      </w:r>
    </w:p>
    <w:p w14:paraId="000001AD" w14:textId="34E65A75"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 xml:space="preserve">Second, I want her to add three more objectives to her trip: objective 1 is to contact a European marketing company, objective 2 is to </w:t>
      </w:r>
      <w:proofErr w:type="gramStart"/>
      <w:r w:rsidRPr="00797F5B">
        <w:rPr>
          <w:rFonts w:ascii="Arial" w:eastAsia="Arial" w:hAnsi="Arial" w:cs="Arial"/>
        </w:rPr>
        <w:t>make arrangements</w:t>
      </w:r>
      <w:proofErr w:type="gramEnd"/>
      <w:r w:rsidRPr="00797F5B">
        <w:rPr>
          <w:rFonts w:ascii="Arial" w:eastAsia="Arial" w:hAnsi="Arial" w:cs="Arial"/>
        </w:rPr>
        <w:t xml:space="preserve"> for a trip to London next week, and objective </w:t>
      </w:r>
      <w:r w:rsidR="00B7171C" w:rsidRPr="00797F5B">
        <w:rPr>
          <w:rFonts w:ascii="Arial" w:eastAsia="Arial" w:hAnsi="Arial" w:cs="Arial"/>
        </w:rPr>
        <w:t>3</w:t>
      </w:r>
      <w:r w:rsidRPr="00797F5B">
        <w:rPr>
          <w:rFonts w:ascii="Arial" w:eastAsia="Arial" w:hAnsi="Arial" w:cs="Arial"/>
        </w:rPr>
        <w:t xml:space="preserve"> is </w:t>
      </w:r>
      <w:r w:rsidR="00AD1F11">
        <w:rPr>
          <w:rFonts w:ascii="Arial" w:eastAsia="Arial" w:hAnsi="Arial" w:cs="Arial"/>
        </w:rPr>
        <w:t xml:space="preserve">to </w:t>
      </w:r>
      <w:r w:rsidRPr="00797F5B">
        <w:rPr>
          <w:rFonts w:ascii="Arial" w:eastAsia="Arial" w:hAnsi="Arial" w:cs="Arial"/>
        </w:rPr>
        <w:t>make contact with some distributors from Africa.</w:t>
      </w:r>
    </w:p>
    <w:p w14:paraId="000001AE" w14:textId="6580A102"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Last, one of my business partners is going to meet her at the expo and drop off some merchandise. His name is Justin Crawford.</w:t>
      </w:r>
    </w:p>
    <w:p w14:paraId="000001AF" w14:textId="77777777"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lastRenderedPageBreak/>
        <w:t>Let her know as soon as you can. Thanks!</w:t>
      </w:r>
    </w:p>
    <w:p w14:paraId="000001B0" w14:textId="77777777" w:rsidR="00346535" w:rsidRPr="00797F5B" w:rsidRDefault="00346535" w:rsidP="00A07BBF">
      <w:pPr>
        <w:wordWrap/>
        <w:spacing w:after="100" w:line="360" w:lineRule="auto"/>
        <w:rPr>
          <w:rFonts w:ascii="Arial" w:eastAsia="Arial" w:hAnsi="Arial" w:cs="Arial"/>
        </w:rPr>
      </w:pPr>
    </w:p>
    <w:p w14:paraId="000001B1"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A3-01]</w:t>
      </w:r>
    </w:p>
    <w:p w14:paraId="000001B2" w14:textId="0F6B06D9" w:rsidR="00346535" w:rsidRPr="00797F5B" w:rsidRDefault="00952A04" w:rsidP="00A07BBF">
      <w:pPr>
        <w:wordWrap/>
        <w:spacing w:after="100" w:line="360" w:lineRule="auto"/>
        <w:rPr>
          <w:rFonts w:ascii="Arial" w:eastAsia="Arial" w:hAnsi="Arial" w:cs="Arial"/>
        </w:rPr>
      </w:pPr>
      <w:r w:rsidRPr="00797F5B">
        <w:rPr>
          <w:rFonts w:ascii="Arial" w:eastAsia="Arial" w:hAnsi="Arial" w:cs="Arial"/>
        </w:rPr>
        <w:t>W2:</w:t>
      </w:r>
      <w:r w:rsidR="00926980" w:rsidRPr="00797F5B">
        <w:rPr>
          <w:rFonts w:ascii="Arial" w:eastAsia="Arial" w:hAnsi="Arial" w:cs="Arial"/>
        </w:rPr>
        <w:t xml:space="preserve"> Good afternoon, ladies and gentlemen. Thank you for joining me here today. I want to talk to you about a trend none of you can afford to ignore. That trend is remote working.</w:t>
      </w:r>
    </w:p>
    <w:p w14:paraId="000001B4" w14:textId="008C0C98" w:rsidR="00346535" w:rsidRPr="00797F5B" w:rsidRDefault="00926980" w:rsidP="00A07BBF">
      <w:pPr>
        <w:wordWrap/>
        <w:spacing w:after="100" w:line="360" w:lineRule="auto"/>
        <w:rPr>
          <w:rFonts w:ascii="Arial" w:eastAsia="Arial" w:hAnsi="Arial" w:cs="Arial"/>
        </w:rPr>
      </w:pPr>
      <w:r w:rsidRPr="00797F5B">
        <w:rPr>
          <w:rFonts w:ascii="Arial" w:eastAsia="Arial" w:hAnsi="Arial" w:cs="Arial"/>
        </w:rPr>
        <w:t>I will not only show you how remote working can supercharge your business but also just how easy it is to implement if you have the right tools. After listening to this talk, you'll understand why your company needs to invest in Dacia Inc.'s revolutionary RemMan platform.</w:t>
      </w:r>
    </w:p>
    <w:p w14:paraId="000001B7" w14:textId="1696B0A8" w:rsidR="00346535" w:rsidRPr="00797F5B" w:rsidRDefault="00926980" w:rsidP="00A07BBF">
      <w:pPr>
        <w:wordWrap/>
        <w:spacing w:after="100" w:line="360" w:lineRule="auto"/>
        <w:rPr>
          <w:rFonts w:ascii="Arial" w:eastAsiaTheme="minorEastAsia" w:hAnsi="Arial" w:cs="Arial"/>
        </w:rPr>
      </w:pPr>
      <w:r w:rsidRPr="00797F5B">
        <w:rPr>
          <w:rFonts w:ascii="Arial" w:eastAsia="Arial" w:hAnsi="Arial" w:cs="Arial"/>
        </w:rPr>
        <w:t xml:space="preserve">First, let's talk about how remote management can actually improve task monitoring. Rather than assuming someone is productive just because they </w:t>
      </w:r>
      <w:r w:rsidRPr="00797F5B">
        <w:rPr>
          <w:rFonts w:ascii="Arial" w:eastAsia="Arial" w:hAnsi="Arial" w:cs="Arial"/>
          <w:i/>
        </w:rPr>
        <w:t>look</w:t>
      </w:r>
      <w:r w:rsidRPr="00797F5B">
        <w:rPr>
          <w:rFonts w:ascii="Arial" w:eastAsia="Arial" w:hAnsi="Arial" w:cs="Arial"/>
        </w:rPr>
        <w:t xml:space="preserve"> busy, task fulfillment will become the key metric.</w:t>
      </w:r>
    </w:p>
    <w:p w14:paraId="000001B8" w14:textId="22F552C1" w:rsidR="00346535" w:rsidRPr="00797F5B" w:rsidRDefault="00926980" w:rsidP="00A07BBF">
      <w:pPr>
        <w:wordWrap/>
        <w:spacing w:after="100" w:line="360" w:lineRule="auto"/>
        <w:rPr>
          <w:rFonts w:ascii="Arial" w:eastAsia="Arial" w:hAnsi="Arial" w:cs="Arial"/>
          <w:shd w:val="clear" w:color="auto" w:fill="CCCCCC"/>
        </w:rPr>
      </w:pPr>
      <w:r w:rsidRPr="00797F5B">
        <w:rPr>
          <w:rFonts w:ascii="Arial" w:eastAsia="Arial" w:hAnsi="Arial" w:cs="Arial"/>
        </w:rPr>
        <w:t xml:space="preserve">I'd like to take a moment to look at how our platform will take all the hard work out of remote management. The team and I over at Dacia Inc. have spent the last two years developing tools that will… </w:t>
      </w:r>
    </w:p>
    <w:p w14:paraId="000001B9" w14:textId="77777777" w:rsidR="00346535" w:rsidRPr="00797F5B" w:rsidRDefault="00346535" w:rsidP="00A07BBF">
      <w:pPr>
        <w:wordWrap/>
        <w:spacing w:after="100" w:line="360" w:lineRule="auto"/>
        <w:rPr>
          <w:rFonts w:ascii="Arial" w:eastAsia="Arial" w:hAnsi="Arial" w:cs="Arial"/>
        </w:rPr>
      </w:pPr>
    </w:p>
    <w:p w14:paraId="000001BA" w14:textId="77777777" w:rsidR="00346535" w:rsidRPr="00797F5B" w:rsidRDefault="00926980" w:rsidP="00A07BBF">
      <w:pPr>
        <w:wordWrap/>
        <w:spacing w:after="100" w:line="360" w:lineRule="auto"/>
        <w:rPr>
          <w:rFonts w:ascii="Arial" w:eastAsia="Arial" w:hAnsi="Arial" w:cs="Arial"/>
          <w:b/>
        </w:rPr>
      </w:pPr>
      <w:r w:rsidRPr="00797F5B">
        <w:rPr>
          <w:rFonts w:ascii="Arial" w:eastAsia="Arial" w:hAnsi="Arial" w:cs="Arial"/>
          <w:b/>
        </w:rPr>
        <w:t>[Track A3-02]</w:t>
      </w:r>
    </w:p>
    <w:p w14:paraId="000001BB" w14:textId="64780AFD"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 xml:space="preserve">Narrator: </w:t>
      </w:r>
      <w:r w:rsidR="00926980" w:rsidRPr="00797F5B">
        <w:rPr>
          <w:rFonts w:ascii="Arial" w:eastAsia="Arial" w:hAnsi="Arial" w:cs="Arial"/>
        </w:rPr>
        <w:t xml:space="preserve"> 1</w:t>
      </w:r>
    </w:p>
    <w:p w14:paraId="000001BC" w14:textId="23A41095"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M1:</w:t>
      </w:r>
      <w:r w:rsidR="00926980" w:rsidRPr="00797F5B">
        <w:rPr>
          <w:rFonts w:ascii="Arial" w:eastAsia="Arial" w:hAnsi="Arial" w:cs="Arial"/>
        </w:rPr>
        <w:t xml:space="preserve"> What are the differences and similarities between the chemicals the research scientists used in the first drug compared with the second?</w:t>
      </w:r>
    </w:p>
    <w:p w14:paraId="000001BD" w14:textId="0255AD11"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 xml:space="preserve">Narrator: </w:t>
      </w:r>
      <w:r w:rsidR="00926980" w:rsidRPr="00797F5B">
        <w:rPr>
          <w:rFonts w:ascii="Arial" w:eastAsia="Arial" w:hAnsi="Arial" w:cs="Arial"/>
        </w:rPr>
        <w:t xml:space="preserve"> 2</w:t>
      </w:r>
    </w:p>
    <w:p w14:paraId="000001BE" w14:textId="3DAC8284"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W1:</w:t>
      </w:r>
      <w:r w:rsidR="001E42FA" w:rsidRPr="00797F5B">
        <w:rPr>
          <w:rFonts w:ascii="Arial" w:eastAsiaTheme="minorEastAsia" w:hAnsi="Arial" w:cs="Arial" w:hint="eastAsia"/>
        </w:rPr>
        <w:t xml:space="preserve"> </w:t>
      </w:r>
      <w:r w:rsidR="00926980" w:rsidRPr="00797F5B">
        <w:rPr>
          <w:rFonts w:ascii="Arial" w:eastAsia="Arial" w:hAnsi="Arial" w:cs="Arial"/>
        </w:rPr>
        <w:t>Your competitor offers a similar drug to the third drug you spoke about, but they offer it at a cheaper price. How do you respond to that?</w:t>
      </w:r>
    </w:p>
    <w:p w14:paraId="000001BF" w14:textId="5A35E54B" w:rsidR="00346535" w:rsidRPr="00797F5B" w:rsidRDefault="00D06593" w:rsidP="00A07BBF">
      <w:pPr>
        <w:wordWrap/>
        <w:spacing w:after="100" w:line="360" w:lineRule="auto"/>
        <w:rPr>
          <w:rFonts w:ascii="Arial" w:eastAsia="Arial" w:hAnsi="Arial" w:cs="Arial"/>
        </w:rPr>
      </w:pPr>
      <w:r w:rsidRPr="00797F5B">
        <w:rPr>
          <w:rFonts w:ascii="Arial" w:eastAsia="Arial" w:hAnsi="Arial" w:cs="Arial"/>
        </w:rPr>
        <w:t xml:space="preserve">Narrator: </w:t>
      </w:r>
      <w:r w:rsidR="00926980" w:rsidRPr="00797F5B">
        <w:rPr>
          <w:rFonts w:ascii="Arial" w:eastAsia="Arial" w:hAnsi="Arial" w:cs="Arial"/>
        </w:rPr>
        <w:t xml:space="preserve"> 3</w:t>
      </w:r>
    </w:p>
    <w:p w14:paraId="000001C0" w14:textId="1E17E4C9" w:rsidR="00346535" w:rsidRDefault="00952A04" w:rsidP="00A07BBF">
      <w:pPr>
        <w:wordWrap/>
        <w:spacing w:after="100" w:line="360" w:lineRule="auto"/>
        <w:rPr>
          <w:rFonts w:ascii="Arial" w:eastAsia="Arial" w:hAnsi="Arial" w:cs="Arial"/>
        </w:rPr>
      </w:pPr>
      <w:r w:rsidRPr="00797F5B">
        <w:rPr>
          <w:rFonts w:ascii="Arial" w:eastAsia="Arial" w:hAnsi="Arial" w:cs="Arial"/>
        </w:rPr>
        <w:t>M2:</w:t>
      </w:r>
      <w:r w:rsidR="001E42FA" w:rsidRPr="00797F5B">
        <w:rPr>
          <w:rFonts w:ascii="Arial" w:eastAsiaTheme="minorEastAsia" w:hAnsi="Arial" w:cs="Arial" w:hint="eastAsia"/>
        </w:rPr>
        <w:t xml:space="preserve"> </w:t>
      </w:r>
      <w:r w:rsidR="00926980" w:rsidRPr="00797F5B">
        <w:rPr>
          <w:rFonts w:ascii="Arial" w:eastAsia="Arial" w:hAnsi="Arial" w:cs="Arial"/>
        </w:rPr>
        <w:t>What kinds of new drugs are you planning to talk about next year?</w:t>
      </w:r>
    </w:p>
    <w:p w14:paraId="000001C1" w14:textId="77777777" w:rsidR="00346535" w:rsidRDefault="00346535" w:rsidP="00A07BBF">
      <w:pPr>
        <w:wordWrap/>
        <w:spacing w:after="100" w:line="360" w:lineRule="auto"/>
        <w:rPr>
          <w:rFonts w:ascii="Arial" w:eastAsia="Arial" w:hAnsi="Arial" w:cs="Arial"/>
        </w:rPr>
      </w:pPr>
    </w:p>
    <w:p w14:paraId="000001C2" w14:textId="77777777" w:rsidR="00346535" w:rsidRDefault="00346535" w:rsidP="00A07BBF">
      <w:pPr>
        <w:wordWrap/>
        <w:spacing w:after="100" w:line="360" w:lineRule="auto"/>
        <w:rPr>
          <w:rFonts w:ascii="Arial" w:eastAsia="Arial" w:hAnsi="Arial" w:cs="Arial"/>
        </w:rPr>
      </w:pPr>
    </w:p>
    <w:p w14:paraId="000001C3" w14:textId="77777777" w:rsidR="00346535" w:rsidRDefault="00346535" w:rsidP="00A07BBF">
      <w:pPr>
        <w:wordWrap/>
        <w:spacing w:after="100" w:line="360" w:lineRule="auto"/>
        <w:rPr>
          <w:rFonts w:ascii="Arial" w:eastAsia="Arial" w:hAnsi="Arial" w:cs="Arial"/>
        </w:rPr>
      </w:pPr>
    </w:p>
    <w:sectPr w:rsidR="00346535">
      <w:pgSz w:w="11906" w:h="16838"/>
      <w:pgMar w:top="720" w:right="720" w:bottom="720" w:left="72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80F70" w14:textId="77777777" w:rsidR="008A487D" w:rsidRDefault="008A487D" w:rsidP="001570EB">
      <w:pPr>
        <w:spacing w:after="0" w:line="240" w:lineRule="auto"/>
      </w:pPr>
      <w:r>
        <w:separator/>
      </w:r>
    </w:p>
  </w:endnote>
  <w:endnote w:type="continuationSeparator" w:id="0">
    <w:p w14:paraId="31B9124D" w14:textId="77777777" w:rsidR="008A487D" w:rsidRDefault="008A487D" w:rsidP="00157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3C3A2" w14:textId="77777777" w:rsidR="008A487D" w:rsidRDefault="008A487D" w:rsidP="001570EB">
      <w:pPr>
        <w:spacing w:after="0" w:line="240" w:lineRule="auto"/>
      </w:pPr>
      <w:r>
        <w:separator/>
      </w:r>
    </w:p>
  </w:footnote>
  <w:footnote w:type="continuationSeparator" w:id="0">
    <w:p w14:paraId="220D4291" w14:textId="77777777" w:rsidR="008A487D" w:rsidRDefault="008A487D" w:rsidP="001570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DA1NzexMDSxNLJQ0lEKTi0uzszPAykwqgUA/DfkLywAAAA="/>
  </w:docVars>
  <w:rsids>
    <w:rsidRoot w:val="00346535"/>
    <w:rsid w:val="000210E9"/>
    <w:rsid w:val="00024D8D"/>
    <w:rsid w:val="00026A6E"/>
    <w:rsid w:val="00037A48"/>
    <w:rsid w:val="0004290C"/>
    <w:rsid w:val="00076167"/>
    <w:rsid w:val="000B7F64"/>
    <w:rsid w:val="000C186C"/>
    <w:rsid w:val="000D6217"/>
    <w:rsid w:val="000E57EE"/>
    <w:rsid w:val="0013715D"/>
    <w:rsid w:val="00140953"/>
    <w:rsid w:val="001414BD"/>
    <w:rsid w:val="001570EB"/>
    <w:rsid w:val="001A51F5"/>
    <w:rsid w:val="001B0670"/>
    <w:rsid w:val="001E42FA"/>
    <w:rsid w:val="00252F93"/>
    <w:rsid w:val="002C097C"/>
    <w:rsid w:val="00346535"/>
    <w:rsid w:val="003655A9"/>
    <w:rsid w:val="00376154"/>
    <w:rsid w:val="00385811"/>
    <w:rsid w:val="003C46D6"/>
    <w:rsid w:val="003F579A"/>
    <w:rsid w:val="00401B18"/>
    <w:rsid w:val="004100F7"/>
    <w:rsid w:val="00411695"/>
    <w:rsid w:val="004208E0"/>
    <w:rsid w:val="00473E7C"/>
    <w:rsid w:val="004A2F3C"/>
    <w:rsid w:val="004C3D7E"/>
    <w:rsid w:val="005021A4"/>
    <w:rsid w:val="00506CE1"/>
    <w:rsid w:val="005163AD"/>
    <w:rsid w:val="00521ED8"/>
    <w:rsid w:val="00537325"/>
    <w:rsid w:val="00553168"/>
    <w:rsid w:val="005A4BD6"/>
    <w:rsid w:val="005B6F8F"/>
    <w:rsid w:val="005D071A"/>
    <w:rsid w:val="005D4B9E"/>
    <w:rsid w:val="005F590C"/>
    <w:rsid w:val="005F655B"/>
    <w:rsid w:val="006008AB"/>
    <w:rsid w:val="006A2B9E"/>
    <w:rsid w:val="006B3D3A"/>
    <w:rsid w:val="006B44EC"/>
    <w:rsid w:val="006C03F8"/>
    <w:rsid w:val="006C0EEC"/>
    <w:rsid w:val="006E11D7"/>
    <w:rsid w:val="0071026C"/>
    <w:rsid w:val="007325C8"/>
    <w:rsid w:val="00760B8E"/>
    <w:rsid w:val="007927A2"/>
    <w:rsid w:val="00797F5B"/>
    <w:rsid w:val="007A0621"/>
    <w:rsid w:val="007C6830"/>
    <w:rsid w:val="007F4493"/>
    <w:rsid w:val="00835212"/>
    <w:rsid w:val="0086449C"/>
    <w:rsid w:val="00893C33"/>
    <w:rsid w:val="008A1446"/>
    <w:rsid w:val="008A32B3"/>
    <w:rsid w:val="008A487D"/>
    <w:rsid w:val="008B4C53"/>
    <w:rsid w:val="008B5F32"/>
    <w:rsid w:val="008F344A"/>
    <w:rsid w:val="008F6F56"/>
    <w:rsid w:val="0090043B"/>
    <w:rsid w:val="00926980"/>
    <w:rsid w:val="00940BA4"/>
    <w:rsid w:val="009428DE"/>
    <w:rsid w:val="00952A04"/>
    <w:rsid w:val="009616B7"/>
    <w:rsid w:val="009A78D3"/>
    <w:rsid w:val="009E3C59"/>
    <w:rsid w:val="00A00AD5"/>
    <w:rsid w:val="00A00EF9"/>
    <w:rsid w:val="00A06BF5"/>
    <w:rsid w:val="00A07BBF"/>
    <w:rsid w:val="00A75FA5"/>
    <w:rsid w:val="00A80429"/>
    <w:rsid w:val="00A84F13"/>
    <w:rsid w:val="00AD1F11"/>
    <w:rsid w:val="00AE3C88"/>
    <w:rsid w:val="00AE57F5"/>
    <w:rsid w:val="00AE7C61"/>
    <w:rsid w:val="00B11B2E"/>
    <w:rsid w:val="00B50379"/>
    <w:rsid w:val="00B5629F"/>
    <w:rsid w:val="00B7171C"/>
    <w:rsid w:val="00B83D8F"/>
    <w:rsid w:val="00BB2739"/>
    <w:rsid w:val="00BD7A8C"/>
    <w:rsid w:val="00BF0943"/>
    <w:rsid w:val="00C14E25"/>
    <w:rsid w:val="00C2790E"/>
    <w:rsid w:val="00C90ACB"/>
    <w:rsid w:val="00CA2B26"/>
    <w:rsid w:val="00CC3BC2"/>
    <w:rsid w:val="00D04BEB"/>
    <w:rsid w:val="00D06593"/>
    <w:rsid w:val="00D25774"/>
    <w:rsid w:val="00D31896"/>
    <w:rsid w:val="00D454BE"/>
    <w:rsid w:val="00D55405"/>
    <w:rsid w:val="00D92818"/>
    <w:rsid w:val="00DB2086"/>
    <w:rsid w:val="00DB4A0A"/>
    <w:rsid w:val="00DB7EAE"/>
    <w:rsid w:val="00DE26E3"/>
    <w:rsid w:val="00E00640"/>
    <w:rsid w:val="00E33778"/>
    <w:rsid w:val="00E57377"/>
    <w:rsid w:val="00E6393F"/>
    <w:rsid w:val="00E75B51"/>
    <w:rsid w:val="00E92958"/>
    <w:rsid w:val="00ED3624"/>
    <w:rsid w:val="00ED5596"/>
    <w:rsid w:val="00EE7DA1"/>
    <w:rsid w:val="00EF6793"/>
    <w:rsid w:val="00F965A5"/>
    <w:rsid w:val="00FA1927"/>
    <w:rsid w:val="00FF151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FA4C5"/>
  <w15:docId w15:val="{9561AA6F-D36B-4E3F-BE22-E58B3F5CC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맑은 고딕"/>
        <w:lang w:val="en-US" w:eastAsia="ko-KR" w:bidi="ar-SA"/>
      </w:rPr>
    </w:rPrDefault>
    <w:pPrDefault>
      <w:pPr>
        <w:widowControl w:val="0"/>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44"/>
    <w:pPr>
      <w:wordWrap w:val="0"/>
      <w:autoSpaceDE w:val="0"/>
      <w:autoSpaceDN w:val="0"/>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0102"/>
    <w:pPr>
      <w:keepNext/>
      <w:keepLines/>
      <w:widowControl/>
      <w:wordWrap/>
      <w:autoSpaceDE/>
      <w:autoSpaceDN/>
      <w:spacing w:after="60"/>
      <w:jc w:val="left"/>
    </w:pPr>
    <w:rPr>
      <w:rFonts w:ascii="Arial" w:hAnsi="Arial" w:cs="Arial"/>
      <w:sz w:val="52"/>
      <w:szCs w:val="52"/>
      <w:lang w:val="en"/>
    </w:rPr>
  </w:style>
  <w:style w:type="character" w:styleId="Hyperlink">
    <w:name w:val="Hyperlink"/>
    <w:basedOn w:val="DefaultParagraphFont"/>
    <w:uiPriority w:val="99"/>
    <w:unhideWhenUsed/>
    <w:rsid w:val="00B16F66"/>
    <w:rPr>
      <w:color w:val="0000FF" w:themeColor="hyperlink"/>
      <w:u w:val="single"/>
    </w:rPr>
  </w:style>
  <w:style w:type="character" w:styleId="CommentReference">
    <w:name w:val="annotation reference"/>
    <w:basedOn w:val="DefaultParagraphFont"/>
    <w:uiPriority w:val="99"/>
    <w:semiHidden/>
    <w:unhideWhenUsed/>
    <w:rsid w:val="00FC7723"/>
    <w:rPr>
      <w:sz w:val="18"/>
      <w:szCs w:val="18"/>
    </w:rPr>
  </w:style>
  <w:style w:type="paragraph" w:styleId="CommentText">
    <w:name w:val="annotation text"/>
    <w:basedOn w:val="Normal"/>
    <w:link w:val="CommentTextChar"/>
    <w:uiPriority w:val="99"/>
    <w:unhideWhenUsed/>
    <w:rsid w:val="00FC7723"/>
    <w:pPr>
      <w:jc w:val="left"/>
    </w:pPr>
  </w:style>
  <w:style w:type="character" w:customStyle="1" w:styleId="CommentTextChar">
    <w:name w:val="Comment Text Char"/>
    <w:basedOn w:val="DefaultParagraphFont"/>
    <w:link w:val="CommentText"/>
    <w:uiPriority w:val="99"/>
    <w:rsid w:val="00FC7723"/>
  </w:style>
  <w:style w:type="paragraph" w:styleId="CommentSubject">
    <w:name w:val="annotation subject"/>
    <w:basedOn w:val="CommentText"/>
    <w:next w:val="CommentText"/>
    <w:link w:val="CommentSubjectChar"/>
    <w:uiPriority w:val="99"/>
    <w:semiHidden/>
    <w:unhideWhenUsed/>
    <w:rsid w:val="00FC7723"/>
    <w:rPr>
      <w:b/>
      <w:bCs/>
    </w:rPr>
  </w:style>
  <w:style w:type="character" w:customStyle="1" w:styleId="CommentSubjectChar">
    <w:name w:val="Comment Subject Char"/>
    <w:basedOn w:val="CommentTextChar"/>
    <w:link w:val="CommentSubject"/>
    <w:uiPriority w:val="99"/>
    <w:semiHidden/>
    <w:rsid w:val="00FC7723"/>
    <w:rPr>
      <w:b/>
      <w:bCs/>
    </w:rPr>
  </w:style>
  <w:style w:type="paragraph" w:styleId="BalloonText">
    <w:name w:val="Balloon Text"/>
    <w:basedOn w:val="Normal"/>
    <w:link w:val="BalloonTextChar"/>
    <w:uiPriority w:val="99"/>
    <w:semiHidden/>
    <w:unhideWhenUsed/>
    <w:rsid w:val="00FC772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C7723"/>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1C4641"/>
    <w:pPr>
      <w:tabs>
        <w:tab w:val="center" w:pos="4513"/>
        <w:tab w:val="right" w:pos="9026"/>
      </w:tabs>
      <w:snapToGrid w:val="0"/>
    </w:pPr>
  </w:style>
  <w:style w:type="character" w:customStyle="1" w:styleId="HeaderChar">
    <w:name w:val="Header Char"/>
    <w:basedOn w:val="DefaultParagraphFont"/>
    <w:link w:val="Header"/>
    <w:uiPriority w:val="99"/>
    <w:rsid w:val="001C4641"/>
  </w:style>
  <w:style w:type="paragraph" w:styleId="Footer">
    <w:name w:val="footer"/>
    <w:basedOn w:val="Normal"/>
    <w:link w:val="FooterChar"/>
    <w:uiPriority w:val="99"/>
    <w:unhideWhenUsed/>
    <w:rsid w:val="001C4641"/>
    <w:pPr>
      <w:tabs>
        <w:tab w:val="center" w:pos="4513"/>
        <w:tab w:val="right" w:pos="9026"/>
      </w:tabs>
      <w:snapToGrid w:val="0"/>
    </w:pPr>
  </w:style>
  <w:style w:type="character" w:customStyle="1" w:styleId="FooterChar">
    <w:name w:val="Footer Char"/>
    <w:basedOn w:val="DefaultParagraphFont"/>
    <w:link w:val="Footer"/>
    <w:uiPriority w:val="99"/>
    <w:rsid w:val="001C4641"/>
  </w:style>
  <w:style w:type="paragraph" w:styleId="Revision">
    <w:name w:val="Revision"/>
    <w:hidden/>
    <w:uiPriority w:val="99"/>
    <w:semiHidden/>
    <w:rsid w:val="00205FB3"/>
    <w:pPr>
      <w:spacing w:after="0" w:line="240" w:lineRule="auto"/>
      <w:jc w:val="left"/>
    </w:pPr>
  </w:style>
  <w:style w:type="character" w:customStyle="1" w:styleId="TitleChar">
    <w:name w:val="Title Char"/>
    <w:basedOn w:val="DefaultParagraphFont"/>
    <w:link w:val="Title"/>
    <w:rsid w:val="006C0102"/>
    <w:rPr>
      <w:rFonts w:ascii="Arial" w:hAnsi="Arial" w:cs="Arial"/>
      <w:kern w:val="0"/>
      <w:sz w:val="52"/>
      <w:szCs w:val="52"/>
      <w:lang w:val="en"/>
    </w:rPr>
  </w:style>
  <w:style w:type="paragraph" w:styleId="Subtitle">
    <w:name w:val="Subtitle"/>
    <w:basedOn w:val="Normal"/>
    <w:next w:val="Normal"/>
    <w:link w:val="SubtitleChar"/>
    <w:uiPriority w:val="11"/>
    <w:qFormat/>
    <w:pPr>
      <w:keepNext/>
      <w:keepLines/>
      <w:widowControl/>
      <w:spacing w:after="320"/>
      <w:jc w:val="left"/>
    </w:pPr>
    <w:rPr>
      <w:rFonts w:ascii="Arial" w:eastAsia="Arial" w:hAnsi="Arial" w:cs="Arial"/>
      <w:color w:val="666666"/>
      <w:sz w:val="30"/>
      <w:szCs w:val="30"/>
    </w:rPr>
  </w:style>
  <w:style w:type="character" w:customStyle="1" w:styleId="SubtitleChar">
    <w:name w:val="Subtitle Char"/>
    <w:basedOn w:val="DefaultParagraphFont"/>
    <w:link w:val="Subtitle"/>
    <w:rsid w:val="006C0102"/>
    <w:rPr>
      <w:rFonts w:ascii="Arial" w:hAnsi="Arial" w:cs="Arial"/>
      <w:color w:val="666666"/>
      <w:kern w:val="0"/>
      <w:sz w:val="30"/>
      <w:szCs w:val="3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tubZVY1B1wt4PDJiKx7Qo5UJwgA==">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</go:docsCustomData>
</go:gDocsCustomXmlDataStorage>
</file>

<file path=customXml/itemProps1.xml><?xml version="1.0" encoding="utf-8"?>
<ds:datastoreItem xmlns:ds="http://schemas.openxmlformats.org/officeDocument/2006/customXml" ds:itemID="{F2D1A7AE-9DD5-4E8A-9EBB-1035BC1880C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242</Words>
  <Characters>3558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raser Barratt</cp:lastModifiedBy>
  <cp:revision>3</cp:revision>
  <cp:lastPrinted>2020-11-10T06:45:00Z</cp:lastPrinted>
  <dcterms:created xsi:type="dcterms:W3CDTF">2021-04-19T07:52:00Z</dcterms:created>
  <dcterms:modified xsi:type="dcterms:W3CDTF">2021-04-20T06:41:00Z</dcterms:modified>
</cp:coreProperties>
</file>